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B42DF7" w14:textId="1E5969EC" w:rsidR="00081045" w:rsidRPr="00601203" w:rsidRDefault="00B37C6A" w:rsidP="005E031D">
      <w:pPr>
        <w:widowControl w:val="0"/>
        <w:suppressAutoHyphens/>
        <w:autoSpaceDE w:val="0"/>
        <w:autoSpaceDN w:val="0"/>
        <w:spacing w:after="120" w:line="240" w:lineRule="auto"/>
        <w:jc w:val="center"/>
        <w:textAlignment w:val="baseline"/>
        <w:rPr>
          <w:rFonts w:eastAsia="Times New Roman" w:cs="Arial"/>
          <w:b/>
          <w:bCs/>
          <w:lang w:val="sv-SE"/>
        </w:rPr>
      </w:pPr>
      <w:r w:rsidRPr="00601203">
        <w:rPr>
          <w:rFonts w:eastAsia="Times New Roman" w:cs="Arial"/>
          <w:b/>
          <w:bCs/>
          <w:lang w:val="sv-SE"/>
        </w:rPr>
        <w:t>PASTORALISM</w:t>
      </w:r>
    </w:p>
    <w:p w14:paraId="7A2AF197" w14:textId="296E9E5A" w:rsidR="00B12EB2" w:rsidRPr="00B12EB2" w:rsidRDefault="00B12EB2" w:rsidP="00B12EB2">
      <w:pPr>
        <w:widowControl w:val="0"/>
        <w:suppressAutoHyphens/>
        <w:autoSpaceDE w:val="0"/>
        <w:autoSpaceDN w:val="0"/>
        <w:spacing w:after="120" w:line="240" w:lineRule="auto"/>
        <w:jc w:val="center"/>
        <w:textAlignment w:val="baseline"/>
        <w:rPr>
          <w:rFonts w:eastAsia="Times New Roman" w:cs="Arial"/>
        </w:rPr>
      </w:pPr>
      <w:r w:rsidRPr="00B12EB2">
        <w:rPr>
          <w:rFonts w:eastAsia="Times New Roman" w:cs="Arial"/>
        </w:rPr>
        <w:t>UNEP/CMS/COP15/Doc.</w:t>
      </w:r>
      <w:r w:rsidR="00A55312" w:rsidRPr="00A55312">
        <w:rPr>
          <w:rFonts w:eastAsia="Times New Roman" w:cs="Arial"/>
        </w:rPr>
        <w:t>28.6/Rev</w:t>
      </w:r>
      <w:r w:rsidR="00A55312">
        <w:rPr>
          <w:rFonts w:eastAsia="Times New Roman" w:cs="Arial"/>
        </w:rPr>
        <w:t>.1</w:t>
      </w:r>
    </w:p>
    <w:p w14:paraId="5C83158E" w14:textId="43B7D4B3" w:rsidR="00B12EB2" w:rsidRPr="00B12EB2" w:rsidRDefault="00B12EB2" w:rsidP="00B12EB2">
      <w:pPr>
        <w:widowControl w:val="0"/>
        <w:suppressAutoHyphens/>
        <w:autoSpaceDE w:val="0"/>
        <w:autoSpaceDN w:val="0"/>
        <w:spacing w:after="0" w:line="240" w:lineRule="auto"/>
        <w:jc w:val="center"/>
        <w:textAlignment w:val="baseline"/>
        <w:rPr>
          <w:rFonts w:eastAsia="Times New Roman" w:cs="Arial"/>
          <w:i/>
        </w:rPr>
      </w:pPr>
      <w:r w:rsidRPr="00B12EB2">
        <w:rPr>
          <w:rFonts w:eastAsia="Times New Roman" w:cs="Arial"/>
          <w:i/>
        </w:rPr>
        <w:t xml:space="preserve">(Prepared by </w:t>
      </w:r>
      <w:r w:rsidR="00EE1A89">
        <w:rPr>
          <w:rFonts w:eastAsia="Times New Roman" w:cs="Arial"/>
          <w:i/>
        </w:rPr>
        <w:t xml:space="preserve">the </w:t>
      </w:r>
      <w:r w:rsidRPr="00B12EB2">
        <w:rPr>
          <w:rFonts w:eastAsia="Times New Roman" w:cs="Arial"/>
          <w:i/>
        </w:rPr>
        <w:t>COW)</w:t>
      </w:r>
    </w:p>
    <w:p w14:paraId="2843937F" w14:textId="5C4E1664" w:rsidR="002E0DE9" w:rsidRPr="00B12EB2"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rPr>
      </w:pPr>
    </w:p>
    <w:p w14:paraId="554A67C2" w14:textId="68F72FDC"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060E0584" w14:textId="12F3FEF2" w:rsidR="00827717" w:rsidRDefault="00827717" w:rsidP="00827717">
      <w:pPr>
        <w:widowControl w:val="0"/>
        <w:suppressAutoHyphens/>
        <w:autoSpaceDE w:val="0"/>
        <w:autoSpaceDN w:val="0"/>
        <w:spacing w:after="0" w:line="240" w:lineRule="auto"/>
        <w:jc w:val="center"/>
        <w:textAlignment w:val="baseline"/>
        <w:rPr>
          <w:rFonts w:eastAsia="Times New Roman" w:cs="Arial"/>
        </w:rPr>
      </w:pPr>
      <w:r w:rsidRPr="00827717">
        <w:rPr>
          <w:rFonts w:eastAsia="Times New Roman" w:cs="Arial"/>
        </w:rPr>
        <w:t xml:space="preserve">DRAFT </w:t>
      </w:r>
      <w:r>
        <w:rPr>
          <w:rFonts w:eastAsia="Times New Roman" w:cs="Arial"/>
        </w:rPr>
        <w:t>DECISIONS</w:t>
      </w:r>
    </w:p>
    <w:p w14:paraId="2ED0DF22" w14:textId="77777777" w:rsidR="00A55312" w:rsidRPr="00C21E3C" w:rsidRDefault="00A55312" w:rsidP="00A55312">
      <w:pPr>
        <w:spacing w:after="0" w:line="240" w:lineRule="auto"/>
        <w:rPr>
          <w:rFonts w:eastAsia="Times New Roman" w:cs="Arial"/>
          <w:b/>
        </w:rPr>
      </w:pPr>
    </w:p>
    <w:p w14:paraId="1E0CF02C" w14:textId="77777777" w:rsidR="00A55312" w:rsidRPr="00C21E3C" w:rsidRDefault="00A55312" w:rsidP="005C0255">
      <w:pPr>
        <w:spacing w:after="0" w:line="240" w:lineRule="auto"/>
        <w:rPr>
          <w:rFonts w:eastAsia="Times New Roman" w:cs="Arial"/>
          <w:b/>
        </w:rPr>
      </w:pPr>
    </w:p>
    <w:p w14:paraId="71669322" w14:textId="77777777" w:rsidR="00A55312" w:rsidRPr="00EA751C" w:rsidRDefault="00A55312" w:rsidP="00A55312">
      <w:pPr>
        <w:spacing w:after="0" w:line="240" w:lineRule="auto"/>
        <w:jc w:val="both"/>
        <w:rPr>
          <w:rFonts w:eastAsia="Calibri" w:cs="Arial"/>
          <w:b/>
          <w:i/>
          <w:lang w:val="en-GB"/>
        </w:rPr>
      </w:pPr>
      <w:r w:rsidRPr="00EA751C">
        <w:rPr>
          <w:rFonts w:eastAsia="Calibri" w:cs="Arial"/>
          <w:b/>
          <w:i/>
          <w:lang w:val="en-GB"/>
        </w:rPr>
        <w:t xml:space="preserve">Directed to Parties </w:t>
      </w:r>
    </w:p>
    <w:p w14:paraId="072786AD" w14:textId="77777777" w:rsidR="00A55312" w:rsidRPr="00EA751C" w:rsidRDefault="00A55312" w:rsidP="00A55312">
      <w:pPr>
        <w:spacing w:after="0" w:line="240" w:lineRule="auto"/>
        <w:jc w:val="both"/>
        <w:rPr>
          <w:rFonts w:eastAsia="Calibri" w:cs="Arial"/>
          <w:b/>
          <w:i/>
          <w:lang w:val="en-GB"/>
        </w:rPr>
      </w:pPr>
    </w:p>
    <w:p w14:paraId="12665020" w14:textId="77777777" w:rsidR="00A55312" w:rsidRPr="005E599A" w:rsidRDefault="00A55312" w:rsidP="001E7FD5">
      <w:pPr>
        <w:spacing w:after="0" w:line="240" w:lineRule="auto"/>
        <w:ind w:left="900" w:hanging="900"/>
        <w:jc w:val="both"/>
        <w:rPr>
          <w:rFonts w:cs="Arial"/>
          <w:lang w:val="en-GB"/>
        </w:rPr>
      </w:pPr>
      <w:r w:rsidRPr="005E599A">
        <w:rPr>
          <w:rFonts w:cs="Arial"/>
          <w:lang w:val="en-GB"/>
        </w:rPr>
        <w:t>15.AA</w:t>
      </w:r>
      <w:r w:rsidRPr="005E599A">
        <w:rPr>
          <w:rFonts w:cs="Arial"/>
          <w:lang w:val="en-GB"/>
        </w:rPr>
        <w:tab/>
        <w:t>Parties are encouraged to:</w:t>
      </w:r>
    </w:p>
    <w:p w14:paraId="7A1C94B8" w14:textId="77777777" w:rsidR="00A55312" w:rsidRPr="00EA751C" w:rsidRDefault="00A55312" w:rsidP="001E7FD5">
      <w:pPr>
        <w:spacing w:after="0" w:line="240" w:lineRule="auto"/>
        <w:ind w:left="851" w:hanging="851"/>
        <w:jc w:val="both"/>
        <w:rPr>
          <w:rFonts w:eastAsia="Calibri" w:cs="Arial"/>
          <w:iCs/>
          <w:lang w:val="en-GB"/>
        </w:rPr>
      </w:pPr>
    </w:p>
    <w:p w14:paraId="3582406B" w14:textId="77777777" w:rsidR="00A55312" w:rsidRPr="00EA751C" w:rsidRDefault="00A55312" w:rsidP="005C0255">
      <w:pPr>
        <w:widowControl w:val="0"/>
        <w:numPr>
          <w:ilvl w:val="0"/>
          <w:numId w:val="11"/>
        </w:numPr>
        <w:autoSpaceDE w:val="0"/>
        <w:autoSpaceDN w:val="0"/>
        <w:adjustRightInd w:val="0"/>
        <w:spacing w:after="0" w:line="240" w:lineRule="auto"/>
        <w:ind w:left="1440" w:hanging="589"/>
        <w:jc w:val="both"/>
        <w:rPr>
          <w:rFonts w:eastAsia="Calibri" w:cs="Arial"/>
          <w:lang w:val="en-GB"/>
        </w:rPr>
      </w:pPr>
      <w:r w:rsidRPr="00E46E43">
        <w:rPr>
          <w:rFonts w:eastAsia="Calibri" w:cs="Arial"/>
          <w:lang w:val="en-GB"/>
        </w:rPr>
        <w:t>observe</w:t>
      </w:r>
      <w:r>
        <w:rPr>
          <w:rFonts w:eastAsia="Calibri" w:cs="Arial"/>
          <w:lang w:val="en-GB"/>
        </w:rPr>
        <w:t>,</w:t>
      </w:r>
      <w:r w:rsidRPr="00E46E43">
        <w:rPr>
          <w:rFonts w:eastAsia="Calibri" w:cs="Arial"/>
          <w:lang w:val="en-GB"/>
        </w:rPr>
        <w:t xml:space="preserve"> </w:t>
      </w:r>
      <w:r>
        <w:rPr>
          <w:rFonts w:eastAsia="Calibri" w:cs="Arial"/>
          <w:lang w:val="en-GB"/>
        </w:rPr>
        <w:t>i</w:t>
      </w:r>
      <w:r w:rsidRPr="00E46E43">
        <w:rPr>
          <w:rFonts w:eastAsia="Calibri" w:cs="Arial"/>
          <w:lang w:val="en-GB"/>
        </w:rPr>
        <w:t>n line with United Nations General Assembly Resolution 76/253</w:t>
      </w:r>
      <w:r>
        <w:rPr>
          <w:rFonts w:eastAsia="Calibri" w:cs="Arial"/>
          <w:lang w:val="en-GB"/>
        </w:rPr>
        <w:t>,</w:t>
      </w:r>
      <w:r w:rsidRPr="00E46E43">
        <w:rPr>
          <w:rFonts w:eastAsia="Calibri" w:cs="Arial"/>
          <w:lang w:val="en-GB"/>
        </w:rPr>
        <w:t xml:space="preserve"> the International Year of Rangelands and Pastoralis</w:t>
      </w:r>
      <w:r>
        <w:rPr>
          <w:rFonts w:eastAsia="Calibri" w:cs="Arial"/>
          <w:lang w:val="en-GB"/>
        </w:rPr>
        <w:t>m</w:t>
      </w:r>
      <w:r w:rsidRPr="00E46E43">
        <w:rPr>
          <w:rFonts w:eastAsia="Calibri" w:cs="Arial"/>
          <w:lang w:val="en-GB"/>
        </w:rPr>
        <w:t xml:space="preserve"> </w:t>
      </w:r>
      <w:r>
        <w:rPr>
          <w:rFonts w:eastAsia="Calibri" w:cs="Arial"/>
          <w:lang w:val="en-GB"/>
        </w:rPr>
        <w:t xml:space="preserve">(IYRP) </w:t>
      </w:r>
      <w:r w:rsidRPr="00E46E43">
        <w:rPr>
          <w:rFonts w:eastAsia="Calibri" w:cs="Arial"/>
          <w:lang w:val="en-GB"/>
        </w:rPr>
        <w:t>in 2026</w:t>
      </w:r>
      <w:r>
        <w:rPr>
          <w:rFonts w:eastAsia="Calibri" w:cs="Arial"/>
          <w:lang w:val="en-GB"/>
        </w:rPr>
        <w:t>,</w:t>
      </w:r>
      <w:r w:rsidRPr="00E46E43">
        <w:rPr>
          <w:rFonts w:eastAsia="Calibri" w:cs="Arial"/>
          <w:lang w:val="en-GB"/>
        </w:rPr>
        <w:t xml:space="preserve"> and raise awareness of the importance of the conservation and sustainable </w:t>
      </w:r>
      <w:r>
        <w:rPr>
          <w:rFonts w:eastAsia="Calibri" w:cs="Arial"/>
          <w:lang w:val="en-GB"/>
        </w:rPr>
        <w:t>use</w:t>
      </w:r>
      <w:r w:rsidRPr="00E46E43">
        <w:rPr>
          <w:rFonts w:eastAsia="Calibri" w:cs="Arial"/>
          <w:lang w:val="en-GB"/>
        </w:rPr>
        <w:t xml:space="preserve"> of rangelands</w:t>
      </w:r>
      <w:r>
        <w:rPr>
          <w:rFonts w:eastAsia="Calibri" w:cs="Arial"/>
          <w:lang w:val="en-GB"/>
        </w:rPr>
        <w:t xml:space="preserve"> </w:t>
      </w:r>
      <w:r w:rsidRPr="00E46E43">
        <w:rPr>
          <w:rFonts w:eastAsia="Calibri" w:cs="Arial"/>
          <w:lang w:val="en-GB"/>
        </w:rPr>
        <w:t>for the conservation of CMS-listed species through communication, outreach, events and activities, collaboration, and educational materials and programmes;</w:t>
      </w:r>
    </w:p>
    <w:p w14:paraId="60EE2029" w14:textId="77777777" w:rsidR="00A55312" w:rsidRPr="00EA751C" w:rsidRDefault="00A55312" w:rsidP="005C0255">
      <w:pPr>
        <w:widowControl w:val="0"/>
        <w:autoSpaceDE w:val="0"/>
        <w:autoSpaceDN w:val="0"/>
        <w:adjustRightInd w:val="0"/>
        <w:spacing w:after="0" w:line="240" w:lineRule="auto"/>
        <w:ind w:left="1440" w:hanging="589"/>
        <w:jc w:val="both"/>
        <w:rPr>
          <w:rFonts w:eastAsia="Calibri" w:cs="Arial"/>
          <w:lang w:val="en-GB"/>
        </w:rPr>
      </w:pPr>
    </w:p>
    <w:p w14:paraId="2A54B630" w14:textId="77777777" w:rsidR="00A55312" w:rsidRPr="00E46E43" w:rsidRDefault="00A55312" w:rsidP="005C0255">
      <w:pPr>
        <w:widowControl w:val="0"/>
        <w:numPr>
          <w:ilvl w:val="0"/>
          <w:numId w:val="11"/>
        </w:numPr>
        <w:autoSpaceDE w:val="0"/>
        <w:autoSpaceDN w:val="0"/>
        <w:adjustRightInd w:val="0"/>
        <w:spacing w:after="0" w:line="240" w:lineRule="auto"/>
        <w:ind w:left="1440" w:hanging="589"/>
        <w:jc w:val="both"/>
        <w:rPr>
          <w:rFonts w:eastAsia="Calibri" w:cs="Arial"/>
          <w:lang w:val="en-GB"/>
        </w:rPr>
      </w:pPr>
      <w:r w:rsidRPr="00CF7203">
        <w:rPr>
          <w:rFonts w:cs="Arial"/>
          <w:lang w:val="en-GB"/>
        </w:rPr>
        <w:t xml:space="preserve">support the implementation of the actions related to the conservation of CMS-listed species within the IYRP Global Action Plan endorsed by the IYRP Steering Committee; </w:t>
      </w:r>
      <w:r>
        <w:rPr>
          <w:rFonts w:cs="Arial"/>
          <w:lang w:val="en-GB"/>
        </w:rPr>
        <w:t>and</w:t>
      </w:r>
    </w:p>
    <w:p w14:paraId="0EDE1B7E" w14:textId="77777777" w:rsidR="00A55312" w:rsidRPr="0030138A" w:rsidRDefault="00A55312" w:rsidP="005C0255">
      <w:pPr>
        <w:spacing w:after="0" w:line="240" w:lineRule="auto"/>
        <w:ind w:hanging="589"/>
        <w:rPr>
          <w:rFonts w:eastAsia="Calibri" w:cs="Arial"/>
          <w:lang w:val="en-GB"/>
        </w:rPr>
      </w:pPr>
    </w:p>
    <w:p w14:paraId="79D17242" w14:textId="77777777" w:rsidR="00A55312" w:rsidRPr="00767CCB" w:rsidRDefault="00A55312" w:rsidP="005C0255">
      <w:pPr>
        <w:widowControl w:val="0"/>
        <w:numPr>
          <w:ilvl w:val="0"/>
          <w:numId w:val="11"/>
        </w:numPr>
        <w:autoSpaceDE w:val="0"/>
        <w:autoSpaceDN w:val="0"/>
        <w:adjustRightInd w:val="0"/>
        <w:spacing w:after="0" w:line="240" w:lineRule="auto"/>
        <w:ind w:left="1440" w:hanging="589"/>
        <w:jc w:val="both"/>
        <w:rPr>
          <w:rFonts w:eastAsia="Calibri" w:cs="Arial"/>
          <w:lang w:val="en-GB"/>
        </w:rPr>
      </w:pPr>
      <w:r w:rsidRPr="00CF7203">
        <w:rPr>
          <w:rFonts w:eastAsia="Calibri" w:cs="Arial"/>
          <w:lang w:val="en-GB"/>
        </w:rPr>
        <w:t xml:space="preserve">support the Scientific Council in implementing Decision 15.BB by providing information, data and resources. </w:t>
      </w:r>
    </w:p>
    <w:p w14:paraId="731944BC" w14:textId="77777777" w:rsidR="00A55312" w:rsidRPr="00EA751C" w:rsidRDefault="00A55312" w:rsidP="001E7FD5">
      <w:pPr>
        <w:spacing w:after="0" w:line="240" w:lineRule="auto"/>
        <w:rPr>
          <w:rFonts w:eastAsia="Calibri" w:cs="Arial"/>
          <w:lang w:val="en-GB"/>
        </w:rPr>
      </w:pPr>
    </w:p>
    <w:p w14:paraId="2B6EDCC1" w14:textId="77777777" w:rsidR="00A55312" w:rsidRPr="00EA751C" w:rsidRDefault="00A55312" w:rsidP="001E7FD5">
      <w:pPr>
        <w:spacing w:after="0" w:line="240" w:lineRule="auto"/>
        <w:jc w:val="both"/>
        <w:rPr>
          <w:rFonts w:eastAsia="Calibri" w:cs="Arial"/>
          <w:lang w:val="en-GB"/>
        </w:rPr>
      </w:pPr>
      <w:r w:rsidRPr="00EA751C">
        <w:rPr>
          <w:rFonts w:eastAsia="Calibri" w:cs="Arial"/>
          <w:b/>
          <w:i/>
          <w:lang w:val="en-GB"/>
        </w:rPr>
        <w:t xml:space="preserve">Directed to the Scientific Council </w:t>
      </w:r>
    </w:p>
    <w:p w14:paraId="5717A6B6" w14:textId="77777777" w:rsidR="00A55312" w:rsidRPr="00EA751C" w:rsidRDefault="00A55312" w:rsidP="001E7FD5">
      <w:pPr>
        <w:spacing w:after="0" w:line="240" w:lineRule="auto"/>
        <w:jc w:val="both"/>
        <w:rPr>
          <w:rFonts w:eastAsia="Calibri" w:cs="Arial"/>
          <w:lang w:val="en-GB"/>
        </w:rPr>
      </w:pPr>
    </w:p>
    <w:p w14:paraId="416382B6" w14:textId="6432A544" w:rsidR="00A55312" w:rsidRPr="00EA751C" w:rsidRDefault="00A55312" w:rsidP="001E7FD5">
      <w:pPr>
        <w:spacing w:after="0" w:line="240" w:lineRule="auto"/>
        <w:ind w:left="900" w:hanging="900"/>
        <w:jc w:val="both"/>
        <w:rPr>
          <w:rFonts w:eastAsia="Calibri" w:cs="Arial"/>
          <w:lang w:val="en-GB"/>
        </w:rPr>
      </w:pPr>
      <w:r w:rsidRPr="00EA751C">
        <w:rPr>
          <w:rFonts w:eastAsia="Calibri" w:cs="Arial"/>
          <w:lang w:val="en-GB"/>
        </w:rPr>
        <w:t>15.BB</w:t>
      </w:r>
      <w:r w:rsidRPr="00EA751C">
        <w:rPr>
          <w:rFonts w:eastAsia="Calibri" w:cs="Arial"/>
          <w:lang w:val="en-GB"/>
        </w:rPr>
        <w:tab/>
        <w:t xml:space="preserve">The Scientific Council is requested to </w:t>
      </w:r>
      <w:r>
        <w:rPr>
          <w:rFonts w:cs="Arial"/>
          <w:lang w:val="en-GB"/>
        </w:rPr>
        <w:t>extend the</w:t>
      </w:r>
      <w:r w:rsidRPr="009E5824">
        <w:rPr>
          <w:rFonts w:cs="Arial"/>
          <w:lang w:val="en-GB"/>
        </w:rPr>
        <w:t xml:space="preserve"> </w:t>
      </w:r>
      <w:r>
        <w:rPr>
          <w:rFonts w:cs="Arial"/>
          <w:lang w:val="en-GB"/>
        </w:rPr>
        <w:t xml:space="preserve">mandate of the </w:t>
      </w:r>
      <w:r w:rsidRPr="009E5824">
        <w:rPr>
          <w:rFonts w:cs="Arial"/>
          <w:lang w:val="en-GB"/>
        </w:rPr>
        <w:t xml:space="preserve">Working Group on Pastoralism and CMS-listed Species </w:t>
      </w:r>
      <w:r>
        <w:rPr>
          <w:rFonts w:cs="Arial"/>
          <w:lang w:val="en-GB"/>
        </w:rPr>
        <w:t xml:space="preserve">until such time as the Sessional Committee decides that its work is complete </w:t>
      </w:r>
      <w:r w:rsidRPr="005F11C3">
        <w:rPr>
          <w:rFonts w:cs="Arial"/>
          <w:lang w:val="en-GB"/>
        </w:rPr>
        <w:t>or an alternative arrangement is made</w:t>
      </w:r>
      <w:r>
        <w:rPr>
          <w:rFonts w:cs="Arial"/>
          <w:lang w:val="en-GB"/>
        </w:rPr>
        <w:t>. The Working group is asked to</w:t>
      </w:r>
      <w:r w:rsidR="00E260CA">
        <w:rPr>
          <w:rFonts w:cs="Arial"/>
          <w:lang w:val="en-GB"/>
        </w:rPr>
        <w:t xml:space="preserve">, in cooperation with </w:t>
      </w:r>
      <w:r w:rsidR="00C41D9A">
        <w:rPr>
          <w:rFonts w:cs="Arial"/>
          <w:lang w:val="en-GB"/>
        </w:rPr>
        <w:t xml:space="preserve">the </w:t>
      </w:r>
      <w:r w:rsidR="00E260CA">
        <w:rPr>
          <w:rFonts w:cs="Arial"/>
          <w:lang w:val="en-GB"/>
        </w:rPr>
        <w:t>UNCCD, where relevant</w:t>
      </w:r>
      <w:r w:rsidRPr="00EA751C">
        <w:rPr>
          <w:rFonts w:eastAsia="Calibri" w:cs="Arial"/>
          <w:lang w:val="en-GB"/>
        </w:rPr>
        <w:t>:</w:t>
      </w:r>
    </w:p>
    <w:p w14:paraId="219A5DDB" w14:textId="77777777" w:rsidR="00A55312" w:rsidRPr="009E5824" w:rsidRDefault="00A55312" w:rsidP="001E7FD5">
      <w:pPr>
        <w:spacing w:after="0" w:line="240" w:lineRule="auto"/>
        <w:ind w:left="900" w:hanging="900"/>
        <w:jc w:val="both"/>
        <w:rPr>
          <w:rFonts w:cs="Arial"/>
          <w:lang w:val="en-GB"/>
        </w:rPr>
      </w:pPr>
    </w:p>
    <w:p w14:paraId="3A0F56F4" w14:textId="77777777" w:rsidR="00A55312" w:rsidRPr="00FE7315" w:rsidRDefault="00A55312" w:rsidP="001E7FD5">
      <w:pPr>
        <w:widowControl w:val="0"/>
        <w:numPr>
          <w:ilvl w:val="0"/>
          <w:numId w:val="33"/>
        </w:numPr>
        <w:autoSpaceDE w:val="0"/>
        <w:autoSpaceDN w:val="0"/>
        <w:adjustRightInd w:val="0"/>
        <w:spacing w:after="0" w:line="240" w:lineRule="auto"/>
        <w:ind w:left="1440" w:hanging="540"/>
        <w:jc w:val="both"/>
        <w:rPr>
          <w:rFonts w:eastAsia="Calibri" w:cs="Arial"/>
          <w:lang w:val="en-GB"/>
        </w:rPr>
      </w:pPr>
      <w:r>
        <w:rPr>
          <w:rFonts w:eastAsia="Calibri" w:cs="Arial"/>
          <w:lang w:val="en-GB"/>
        </w:rPr>
        <w:t>u</w:t>
      </w:r>
      <w:r w:rsidRPr="00FE7315">
        <w:rPr>
          <w:rFonts w:eastAsia="Calibri" w:cs="Arial"/>
          <w:lang w:val="en-GB"/>
        </w:rPr>
        <w:t>nder the lead of a dedicated specialist and through at least one in-person meeting</w:t>
      </w:r>
      <w:r>
        <w:rPr>
          <w:rFonts w:eastAsia="Calibri" w:cs="Arial"/>
          <w:lang w:val="en-GB"/>
        </w:rPr>
        <w:t xml:space="preserve">, </w:t>
      </w:r>
      <w:r w:rsidRPr="00FE7315">
        <w:rPr>
          <w:rFonts w:eastAsia="Calibri" w:cs="Arial"/>
          <w:lang w:val="en-GB"/>
        </w:rPr>
        <w:t xml:space="preserve">subject to the availability of resources, </w:t>
      </w:r>
    </w:p>
    <w:p w14:paraId="7987918C" w14:textId="77777777" w:rsidR="00A55312" w:rsidRPr="00EA751C" w:rsidRDefault="00A55312" w:rsidP="001E7FD5">
      <w:pPr>
        <w:widowControl w:val="0"/>
        <w:autoSpaceDE w:val="0"/>
        <w:autoSpaceDN w:val="0"/>
        <w:adjustRightInd w:val="0"/>
        <w:spacing w:after="0" w:line="240" w:lineRule="auto"/>
        <w:ind w:left="360"/>
        <w:jc w:val="both"/>
        <w:rPr>
          <w:rFonts w:eastAsia="Calibri" w:cs="Arial"/>
          <w:lang w:val="en-GB"/>
        </w:rPr>
      </w:pPr>
    </w:p>
    <w:p w14:paraId="60E7AFED" w14:textId="77777777" w:rsidR="00A55312" w:rsidRPr="00EA751C" w:rsidRDefault="00A55312" w:rsidP="001E7FD5">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overlay, t</w:t>
      </w:r>
      <w:r w:rsidRPr="00EA751C">
        <w:rPr>
          <w:rFonts w:eastAsia="Calibri" w:cs="Arial"/>
          <w:lang w:val="en-GB"/>
        </w:rPr>
        <w:t>o the extent possible</w:t>
      </w:r>
      <w:r>
        <w:rPr>
          <w:rFonts w:eastAsia="Calibri" w:cs="Arial"/>
          <w:lang w:val="en-GB"/>
        </w:rPr>
        <w:t>,</w:t>
      </w:r>
      <w:r w:rsidRPr="00EA751C">
        <w:rPr>
          <w:rFonts w:eastAsia="Calibri" w:cs="Arial"/>
          <w:lang w:val="en-GB"/>
        </w:rPr>
        <w:t xml:space="preserve"> maps </w:t>
      </w:r>
      <w:r>
        <w:rPr>
          <w:rFonts w:eastAsia="Calibri" w:cs="Arial"/>
          <w:lang w:val="en-GB"/>
        </w:rPr>
        <w:t xml:space="preserve">of pastoral rangelands </w:t>
      </w:r>
      <w:r w:rsidRPr="00EA751C">
        <w:rPr>
          <w:rFonts w:eastAsia="Calibri" w:cs="Arial"/>
          <w:lang w:val="en-GB"/>
        </w:rPr>
        <w:t xml:space="preserve">and key habitats of selected CMS-listed species to identify overlaps and showcase positive and negative interactions and </w:t>
      </w:r>
      <w:r>
        <w:rPr>
          <w:rFonts w:eastAsia="Calibri" w:cs="Arial"/>
          <w:lang w:val="en-GB"/>
        </w:rPr>
        <w:t xml:space="preserve">the </w:t>
      </w:r>
      <w:r w:rsidRPr="00EA751C">
        <w:rPr>
          <w:rFonts w:eastAsia="Calibri" w:cs="Arial"/>
          <w:lang w:val="en-GB"/>
        </w:rPr>
        <w:t>action</w:t>
      </w:r>
      <w:r>
        <w:rPr>
          <w:rFonts w:eastAsia="Calibri" w:cs="Arial"/>
          <w:lang w:val="en-GB"/>
        </w:rPr>
        <w:t>s</w:t>
      </w:r>
      <w:r w:rsidRPr="00EA751C">
        <w:rPr>
          <w:rFonts w:eastAsia="Calibri" w:cs="Arial"/>
          <w:lang w:val="en-GB"/>
        </w:rPr>
        <w:t xml:space="preserve"> need</w:t>
      </w:r>
      <w:r>
        <w:rPr>
          <w:rFonts w:eastAsia="Calibri" w:cs="Arial"/>
          <w:lang w:val="en-GB"/>
        </w:rPr>
        <w:t>ed</w:t>
      </w:r>
      <w:r w:rsidRPr="00B72CB8">
        <w:t xml:space="preserve"> </w:t>
      </w:r>
      <w:r>
        <w:rPr>
          <w:rFonts w:eastAsia="Calibri" w:cs="Arial"/>
          <w:lang w:val="en-GB"/>
        </w:rPr>
        <w:t>to support</w:t>
      </w:r>
      <w:r w:rsidRPr="00B72CB8">
        <w:rPr>
          <w:rFonts w:eastAsia="Calibri" w:cs="Arial"/>
          <w:lang w:val="en-GB"/>
        </w:rPr>
        <w:t xml:space="preserve"> </w:t>
      </w:r>
      <w:r>
        <w:rPr>
          <w:rFonts w:eastAsia="Calibri" w:cs="Arial"/>
          <w:lang w:val="en-GB"/>
        </w:rPr>
        <w:t>the</w:t>
      </w:r>
      <w:r w:rsidRPr="00B72CB8">
        <w:rPr>
          <w:rFonts w:eastAsia="Calibri" w:cs="Arial"/>
          <w:lang w:val="en-GB"/>
        </w:rPr>
        <w:t xml:space="preserve"> co</w:t>
      </w:r>
      <w:r>
        <w:rPr>
          <w:rFonts w:eastAsia="Calibri" w:cs="Arial"/>
          <w:lang w:val="en-GB"/>
        </w:rPr>
        <w:t>existence</w:t>
      </w:r>
      <w:r w:rsidRPr="00B72CB8">
        <w:rPr>
          <w:rFonts w:eastAsia="Calibri" w:cs="Arial"/>
          <w:lang w:val="en-GB"/>
        </w:rPr>
        <w:t xml:space="preserve"> of wildlife and domestic animals</w:t>
      </w:r>
      <w:r w:rsidRPr="00EA751C">
        <w:rPr>
          <w:rFonts w:eastAsia="Calibri" w:cs="Arial"/>
          <w:lang w:val="en-GB"/>
        </w:rPr>
        <w:t>,</w:t>
      </w:r>
    </w:p>
    <w:p w14:paraId="335511E8" w14:textId="77777777" w:rsidR="00A55312" w:rsidRPr="00EA751C" w:rsidRDefault="00A55312" w:rsidP="001E7FD5">
      <w:pPr>
        <w:widowControl w:val="0"/>
        <w:autoSpaceDE w:val="0"/>
        <w:autoSpaceDN w:val="0"/>
        <w:adjustRightInd w:val="0"/>
        <w:spacing w:after="0" w:line="240" w:lineRule="auto"/>
        <w:ind w:left="2160"/>
        <w:jc w:val="both"/>
        <w:rPr>
          <w:rFonts w:eastAsia="Calibri" w:cs="Arial"/>
          <w:lang w:val="en-GB"/>
        </w:rPr>
      </w:pPr>
    </w:p>
    <w:p w14:paraId="619CBFF4" w14:textId="77777777" w:rsidR="00A55312" w:rsidRPr="00EA751C" w:rsidRDefault="00A55312" w:rsidP="001E7FD5">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d</w:t>
      </w:r>
      <w:r w:rsidRPr="00EA751C">
        <w:rPr>
          <w:rFonts w:eastAsia="Calibri" w:cs="Arial"/>
          <w:lang w:val="en-GB"/>
        </w:rPr>
        <w:t>efine information/data needed by decision</w:t>
      </w:r>
      <w:r>
        <w:rPr>
          <w:rFonts w:eastAsia="Calibri" w:cs="Arial"/>
          <w:lang w:val="en-GB"/>
        </w:rPr>
        <w:t xml:space="preserve"> </w:t>
      </w:r>
      <w:r w:rsidRPr="00EA751C">
        <w:rPr>
          <w:rFonts w:eastAsia="Calibri" w:cs="Arial"/>
          <w:lang w:val="en-GB"/>
        </w:rPr>
        <w:t xml:space="preserve">makers in the agricultural and forestry sectors to ensure migratory species are </w:t>
      </w:r>
      <w:proofErr w:type="gramStart"/>
      <w:r w:rsidRPr="00EA751C">
        <w:rPr>
          <w:rFonts w:eastAsia="Calibri" w:cs="Arial"/>
          <w:lang w:val="en-GB"/>
        </w:rPr>
        <w:t>taken into account</w:t>
      </w:r>
      <w:proofErr w:type="gramEnd"/>
      <w:r w:rsidRPr="00EA751C">
        <w:rPr>
          <w:rFonts w:eastAsia="Calibri" w:cs="Arial"/>
          <w:lang w:val="en-GB"/>
        </w:rPr>
        <w:t xml:space="preserve"> in the </w:t>
      </w:r>
      <w:r>
        <w:rPr>
          <w:rFonts w:eastAsia="Calibri" w:cs="Arial"/>
          <w:lang w:val="en-GB"/>
        </w:rPr>
        <w:t xml:space="preserve">planning and </w:t>
      </w:r>
      <w:r w:rsidRPr="00EA751C">
        <w:rPr>
          <w:rFonts w:eastAsia="Calibri" w:cs="Arial"/>
          <w:lang w:val="en-GB"/>
        </w:rPr>
        <w:t>management of past</w:t>
      </w:r>
      <w:r>
        <w:rPr>
          <w:rFonts w:eastAsia="Calibri" w:cs="Arial"/>
          <w:lang w:val="en-GB"/>
        </w:rPr>
        <w:t>o</w:t>
      </w:r>
      <w:r w:rsidRPr="00EA751C">
        <w:rPr>
          <w:rFonts w:eastAsia="Calibri" w:cs="Arial"/>
          <w:lang w:val="en-GB"/>
        </w:rPr>
        <w:t>r</w:t>
      </w:r>
      <w:r>
        <w:rPr>
          <w:rFonts w:eastAsia="Calibri" w:cs="Arial"/>
          <w:lang w:val="en-GB"/>
        </w:rPr>
        <w:t>al land use,</w:t>
      </w:r>
    </w:p>
    <w:p w14:paraId="557CE934" w14:textId="77777777" w:rsidR="00A55312" w:rsidRPr="00EA751C" w:rsidRDefault="00A55312" w:rsidP="001E7FD5">
      <w:pPr>
        <w:widowControl w:val="0"/>
        <w:autoSpaceDE w:val="0"/>
        <w:autoSpaceDN w:val="0"/>
        <w:adjustRightInd w:val="0"/>
        <w:spacing w:after="0" w:line="240" w:lineRule="auto"/>
        <w:ind w:left="2160"/>
        <w:jc w:val="both"/>
        <w:rPr>
          <w:rFonts w:eastAsia="Calibri" w:cs="Arial"/>
          <w:lang w:val="en-GB"/>
        </w:rPr>
      </w:pPr>
    </w:p>
    <w:p w14:paraId="340B4982" w14:textId="77777777" w:rsidR="00A55312" w:rsidRPr="00EA751C" w:rsidRDefault="00A55312" w:rsidP="001E7FD5">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d</w:t>
      </w:r>
      <w:r w:rsidRPr="00EA751C">
        <w:rPr>
          <w:rFonts w:eastAsia="Calibri" w:cs="Arial"/>
          <w:lang w:val="en-GB"/>
        </w:rPr>
        <w:t>evelop guidelines on sustainable pastoralism in migratory species</w:t>
      </w:r>
      <w:r>
        <w:rPr>
          <w:rFonts w:eastAsia="Calibri" w:cs="Arial"/>
          <w:lang w:val="en-GB"/>
        </w:rPr>
        <w:t>’</w:t>
      </w:r>
      <w:r w:rsidRPr="00EA751C">
        <w:rPr>
          <w:rFonts w:eastAsia="Calibri" w:cs="Arial"/>
          <w:lang w:val="en-GB"/>
        </w:rPr>
        <w:t xml:space="preserve"> habitats for decision</w:t>
      </w:r>
      <w:r>
        <w:rPr>
          <w:rFonts w:eastAsia="Calibri" w:cs="Arial"/>
          <w:lang w:val="en-GB"/>
        </w:rPr>
        <w:t xml:space="preserve"> </w:t>
      </w:r>
      <w:r w:rsidRPr="00EA751C">
        <w:rPr>
          <w:rFonts w:eastAsia="Calibri" w:cs="Arial"/>
          <w:lang w:val="en-GB"/>
        </w:rPr>
        <w:t xml:space="preserve">makers based on </w:t>
      </w:r>
      <w:r>
        <w:rPr>
          <w:rFonts w:eastAsia="Calibri" w:cs="Arial"/>
          <w:lang w:val="en-GB"/>
        </w:rPr>
        <w:t>(</w:t>
      </w:r>
      <w:r w:rsidRPr="00EA751C">
        <w:rPr>
          <w:rFonts w:eastAsia="Calibri" w:cs="Arial"/>
          <w:lang w:val="en-GB"/>
        </w:rPr>
        <w:t>i</w:t>
      </w:r>
      <w:r>
        <w:rPr>
          <w:rFonts w:eastAsia="Calibri" w:cs="Arial"/>
          <w:lang w:val="en-GB"/>
        </w:rPr>
        <w:t>)</w:t>
      </w:r>
      <w:r w:rsidRPr="00EA751C">
        <w:rPr>
          <w:rFonts w:eastAsia="Calibri" w:cs="Arial"/>
          <w:lang w:val="en-GB"/>
        </w:rPr>
        <w:t xml:space="preserve"> and </w:t>
      </w:r>
      <w:r>
        <w:rPr>
          <w:rFonts w:eastAsia="Calibri" w:cs="Arial"/>
          <w:lang w:val="en-GB"/>
        </w:rPr>
        <w:t>(</w:t>
      </w:r>
      <w:r w:rsidRPr="00EA751C">
        <w:rPr>
          <w:rFonts w:eastAsia="Calibri" w:cs="Arial"/>
          <w:lang w:val="en-GB"/>
        </w:rPr>
        <w:t>ii</w:t>
      </w:r>
      <w:r>
        <w:rPr>
          <w:rFonts w:eastAsia="Calibri" w:cs="Arial"/>
          <w:lang w:val="en-GB"/>
        </w:rPr>
        <w:t>)</w:t>
      </w:r>
      <w:r w:rsidRPr="00EA751C">
        <w:rPr>
          <w:rFonts w:eastAsia="Calibri" w:cs="Arial"/>
          <w:lang w:val="en-GB"/>
        </w:rPr>
        <w:t>, taking into account the recommendations contained in document UNEP/CMS/COP15/Doc.2</w:t>
      </w:r>
      <w:r w:rsidRPr="00EA751C">
        <w:rPr>
          <w:rFonts w:eastAsia="Calibri" w:cs="Arial"/>
        </w:rPr>
        <w:t>8</w:t>
      </w:r>
      <w:r w:rsidRPr="00EA751C">
        <w:rPr>
          <w:rFonts w:eastAsia="Calibri" w:cs="Arial"/>
          <w:lang w:val="en-GB"/>
        </w:rPr>
        <w:t>.</w:t>
      </w:r>
      <w:r w:rsidRPr="00EA751C">
        <w:rPr>
          <w:rFonts w:eastAsia="Calibri" w:cs="Arial"/>
        </w:rPr>
        <w:t>6</w:t>
      </w:r>
      <w:r w:rsidRPr="00EA751C">
        <w:rPr>
          <w:rFonts w:eastAsia="Calibri" w:cs="Arial"/>
          <w:lang w:val="en-GB"/>
        </w:rPr>
        <w:t>, existing CMS</w:t>
      </w:r>
      <w:r>
        <w:rPr>
          <w:rFonts w:eastAsia="Calibri" w:cs="Arial"/>
          <w:lang w:val="en-GB"/>
        </w:rPr>
        <w:t xml:space="preserve"> </w:t>
      </w:r>
      <w:r w:rsidRPr="00EA751C">
        <w:rPr>
          <w:rFonts w:eastAsia="Calibri" w:cs="Arial"/>
          <w:lang w:val="en-GB"/>
        </w:rPr>
        <w:t xml:space="preserve">mandates, </w:t>
      </w:r>
      <w:r>
        <w:rPr>
          <w:rFonts w:eastAsia="Calibri" w:cs="Arial"/>
          <w:lang w:val="en-GB"/>
        </w:rPr>
        <w:t xml:space="preserve">the </w:t>
      </w:r>
      <w:r w:rsidRPr="00EA751C">
        <w:rPr>
          <w:rFonts w:eastAsia="Calibri" w:cs="Arial"/>
          <w:lang w:val="en-GB"/>
        </w:rPr>
        <w:t xml:space="preserve">rights of pastoralists, cultural </w:t>
      </w:r>
      <w:r>
        <w:rPr>
          <w:rFonts w:eastAsia="Calibri" w:cs="Arial"/>
          <w:lang w:val="en-GB"/>
        </w:rPr>
        <w:t>considerations</w:t>
      </w:r>
      <w:r w:rsidRPr="00EA751C">
        <w:rPr>
          <w:rFonts w:eastAsia="Calibri" w:cs="Arial"/>
          <w:lang w:val="en-GB"/>
        </w:rPr>
        <w:t xml:space="preserve">, </w:t>
      </w:r>
      <w:r>
        <w:rPr>
          <w:rFonts w:eastAsia="Calibri" w:cs="Arial"/>
          <w:lang w:val="en-GB"/>
        </w:rPr>
        <w:t xml:space="preserve">the </w:t>
      </w:r>
      <w:r w:rsidRPr="00EA751C">
        <w:rPr>
          <w:rFonts w:eastAsia="Calibri" w:cs="Arial"/>
          <w:lang w:val="en-GB"/>
        </w:rPr>
        <w:t xml:space="preserve">negative impacts of unsustainable practices and positive impacts of sustainable pastoralism on migratory species, including wildlife health and </w:t>
      </w:r>
      <w:r>
        <w:rPr>
          <w:rFonts w:eastAsia="Calibri" w:cs="Arial"/>
          <w:lang w:val="en-GB"/>
        </w:rPr>
        <w:t>O</w:t>
      </w:r>
      <w:r w:rsidRPr="00EA751C">
        <w:rPr>
          <w:rFonts w:eastAsia="Calibri" w:cs="Arial"/>
          <w:lang w:val="en-GB"/>
        </w:rPr>
        <w:t xml:space="preserve">ne </w:t>
      </w:r>
      <w:r>
        <w:rPr>
          <w:rFonts w:eastAsia="Calibri" w:cs="Arial"/>
          <w:lang w:val="en-GB"/>
        </w:rPr>
        <w:t>H</w:t>
      </w:r>
      <w:r w:rsidRPr="00EA751C">
        <w:rPr>
          <w:rFonts w:eastAsia="Calibri" w:cs="Arial"/>
          <w:lang w:val="en-GB"/>
        </w:rPr>
        <w:t>ealth aspects</w:t>
      </w:r>
      <w:r>
        <w:rPr>
          <w:rFonts w:eastAsia="Calibri" w:cs="Arial"/>
          <w:lang w:val="en-GB"/>
        </w:rPr>
        <w:t>,</w:t>
      </w:r>
      <w:r w:rsidRPr="00EA751C">
        <w:rPr>
          <w:rFonts w:eastAsia="Calibri" w:cs="Arial"/>
          <w:lang w:val="en-GB"/>
        </w:rPr>
        <w:t xml:space="preserve"> and</w:t>
      </w:r>
    </w:p>
    <w:p w14:paraId="300FBCFF" w14:textId="77777777" w:rsidR="00A55312" w:rsidRPr="00EA751C" w:rsidRDefault="00A55312" w:rsidP="001E7FD5">
      <w:pPr>
        <w:widowControl w:val="0"/>
        <w:autoSpaceDE w:val="0"/>
        <w:autoSpaceDN w:val="0"/>
        <w:adjustRightInd w:val="0"/>
        <w:spacing w:after="0" w:line="240" w:lineRule="auto"/>
        <w:ind w:left="2160"/>
        <w:jc w:val="both"/>
        <w:rPr>
          <w:rFonts w:eastAsia="Calibri" w:cs="Arial"/>
          <w:lang w:val="en-GB"/>
        </w:rPr>
      </w:pPr>
    </w:p>
    <w:p w14:paraId="66D24206" w14:textId="77777777" w:rsidR="00A55312" w:rsidRPr="00EA751C" w:rsidRDefault="00A55312" w:rsidP="001E7FD5">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lastRenderedPageBreak/>
        <w:t>d</w:t>
      </w:r>
      <w:r w:rsidRPr="00EA751C">
        <w:rPr>
          <w:rFonts w:eastAsia="Calibri" w:cs="Arial"/>
          <w:lang w:val="en-GB"/>
        </w:rPr>
        <w:t>evelop recommendations on how to mainstream the guidelines into land</w:t>
      </w:r>
      <w:r>
        <w:rPr>
          <w:rFonts w:eastAsia="Calibri" w:cs="Arial"/>
          <w:lang w:val="en-GB"/>
        </w:rPr>
        <w:t>-</w:t>
      </w:r>
      <w:r w:rsidRPr="00EA751C">
        <w:rPr>
          <w:rFonts w:eastAsia="Calibri" w:cs="Arial"/>
          <w:lang w:val="en-GB"/>
        </w:rPr>
        <w:t xml:space="preserve">use and conservation policies at the national and international levels to achieve benefits for both conservation of migratory species and </w:t>
      </w:r>
      <w:r>
        <w:rPr>
          <w:rFonts w:eastAsia="Calibri" w:cs="Arial"/>
          <w:lang w:val="en-GB"/>
        </w:rPr>
        <w:t>pastoralists;</w:t>
      </w:r>
    </w:p>
    <w:p w14:paraId="2B3BD3A5" w14:textId="77777777" w:rsidR="00A55312" w:rsidRPr="00EA751C" w:rsidRDefault="00A55312" w:rsidP="001E7FD5">
      <w:pPr>
        <w:widowControl w:val="0"/>
        <w:autoSpaceDE w:val="0"/>
        <w:autoSpaceDN w:val="0"/>
        <w:adjustRightInd w:val="0"/>
        <w:spacing w:after="0" w:line="240" w:lineRule="auto"/>
        <w:ind w:left="1418"/>
        <w:jc w:val="both"/>
        <w:rPr>
          <w:rFonts w:eastAsia="Calibri" w:cs="Arial"/>
          <w:lang w:val="en-GB"/>
        </w:rPr>
      </w:pPr>
    </w:p>
    <w:p w14:paraId="31333743" w14:textId="77777777" w:rsidR="00A55312" w:rsidRPr="00A6216A" w:rsidRDefault="00A55312" w:rsidP="001E7FD5">
      <w:pPr>
        <w:widowControl w:val="0"/>
        <w:numPr>
          <w:ilvl w:val="0"/>
          <w:numId w:val="32"/>
        </w:numPr>
        <w:autoSpaceDE w:val="0"/>
        <w:autoSpaceDN w:val="0"/>
        <w:adjustRightInd w:val="0"/>
        <w:spacing w:after="0" w:line="240" w:lineRule="auto"/>
        <w:ind w:left="1440" w:hanging="540"/>
        <w:jc w:val="both"/>
        <w:rPr>
          <w:rFonts w:eastAsia="Calibri" w:cs="Arial"/>
          <w:lang w:val="en-GB"/>
        </w:rPr>
      </w:pPr>
      <w:r>
        <w:rPr>
          <w:rFonts w:eastAsia="Calibri" w:cs="Arial"/>
          <w:lang w:val="en-GB"/>
        </w:rPr>
        <w:t>b</w:t>
      </w:r>
      <w:r w:rsidRPr="00A6216A">
        <w:rPr>
          <w:rFonts w:eastAsia="Calibri" w:cs="Arial"/>
          <w:lang w:val="en-GB"/>
        </w:rPr>
        <w:t xml:space="preserve">uilding on the above, prepare a draft </w:t>
      </w:r>
      <w:r>
        <w:rPr>
          <w:rFonts w:eastAsia="Calibri" w:cs="Arial"/>
          <w:lang w:val="en-GB"/>
        </w:rPr>
        <w:t>R</w:t>
      </w:r>
      <w:r w:rsidRPr="00A6216A">
        <w:rPr>
          <w:rFonts w:eastAsia="Calibri" w:cs="Arial"/>
          <w:lang w:val="en-GB"/>
        </w:rPr>
        <w:t>esolution on Pastoralism and Migratory Species for consideration by the Conference of the Parties at its 16</w:t>
      </w:r>
      <w:r w:rsidRPr="0030138A">
        <w:rPr>
          <w:rFonts w:eastAsia="Calibri" w:cs="Arial"/>
          <w:vertAlign w:val="superscript"/>
          <w:lang w:val="en-GB"/>
        </w:rPr>
        <w:t>th</w:t>
      </w:r>
      <w:r w:rsidRPr="00A6216A">
        <w:rPr>
          <w:rFonts w:eastAsia="Calibri" w:cs="Arial"/>
          <w:lang w:val="en-GB"/>
        </w:rPr>
        <w:t xml:space="preserve"> meeting.</w:t>
      </w:r>
    </w:p>
    <w:p w14:paraId="4DBDEB0B" w14:textId="77777777" w:rsidR="00A55312" w:rsidRPr="006C314B" w:rsidRDefault="00A55312" w:rsidP="007C301C">
      <w:pPr>
        <w:widowControl w:val="0"/>
        <w:autoSpaceDE w:val="0"/>
        <w:autoSpaceDN w:val="0"/>
        <w:adjustRightInd w:val="0"/>
        <w:spacing w:after="0" w:line="240" w:lineRule="auto"/>
        <w:jc w:val="both"/>
        <w:rPr>
          <w:rFonts w:eastAsia="Calibri" w:cs="Arial"/>
          <w:b/>
          <w:i/>
          <w:lang w:val="en-GB"/>
        </w:rPr>
      </w:pPr>
    </w:p>
    <w:p w14:paraId="09EEE7FB" w14:textId="77777777" w:rsidR="00A55312" w:rsidRPr="00DE332C" w:rsidRDefault="00A55312" w:rsidP="001E7FD5">
      <w:pPr>
        <w:widowControl w:val="0"/>
        <w:autoSpaceDE w:val="0"/>
        <w:autoSpaceDN w:val="0"/>
        <w:adjustRightInd w:val="0"/>
        <w:spacing w:after="0" w:line="240" w:lineRule="auto"/>
        <w:jc w:val="both"/>
        <w:rPr>
          <w:rFonts w:eastAsia="Calibri" w:cs="Arial"/>
          <w:b/>
          <w:i/>
          <w:lang w:val="en-GB"/>
        </w:rPr>
      </w:pPr>
      <w:r w:rsidRPr="00DE332C">
        <w:rPr>
          <w:rFonts w:eastAsia="Calibri" w:cs="Arial"/>
          <w:b/>
          <w:i/>
          <w:lang w:val="en-GB"/>
        </w:rPr>
        <w:t>Directed to the Secretariat</w:t>
      </w:r>
    </w:p>
    <w:p w14:paraId="2D4639A3" w14:textId="77777777" w:rsidR="00A55312" w:rsidRPr="00EA751C" w:rsidRDefault="00A55312" w:rsidP="001E7FD5">
      <w:pPr>
        <w:spacing w:after="0" w:line="240" w:lineRule="auto"/>
        <w:jc w:val="both"/>
        <w:rPr>
          <w:rFonts w:eastAsia="Calibri" w:cs="Arial"/>
          <w:lang w:val="en-GB"/>
        </w:rPr>
      </w:pPr>
    </w:p>
    <w:p w14:paraId="7A1DF78E" w14:textId="77777777" w:rsidR="00A55312" w:rsidRPr="00EA751C" w:rsidRDefault="00A55312" w:rsidP="001E7FD5">
      <w:pPr>
        <w:spacing w:after="0" w:line="240" w:lineRule="auto"/>
        <w:ind w:left="851" w:hanging="851"/>
        <w:jc w:val="both"/>
        <w:rPr>
          <w:rFonts w:eastAsia="Calibri" w:cs="Arial"/>
          <w:iCs/>
          <w:lang w:val="en-GB"/>
        </w:rPr>
      </w:pPr>
      <w:r w:rsidRPr="00EA751C">
        <w:rPr>
          <w:rFonts w:eastAsia="Calibri" w:cs="Arial"/>
          <w:lang w:val="en-GB"/>
        </w:rPr>
        <w:t>15.CC</w:t>
      </w:r>
      <w:r w:rsidRPr="00EA751C">
        <w:rPr>
          <w:rFonts w:eastAsia="Calibri" w:cs="Arial"/>
          <w:lang w:val="en-GB"/>
        </w:rPr>
        <w:tab/>
        <w:t>The Secretariat shall, subject to the availability of resources:</w:t>
      </w:r>
    </w:p>
    <w:p w14:paraId="6AAEFE84" w14:textId="77777777" w:rsidR="00A55312" w:rsidRPr="00EA751C" w:rsidRDefault="00A55312" w:rsidP="001E7FD5">
      <w:pPr>
        <w:widowControl w:val="0"/>
        <w:autoSpaceDE w:val="0"/>
        <w:autoSpaceDN w:val="0"/>
        <w:adjustRightInd w:val="0"/>
        <w:spacing w:after="0" w:line="240" w:lineRule="auto"/>
        <w:jc w:val="both"/>
        <w:rPr>
          <w:rFonts w:eastAsia="Calibri" w:cs="Arial"/>
          <w:iCs/>
          <w:lang w:val="en-GB"/>
        </w:rPr>
      </w:pPr>
    </w:p>
    <w:p w14:paraId="5666F893" w14:textId="77777777" w:rsidR="00A55312" w:rsidRPr="002B7645" w:rsidRDefault="00A55312" w:rsidP="001E7FD5">
      <w:pPr>
        <w:widowControl w:val="0"/>
        <w:numPr>
          <w:ilvl w:val="0"/>
          <w:numId w:val="34"/>
        </w:numPr>
        <w:autoSpaceDE w:val="0"/>
        <w:autoSpaceDN w:val="0"/>
        <w:adjustRightInd w:val="0"/>
        <w:spacing w:after="0" w:line="240" w:lineRule="auto"/>
        <w:ind w:left="1440" w:hanging="540"/>
        <w:jc w:val="both"/>
        <w:rPr>
          <w:rFonts w:eastAsia="Calibri" w:cs="Arial"/>
          <w:lang w:val="en-GB"/>
        </w:rPr>
      </w:pPr>
      <w:r>
        <w:rPr>
          <w:rFonts w:eastAsia="Calibri" w:cs="Arial"/>
          <w:lang w:val="en-GB"/>
        </w:rPr>
        <w:t>c</w:t>
      </w:r>
      <w:r w:rsidRPr="00A43613">
        <w:rPr>
          <w:rFonts w:eastAsia="Calibri" w:cs="Arial"/>
          <w:lang w:val="en-GB"/>
        </w:rPr>
        <w:t>onsolidate information from various CMS mandates related to interactions between pastoralism and CMS-listed species, and develop tailored communication products to convey this information to relevant sectors and organizations, with the aim of promoting implementation of CMS mandates</w:t>
      </w:r>
      <w:r w:rsidRPr="002B7645">
        <w:rPr>
          <w:rFonts w:eastAsia="Calibri" w:cs="Arial"/>
          <w:lang w:val="en-GB"/>
        </w:rPr>
        <w:t xml:space="preserve">; </w:t>
      </w:r>
    </w:p>
    <w:p w14:paraId="475B0B73" w14:textId="77777777" w:rsidR="00A55312" w:rsidRPr="002B7645" w:rsidRDefault="00A55312" w:rsidP="001E7FD5">
      <w:pPr>
        <w:widowControl w:val="0"/>
        <w:autoSpaceDE w:val="0"/>
        <w:autoSpaceDN w:val="0"/>
        <w:adjustRightInd w:val="0"/>
        <w:spacing w:after="0" w:line="240" w:lineRule="auto"/>
        <w:ind w:left="1440"/>
        <w:jc w:val="both"/>
        <w:rPr>
          <w:rFonts w:eastAsia="Calibri" w:cs="Arial"/>
          <w:lang w:val="en-GB"/>
        </w:rPr>
      </w:pPr>
    </w:p>
    <w:p w14:paraId="0AD311C6" w14:textId="77777777" w:rsidR="00A55312" w:rsidRPr="002B7645" w:rsidRDefault="00A55312" w:rsidP="001E7FD5">
      <w:pPr>
        <w:widowControl w:val="0"/>
        <w:numPr>
          <w:ilvl w:val="0"/>
          <w:numId w:val="34"/>
        </w:numPr>
        <w:autoSpaceDE w:val="0"/>
        <w:autoSpaceDN w:val="0"/>
        <w:adjustRightInd w:val="0"/>
        <w:spacing w:after="0" w:line="240" w:lineRule="auto"/>
        <w:ind w:left="1440" w:hanging="540"/>
        <w:jc w:val="both"/>
        <w:rPr>
          <w:rFonts w:eastAsia="Calibri" w:cs="Arial"/>
          <w:lang w:val="en-GB"/>
        </w:rPr>
      </w:pPr>
      <w:r w:rsidRPr="002B7645">
        <w:rPr>
          <w:rFonts w:eastAsia="Calibri" w:cs="Arial"/>
          <w:lang w:val="en-GB"/>
        </w:rPr>
        <w:t>liaise with the Secretariats of the Convention on Biological Diversity, the United Nations Convention to Combat Desertification and the United Nations Framework Convention on Climate Change,</w:t>
      </w:r>
      <w:r w:rsidRPr="002B7645" w:rsidDel="004A2E9C">
        <w:rPr>
          <w:rFonts w:eastAsia="Calibri" w:cs="Arial"/>
          <w:lang w:val="en-GB"/>
        </w:rPr>
        <w:t xml:space="preserve"> </w:t>
      </w:r>
      <w:r w:rsidRPr="002B7645">
        <w:rPr>
          <w:rFonts w:eastAsia="Calibri" w:cs="Arial"/>
          <w:lang w:val="en-GB"/>
        </w:rPr>
        <w:t>the Global Rewilding Alliance’s Rangelands Working Group and the Global Grasslands and Savannahs Dialogue Platform, the International Year of Rangelands and Pastoralists Global Alliance and other partners to explore possibilities for cooperation, including through joint activities highlighting pastoralism and its relevance to the conservation of CMS-listed species</w:t>
      </w:r>
      <w:r>
        <w:rPr>
          <w:rFonts w:eastAsia="Calibri" w:cs="Arial"/>
          <w:lang w:val="en-GB"/>
        </w:rPr>
        <w:t>,</w:t>
      </w:r>
      <w:r w:rsidRPr="002B7645">
        <w:rPr>
          <w:rFonts w:eastAsia="Calibri" w:cs="Arial"/>
          <w:lang w:val="en-GB"/>
        </w:rPr>
        <w:t xml:space="preserve"> with the support of the Working Group established by the Scientific Council under Decision 15.BB;</w:t>
      </w:r>
      <w:r>
        <w:rPr>
          <w:rFonts w:eastAsia="Calibri" w:cs="Arial"/>
          <w:lang w:val="en-GB"/>
        </w:rPr>
        <w:t xml:space="preserve"> and</w:t>
      </w:r>
    </w:p>
    <w:p w14:paraId="5E5D87FC" w14:textId="77777777" w:rsidR="00A55312" w:rsidRPr="002B7645" w:rsidRDefault="00A55312" w:rsidP="001E7FD5">
      <w:pPr>
        <w:widowControl w:val="0"/>
        <w:autoSpaceDE w:val="0"/>
        <w:autoSpaceDN w:val="0"/>
        <w:adjustRightInd w:val="0"/>
        <w:spacing w:after="0" w:line="240" w:lineRule="auto"/>
        <w:ind w:left="1440"/>
        <w:jc w:val="both"/>
        <w:rPr>
          <w:rFonts w:eastAsia="Calibri" w:cs="Arial"/>
          <w:lang w:val="en-GB"/>
        </w:rPr>
      </w:pPr>
    </w:p>
    <w:p w14:paraId="4536AB15" w14:textId="77777777" w:rsidR="00A55312" w:rsidRPr="002B7645" w:rsidRDefault="00A55312" w:rsidP="001E7FD5">
      <w:pPr>
        <w:widowControl w:val="0"/>
        <w:numPr>
          <w:ilvl w:val="0"/>
          <w:numId w:val="34"/>
        </w:numPr>
        <w:autoSpaceDE w:val="0"/>
        <w:autoSpaceDN w:val="0"/>
        <w:adjustRightInd w:val="0"/>
        <w:spacing w:after="0" w:line="240" w:lineRule="auto"/>
        <w:ind w:left="1440" w:hanging="540"/>
        <w:jc w:val="both"/>
        <w:rPr>
          <w:rFonts w:eastAsia="Calibri" w:cs="Arial"/>
          <w:lang w:val="en-GB"/>
        </w:rPr>
      </w:pPr>
      <w:r w:rsidRPr="002B7645">
        <w:rPr>
          <w:rFonts w:eastAsia="Calibri" w:cs="Arial"/>
          <w:lang w:val="en-GB"/>
        </w:rPr>
        <w:t xml:space="preserve">support the Scientific Council with the implementation of Decision 15.BB. </w:t>
      </w:r>
    </w:p>
    <w:p w14:paraId="24D655E8" w14:textId="3ECEB0E7" w:rsidR="00944EA4" w:rsidRPr="00C21E3C" w:rsidRDefault="00944EA4" w:rsidP="005C0255">
      <w:pPr>
        <w:pStyle w:val="ListParagraph"/>
        <w:spacing w:after="0" w:line="240" w:lineRule="auto"/>
        <w:ind w:left="1620"/>
        <w:jc w:val="right"/>
        <w:rPr>
          <w:rFonts w:eastAsia="Calibri" w:cs="Arial"/>
        </w:rPr>
      </w:pPr>
    </w:p>
    <w:sectPr w:rsidR="00944EA4" w:rsidRPr="00C21E3C" w:rsidSect="00DD2914">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18F41" w14:textId="77777777" w:rsidR="00E377EB" w:rsidRDefault="00E377EB" w:rsidP="002E0DE9">
      <w:pPr>
        <w:spacing w:after="0" w:line="240" w:lineRule="auto"/>
      </w:pPr>
      <w:r>
        <w:separator/>
      </w:r>
    </w:p>
  </w:endnote>
  <w:endnote w:type="continuationSeparator" w:id="0">
    <w:p w14:paraId="147789BC" w14:textId="77777777" w:rsidR="00E377EB" w:rsidRDefault="00E377EB" w:rsidP="002E0DE9">
      <w:pPr>
        <w:spacing w:after="0" w:line="240" w:lineRule="auto"/>
      </w:pPr>
      <w:r>
        <w:continuationSeparator/>
      </w:r>
    </w:p>
  </w:endnote>
  <w:endnote w:type="continuationNotice" w:id="1">
    <w:p w14:paraId="13876CD2" w14:textId="77777777" w:rsidR="00E377EB" w:rsidRDefault="00E377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847643035"/>
      <w:docPartObj>
        <w:docPartGallery w:val="Page Numbers (Bottom of Page)"/>
        <w:docPartUnique/>
      </w:docPartObj>
    </w:sdtPr>
    <w:sdtEndPr>
      <w:rPr>
        <w:noProof/>
      </w:rPr>
    </w:sdtEndPr>
    <w:sdtContent>
      <w:p w14:paraId="6767FB9E" w14:textId="3C2A2A4F" w:rsidR="007C301C" w:rsidRPr="007C301C" w:rsidRDefault="007C301C" w:rsidP="007C301C">
        <w:pPr>
          <w:pStyle w:val="Footer"/>
          <w:jc w:val="center"/>
          <w:rPr>
            <w:sz w:val="18"/>
            <w:szCs w:val="18"/>
          </w:rPr>
        </w:pPr>
        <w:r w:rsidRPr="007C301C">
          <w:rPr>
            <w:sz w:val="18"/>
            <w:szCs w:val="18"/>
          </w:rPr>
          <w:fldChar w:fldCharType="begin"/>
        </w:r>
        <w:r w:rsidRPr="007C301C">
          <w:rPr>
            <w:sz w:val="18"/>
            <w:szCs w:val="18"/>
          </w:rPr>
          <w:instrText xml:space="preserve"> PAGE   \* MERGEFORMAT </w:instrText>
        </w:r>
        <w:r w:rsidRPr="007C301C">
          <w:rPr>
            <w:sz w:val="18"/>
            <w:szCs w:val="18"/>
          </w:rPr>
          <w:fldChar w:fldCharType="separate"/>
        </w:r>
        <w:r w:rsidRPr="007C301C">
          <w:rPr>
            <w:noProof/>
            <w:sz w:val="18"/>
            <w:szCs w:val="18"/>
          </w:rPr>
          <w:t>2</w:t>
        </w:r>
        <w:r w:rsidRPr="007C301C">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35EC4" w14:textId="77777777" w:rsidR="007C301C" w:rsidRDefault="007C30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7C3CA" w14:textId="77777777" w:rsidR="007C301C" w:rsidRDefault="007C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E9E7D" w14:textId="77777777" w:rsidR="00E377EB" w:rsidRDefault="00E377EB" w:rsidP="002E0DE9">
      <w:pPr>
        <w:spacing w:after="0" w:line="240" w:lineRule="auto"/>
      </w:pPr>
      <w:r>
        <w:separator/>
      </w:r>
    </w:p>
  </w:footnote>
  <w:footnote w:type="continuationSeparator" w:id="0">
    <w:p w14:paraId="4A2D97EC" w14:textId="77777777" w:rsidR="00E377EB" w:rsidRDefault="00E377EB" w:rsidP="002E0DE9">
      <w:pPr>
        <w:spacing w:after="0" w:line="240" w:lineRule="auto"/>
      </w:pPr>
      <w:r>
        <w:continuationSeparator/>
      </w:r>
    </w:p>
  </w:footnote>
  <w:footnote w:type="continuationNotice" w:id="1">
    <w:p w14:paraId="330623DA" w14:textId="77777777" w:rsidR="00E377EB" w:rsidRDefault="00E377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E01BB" w14:textId="0EF50817" w:rsidR="00944EA4" w:rsidRPr="00ED0A64" w:rsidRDefault="00944EA4" w:rsidP="001438D3">
    <w:pPr>
      <w:pStyle w:val="Header"/>
      <w:pBdr>
        <w:bottom w:val="single" w:sz="4" w:space="1" w:color="auto"/>
      </w:pBdr>
      <w:rPr>
        <w:rFonts w:cs="Arial"/>
        <w:i/>
        <w:sz w:val="18"/>
        <w:szCs w:val="18"/>
      </w:rPr>
    </w:pPr>
    <w:r w:rsidRPr="00ED0A64">
      <w:rPr>
        <w:rFonts w:cs="Arial"/>
        <w:i/>
        <w:sz w:val="18"/>
        <w:szCs w:val="18"/>
      </w:rPr>
      <w:t>UNEP/CMS/COP15/</w:t>
    </w:r>
    <w:r w:rsidR="009653DE">
      <w:rPr>
        <w:rFonts w:cs="Arial"/>
        <w:i/>
        <w:sz w:val="18"/>
        <w:szCs w:val="18"/>
      </w:rPr>
      <w:t>CRP</w:t>
    </w:r>
    <w:r w:rsidRPr="00ED0A64">
      <w:rPr>
        <w:rFonts w:cs="Arial"/>
        <w:i/>
        <w:sz w:val="18"/>
        <w:szCs w:val="18"/>
      </w:rPr>
      <w:t>28.6</w:t>
    </w:r>
  </w:p>
  <w:p w14:paraId="385549D0" w14:textId="77777777" w:rsidR="00944EA4" w:rsidRPr="001438D3" w:rsidRDefault="00944EA4" w:rsidP="001438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84B2F" w14:textId="51E3153C" w:rsidR="00944EA4" w:rsidRPr="00211030" w:rsidRDefault="00944EA4" w:rsidP="001438D3">
    <w:pPr>
      <w:pStyle w:val="Header"/>
      <w:pBdr>
        <w:bottom w:val="single" w:sz="4" w:space="1" w:color="auto"/>
      </w:pBdr>
      <w:jc w:val="right"/>
      <w:rPr>
        <w:rFonts w:cs="Arial"/>
        <w:i/>
        <w:sz w:val="18"/>
        <w:szCs w:val="18"/>
      </w:rPr>
    </w:pPr>
    <w:r w:rsidRPr="00211030">
      <w:rPr>
        <w:rFonts w:cs="Arial"/>
        <w:i/>
        <w:sz w:val="18"/>
        <w:szCs w:val="18"/>
      </w:rPr>
      <w:t>UNEP/CMS/COP15/</w:t>
    </w:r>
    <w:r w:rsidR="009653DE">
      <w:rPr>
        <w:rFonts w:cs="Arial"/>
        <w:i/>
        <w:sz w:val="18"/>
        <w:szCs w:val="18"/>
      </w:rPr>
      <w:t>CRP</w:t>
    </w:r>
    <w:r w:rsidRPr="00211030">
      <w:rPr>
        <w:rFonts w:cs="Arial"/>
        <w:i/>
        <w:sz w:val="18"/>
        <w:szCs w:val="18"/>
      </w:rPr>
      <w:t>28.6</w:t>
    </w:r>
  </w:p>
  <w:p w14:paraId="12A908A4" w14:textId="77777777" w:rsidR="00944EA4" w:rsidRDefault="00944EA4" w:rsidP="001438D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E6A84" w14:textId="77777777" w:rsidR="007C301C" w:rsidRDefault="007C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15734"/>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E1543B"/>
    <w:multiLevelType w:val="multilevel"/>
    <w:tmpl w:val="F6FCEA62"/>
    <w:lvl w:ilvl="0">
      <w:start w:val="1"/>
      <w:numFmt w:val="decimal"/>
      <w:lvlText w:val="%1."/>
      <w:lvlJc w:val="left"/>
      <w:pPr>
        <w:ind w:left="720" w:hanging="360"/>
      </w:pPr>
      <w:rPr>
        <w:rFonts w:eastAsiaTheme="majorEastAsia" w:hint="default"/>
        <w:b/>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73B0F6B"/>
    <w:multiLevelType w:val="hybridMultilevel"/>
    <w:tmpl w:val="107837F8"/>
    <w:lvl w:ilvl="0" w:tplc="4FF25BBE">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3" w15:restartNumberingAfterBreak="0">
    <w:nsid w:val="08512FBE"/>
    <w:multiLevelType w:val="hybridMultilevel"/>
    <w:tmpl w:val="C7709EA6"/>
    <w:lvl w:ilvl="0" w:tplc="B6C2ACB2">
      <w:start w:val="1"/>
      <w:numFmt w:val="lowerLetter"/>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794001"/>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EA5191"/>
    <w:multiLevelType w:val="hybridMultilevel"/>
    <w:tmpl w:val="8E3AE8DC"/>
    <w:lvl w:ilvl="0" w:tplc="0809001B">
      <w:start w:val="1"/>
      <w:numFmt w:val="lowerRoman"/>
      <w:lvlText w:val="%1."/>
      <w:lvlJc w:val="right"/>
      <w:pPr>
        <w:ind w:left="1500" w:hanging="360"/>
      </w:pPr>
    </w:lvl>
    <w:lvl w:ilvl="1" w:tplc="10000019" w:tentative="1">
      <w:start w:val="1"/>
      <w:numFmt w:val="lowerLetter"/>
      <w:lvlText w:val="%2."/>
      <w:lvlJc w:val="left"/>
      <w:pPr>
        <w:ind w:left="2220" w:hanging="360"/>
      </w:pPr>
    </w:lvl>
    <w:lvl w:ilvl="2" w:tplc="1000001B" w:tentative="1">
      <w:start w:val="1"/>
      <w:numFmt w:val="lowerRoman"/>
      <w:lvlText w:val="%3."/>
      <w:lvlJc w:val="right"/>
      <w:pPr>
        <w:ind w:left="2940" w:hanging="180"/>
      </w:pPr>
    </w:lvl>
    <w:lvl w:ilvl="3" w:tplc="1000000F" w:tentative="1">
      <w:start w:val="1"/>
      <w:numFmt w:val="decimal"/>
      <w:lvlText w:val="%4."/>
      <w:lvlJc w:val="left"/>
      <w:pPr>
        <w:ind w:left="3660" w:hanging="360"/>
      </w:pPr>
    </w:lvl>
    <w:lvl w:ilvl="4" w:tplc="10000019" w:tentative="1">
      <w:start w:val="1"/>
      <w:numFmt w:val="lowerLetter"/>
      <w:lvlText w:val="%5."/>
      <w:lvlJc w:val="left"/>
      <w:pPr>
        <w:ind w:left="4380" w:hanging="360"/>
      </w:pPr>
    </w:lvl>
    <w:lvl w:ilvl="5" w:tplc="1000001B" w:tentative="1">
      <w:start w:val="1"/>
      <w:numFmt w:val="lowerRoman"/>
      <w:lvlText w:val="%6."/>
      <w:lvlJc w:val="right"/>
      <w:pPr>
        <w:ind w:left="5100" w:hanging="180"/>
      </w:pPr>
    </w:lvl>
    <w:lvl w:ilvl="6" w:tplc="1000000F" w:tentative="1">
      <w:start w:val="1"/>
      <w:numFmt w:val="decimal"/>
      <w:lvlText w:val="%7."/>
      <w:lvlJc w:val="left"/>
      <w:pPr>
        <w:ind w:left="5820" w:hanging="360"/>
      </w:pPr>
    </w:lvl>
    <w:lvl w:ilvl="7" w:tplc="10000019" w:tentative="1">
      <w:start w:val="1"/>
      <w:numFmt w:val="lowerLetter"/>
      <w:lvlText w:val="%8."/>
      <w:lvlJc w:val="left"/>
      <w:pPr>
        <w:ind w:left="6540" w:hanging="360"/>
      </w:pPr>
    </w:lvl>
    <w:lvl w:ilvl="8" w:tplc="1000001B" w:tentative="1">
      <w:start w:val="1"/>
      <w:numFmt w:val="lowerRoman"/>
      <w:lvlText w:val="%9."/>
      <w:lvlJc w:val="right"/>
      <w:pPr>
        <w:ind w:left="7260" w:hanging="180"/>
      </w:pPr>
    </w:lvl>
  </w:abstractNum>
  <w:abstractNum w:abstractNumId="6" w15:restartNumberingAfterBreak="0">
    <w:nsid w:val="0F543ABD"/>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4F243C"/>
    <w:multiLevelType w:val="hybridMultilevel"/>
    <w:tmpl w:val="E0A4B834"/>
    <w:lvl w:ilvl="0" w:tplc="3C086C36">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8" w15:restartNumberingAfterBreak="0">
    <w:nsid w:val="1907513F"/>
    <w:multiLevelType w:val="hybridMultilevel"/>
    <w:tmpl w:val="35F2CDB0"/>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1257C1"/>
    <w:multiLevelType w:val="hybridMultilevel"/>
    <w:tmpl w:val="705AB6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2682E09"/>
    <w:multiLevelType w:val="hybridMultilevel"/>
    <w:tmpl w:val="9DC891B8"/>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1"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9FF4DBE"/>
    <w:multiLevelType w:val="hybridMultilevel"/>
    <w:tmpl w:val="52BEBD6C"/>
    <w:lvl w:ilvl="0" w:tplc="2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1071827"/>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21D3CCF"/>
    <w:multiLevelType w:val="hybridMultilevel"/>
    <w:tmpl w:val="CF823D9A"/>
    <w:lvl w:ilvl="0" w:tplc="DF14C024">
      <w:start w:val="1"/>
      <w:numFmt w:val="lowerLetter"/>
      <w:lvlText w:val="%1)"/>
      <w:lvlJc w:val="left"/>
      <w:pPr>
        <w:ind w:left="1080" w:hanging="360"/>
      </w:pPr>
      <w:rPr>
        <w:b w:val="0"/>
        <w:bCs/>
        <w:i w:val="0"/>
        <w:iCs/>
      </w:rPr>
    </w:lvl>
    <w:lvl w:ilvl="1" w:tplc="10000019">
      <w:start w:val="1"/>
      <w:numFmt w:val="lowerLetter"/>
      <w:lvlText w:val="%2."/>
      <w:lvlJc w:val="left"/>
      <w:pPr>
        <w:ind w:left="1440" w:hanging="360"/>
      </w:pPr>
    </w:lvl>
    <w:lvl w:ilvl="2" w:tplc="1000001B">
      <w:start w:val="1"/>
      <w:numFmt w:val="lowerRoman"/>
      <w:lvlText w:val="%3."/>
      <w:lvlJc w:val="right"/>
      <w:pPr>
        <w:ind w:left="2340" w:hanging="36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5" w15:restartNumberingAfterBreak="0">
    <w:nsid w:val="39524696"/>
    <w:multiLevelType w:val="hybridMultilevel"/>
    <w:tmpl w:val="3580DB7C"/>
    <w:lvl w:ilvl="0" w:tplc="E51028A8">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9CB6EE6"/>
    <w:multiLevelType w:val="hybridMultilevel"/>
    <w:tmpl w:val="8FECFD18"/>
    <w:lvl w:ilvl="0" w:tplc="E4AAE428">
      <w:start w:val="2"/>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DDE2272"/>
    <w:multiLevelType w:val="hybridMultilevel"/>
    <w:tmpl w:val="107837F8"/>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8" w15:restartNumberingAfterBreak="0">
    <w:nsid w:val="405D76D7"/>
    <w:multiLevelType w:val="hybridMultilevel"/>
    <w:tmpl w:val="4F26F768"/>
    <w:lvl w:ilvl="0" w:tplc="890061E6">
      <w:start w:val="1"/>
      <w:numFmt w:val="lowerLetter"/>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19" w15:restartNumberingAfterBreak="0">
    <w:nsid w:val="411E6E43"/>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244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1" w15:restartNumberingAfterBreak="0">
    <w:nsid w:val="431546F0"/>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811065"/>
    <w:multiLevelType w:val="hybridMultilevel"/>
    <w:tmpl w:val="33A487D0"/>
    <w:lvl w:ilvl="0" w:tplc="2000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4FE709E7"/>
    <w:multiLevelType w:val="multilevel"/>
    <w:tmpl w:val="06B23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7C66B8"/>
    <w:multiLevelType w:val="hybridMultilevel"/>
    <w:tmpl w:val="705AB606"/>
    <w:lvl w:ilvl="0" w:tplc="FFFFFFFF">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98D3094"/>
    <w:multiLevelType w:val="hybridMultilevel"/>
    <w:tmpl w:val="C6B0C84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6" w15:restartNumberingAfterBreak="0">
    <w:nsid w:val="5DD03587"/>
    <w:multiLevelType w:val="hybridMultilevel"/>
    <w:tmpl w:val="DB6E8D66"/>
    <w:lvl w:ilvl="0" w:tplc="057CD968">
      <w:start w:val="1"/>
      <w:numFmt w:val="lowerLetter"/>
      <w:lvlText w:val="%1)"/>
      <w:lvlJc w:val="left"/>
      <w:pPr>
        <w:ind w:left="1080" w:hanging="360"/>
      </w:pPr>
      <w:rPr>
        <w:rFonts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F550912"/>
    <w:multiLevelType w:val="hybridMultilevel"/>
    <w:tmpl w:val="5CEEADA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A23F83"/>
    <w:multiLevelType w:val="hybridMultilevel"/>
    <w:tmpl w:val="C6B0C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A1271D7"/>
    <w:multiLevelType w:val="hybridMultilevel"/>
    <w:tmpl w:val="48C0747C"/>
    <w:lvl w:ilvl="0" w:tplc="10000019">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8024915"/>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8077148"/>
    <w:multiLevelType w:val="hybridMultilevel"/>
    <w:tmpl w:val="69DA4F4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DCB389C"/>
    <w:multiLevelType w:val="hybridMultilevel"/>
    <w:tmpl w:val="D604EE6C"/>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33" w15:restartNumberingAfterBreak="0">
    <w:nsid w:val="7EC65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num w:numId="1" w16cid:durableId="503712034">
    <w:abstractNumId w:val="28"/>
  </w:num>
  <w:num w:numId="2" w16cid:durableId="824974842">
    <w:abstractNumId w:val="2"/>
  </w:num>
  <w:num w:numId="3" w16cid:durableId="1738941606">
    <w:abstractNumId w:val="11"/>
    <w:lvlOverride w:ilvl="0">
      <w:startOverride w:val="1"/>
    </w:lvlOverride>
  </w:num>
  <w:num w:numId="4" w16cid:durableId="1230572826">
    <w:abstractNumId w:val="24"/>
  </w:num>
  <w:num w:numId="5" w16cid:durableId="2122146865">
    <w:abstractNumId w:val="15"/>
  </w:num>
  <w:num w:numId="6" w16cid:durableId="1044132851">
    <w:abstractNumId w:val="10"/>
  </w:num>
  <w:num w:numId="7" w16cid:durableId="886066686">
    <w:abstractNumId w:val="17"/>
  </w:num>
  <w:num w:numId="8" w16cid:durableId="33890829">
    <w:abstractNumId w:val="33"/>
  </w:num>
  <w:num w:numId="9" w16cid:durableId="426272362">
    <w:abstractNumId w:val="27"/>
  </w:num>
  <w:num w:numId="10" w16cid:durableId="992566224">
    <w:abstractNumId w:val="14"/>
  </w:num>
  <w:num w:numId="11" w16cid:durableId="1337727394">
    <w:abstractNumId w:val="8"/>
  </w:num>
  <w:num w:numId="12" w16cid:durableId="989406374">
    <w:abstractNumId w:val="3"/>
  </w:num>
  <w:num w:numId="13" w16cid:durableId="835337821">
    <w:abstractNumId w:val="26"/>
  </w:num>
  <w:num w:numId="14" w16cid:durableId="982931609">
    <w:abstractNumId w:val="1"/>
  </w:num>
  <w:num w:numId="15" w16cid:durableId="1985425998">
    <w:abstractNumId w:val="7"/>
  </w:num>
  <w:num w:numId="16" w16cid:durableId="1831754822">
    <w:abstractNumId w:val="29"/>
  </w:num>
  <w:num w:numId="17" w16cid:durableId="925380711">
    <w:abstractNumId w:val="5"/>
  </w:num>
  <w:num w:numId="18" w16cid:durableId="1607226036">
    <w:abstractNumId w:val="23"/>
  </w:num>
  <w:num w:numId="19" w16cid:durableId="148207820">
    <w:abstractNumId w:val="32"/>
  </w:num>
  <w:num w:numId="20" w16cid:durableId="1354259074">
    <w:abstractNumId w:val="9"/>
  </w:num>
  <w:num w:numId="21" w16cid:durableId="980303175">
    <w:abstractNumId w:val="21"/>
  </w:num>
  <w:num w:numId="22" w16cid:durableId="1769619693">
    <w:abstractNumId w:val="30"/>
  </w:num>
  <w:num w:numId="23" w16cid:durableId="327027497">
    <w:abstractNumId w:val="18"/>
  </w:num>
  <w:num w:numId="24" w16cid:durableId="532815528">
    <w:abstractNumId w:val="23"/>
  </w:num>
  <w:num w:numId="25" w16cid:durableId="1231500658">
    <w:abstractNumId w:val="25"/>
  </w:num>
  <w:num w:numId="26" w16cid:durableId="1761676692">
    <w:abstractNumId w:val="12"/>
  </w:num>
  <w:num w:numId="27" w16cid:durableId="1076782513">
    <w:abstractNumId w:val="19"/>
  </w:num>
  <w:num w:numId="28" w16cid:durableId="1023173206">
    <w:abstractNumId w:val="13"/>
  </w:num>
  <w:num w:numId="29" w16cid:durableId="403526912">
    <w:abstractNumId w:val="22"/>
  </w:num>
  <w:num w:numId="30" w16cid:durableId="867911074">
    <w:abstractNumId w:val="6"/>
  </w:num>
  <w:num w:numId="31" w16cid:durableId="483086799">
    <w:abstractNumId w:val="0"/>
  </w:num>
  <w:num w:numId="32" w16cid:durableId="763306801">
    <w:abstractNumId w:val="16"/>
  </w:num>
  <w:num w:numId="33" w16cid:durableId="1096637291">
    <w:abstractNumId w:val="20"/>
  </w:num>
  <w:num w:numId="34" w16cid:durableId="934019601">
    <w:abstractNumId w:val="4"/>
  </w:num>
  <w:num w:numId="35" w16cid:durableId="751856843">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570"/>
    <w:rsid w:val="000028D9"/>
    <w:rsid w:val="000031B0"/>
    <w:rsid w:val="000031FB"/>
    <w:rsid w:val="00003225"/>
    <w:rsid w:val="000040AA"/>
    <w:rsid w:val="00004243"/>
    <w:rsid w:val="0000472D"/>
    <w:rsid w:val="00010990"/>
    <w:rsid w:val="000118C3"/>
    <w:rsid w:val="0001199E"/>
    <w:rsid w:val="00012662"/>
    <w:rsid w:val="00013C59"/>
    <w:rsid w:val="000159F7"/>
    <w:rsid w:val="00015F0F"/>
    <w:rsid w:val="00020A7A"/>
    <w:rsid w:val="00022D31"/>
    <w:rsid w:val="000245F5"/>
    <w:rsid w:val="00025D58"/>
    <w:rsid w:val="00025E68"/>
    <w:rsid w:val="000267D3"/>
    <w:rsid w:val="0002739D"/>
    <w:rsid w:val="00030E81"/>
    <w:rsid w:val="00032391"/>
    <w:rsid w:val="000327C8"/>
    <w:rsid w:val="000327FD"/>
    <w:rsid w:val="00033660"/>
    <w:rsid w:val="000337CB"/>
    <w:rsid w:val="000346D8"/>
    <w:rsid w:val="00035C5D"/>
    <w:rsid w:val="00037AE1"/>
    <w:rsid w:val="00037F4A"/>
    <w:rsid w:val="0004004D"/>
    <w:rsid w:val="00040220"/>
    <w:rsid w:val="000410AB"/>
    <w:rsid w:val="0004133E"/>
    <w:rsid w:val="00041450"/>
    <w:rsid w:val="0004191E"/>
    <w:rsid w:val="00041EB2"/>
    <w:rsid w:val="0004263A"/>
    <w:rsid w:val="0004280C"/>
    <w:rsid w:val="00043A63"/>
    <w:rsid w:val="000443E8"/>
    <w:rsid w:val="0004482B"/>
    <w:rsid w:val="0004665D"/>
    <w:rsid w:val="00046727"/>
    <w:rsid w:val="00052807"/>
    <w:rsid w:val="000539AB"/>
    <w:rsid w:val="00054F65"/>
    <w:rsid w:val="00056BDC"/>
    <w:rsid w:val="00056E91"/>
    <w:rsid w:val="00057010"/>
    <w:rsid w:val="00057EC8"/>
    <w:rsid w:val="000608E3"/>
    <w:rsid w:val="0006101D"/>
    <w:rsid w:val="00061255"/>
    <w:rsid w:val="00061EF9"/>
    <w:rsid w:val="00062702"/>
    <w:rsid w:val="00062A2E"/>
    <w:rsid w:val="00062BDF"/>
    <w:rsid w:val="00063C40"/>
    <w:rsid w:val="00065B46"/>
    <w:rsid w:val="000661B2"/>
    <w:rsid w:val="00071745"/>
    <w:rsid w:val="00071D6A"/>
    <w:rsid w:val="0007238C"/>
    <w:rsid w:val="00072CE3"/>
    <w:rsid w:val="00072F4A"/>
    <w:rsid w:val="00075736"/>
    <w:rsid w:val="00081045"/>
    <w:rsid w:val="00082086"/>
    <w:rsid w:val="00083146"/>
    <w:rsid w:val="000834D3"/>
    <w:rsid w:val="0008399E"/>
    <w:rsid w:val="0008438F"/>
    <w:rsid w:val="00084556"/>
    <w:rsid w:val="00084915"/>
    <w:rsid w:val="000863B8"/>
    <w:rsid w:val="00086DC9"/>
    <w:rsid w:val="00087CC5"/>
    <w:rsid w:val="00090130"/>
    <w:rsid w:val="0009043A"/>
    <w:rsid w:val="00090820"/>
    <w:rsid w:val="00091B7D"/>
    <w:rsid w:val="0009245E"/>
    <w:rsid w:val="0009349F"/>
    <w:rsid w:val="0009372C"/>
    <w:rsid w:val="00093C7C"/>
    <w:rsid w:val="000941B7"/>
    <w:rsid w:val="000945A7"/>
    <w:rsid w:val="00095E93"/>
    <w:rsid w:val="00096540"/>
    <w:rsid w:val="00096BD9"/>
    <w:rsid w:val="00097D7D"/>
    <w:rsid w:val="000A0F3F"/>
    <w:rsid w:val="000A1074"/>
    <w:rsid w:val="000A1819"/>
    <w:rsid w:val="000A3E0C"/>
    <w:rsid w:val="000A3F55"/>
    <w:rsid w:val="000A49E5"/>
    <w:rsid w:val="000A4FAA"/>
    <w:rsid w:val="000A522C"/>
    <w:rsid w:val="000A5633"/>
    <w:rsid w:val="000A7733"/>
    <w:rsid w:val="000A77A3"/>
    <w:rsid w:val="000B02A5"/>
    <w:rsid w:val="000B059C"/>
    <w:rsid w:val="000B1D66"/>
    <w:rsid w:val="000B1DF8"/>
    <w:rsid w:val="000B29B8"/>
    <w:rsid w:val="000B3DC8"/>
    <w:rsid w:val="000B45A2"/>
    <w:rsid w:val="000B6DD3"/>
    <w:rsid w:val="000B71E7"/>
    <w:rsid w:val="000C0892"/>
    <w:rsid w:val="000C22B2"/>
    <w:rsid w:val="000C2A21"/>
    <w:rsid w:val="000C2A7C"/>
    <w:rsid w:val="000C2B3B"/>
    <w:rsid w:val="000C3548"/>
    <w:rsid w:val="000C397A"/>
    <w:rsid w:val="000C47DC"/>
    <w:rsid w:val="000C5A56"/>
    <w:rsid w:val="000C68A1"/>
    <w:rsid w:val="000C7265"/>
    <w:rsid w:val="000C7528"/>
    <w:rsid w:val="000D009F"/>
    <w:rsid w:val="000D1F29"/>
    <w:rsid w:val="000D2CBC"/>
    <w:rsid w:val="000D3829"/>
    <w:rsid w:val="000D4A9A"/>
    <w:rsid w:val="000D50B4"/>
    <w:rsid w:val="000D5850"/>
    <w:rsid w:val="000D652B"/>
    <w:rsid w:val="000D6B7E"/>
    <w:rsid w:val="000D6E6D"/>
    <w:rsid w:val="000D76F0"/>
    <w:rsid w:val="000D7C8B"/>
    <w:rsid w:val="000D7E5B"/>
    <w:rsid w:val="000E0885"/>
    <w:rsid w:val="000E1CD5"/>
    <w:rsid w:val="000E21B7"/>
    <w:rsid w:val="000E2656"/>
    <w:rsid w:val="000E3165"/>
    <w:rsid w:val="000E3F9F"/>
    <w:rsid w:val="000E4968"/>
    <w:rsid w:val="000E6192"/>
    <w:rsid w:val="000E671E"/>
    <w:rsid w:val="000E7C64"/>
    <w:rsid w:val="000E7F6C"/>
    <w:rsid w:val="000F13BB"/>
    <w:rsid w:val="000F16ED"/>
    <w:rsid w:val="000F21F4"/>
    <w:rsid w:val="000F2841"/>
    <w:rsid w:val="000F2A37"/>
    <w:rsid w:val="000F3FA0"/>
    <w:rsid w:val="000F472A"/>
    <w:rsid w:val="000F5E0E"/>
    <w:rsid w:val="000F5E61"/>
    <w:rsid w:val="000F66D4"/>
    <w:rsid w:val="000F6E12"/>
    <w:rsid w:val="00100F08"/>
    <w:rsid w:val="0010185E"/>
    <w:rsid w:val="00103046"/>
    <w:rsid w:val="001036BA"/>
    <w:rsid w:val="00103A2F"/>
    <w:rsid w:val="00103C7C"/>
    <w:rsid w:val="001047C9"/>
    <w:rsid w:val="0010683F"/>
    <w:rsid w:val="0010736D"/>
    <w:rsid w:val="0010768C"/>
    <w:rsid w:val="001100D8"/>
    <w:rsid w:val="00110986"/>
    <w:rsid w:val="00110C18"/>
    <w:rsid w:val="001116F5"/>
    <w:rsid w:val="001117EB"/>
    <w:rsid w:val="00112855"/>
    <w:rsid w:val="00114710"/>
    <w:rsid w:val="00114979"/>
    <w:rsid w:val="00115411"/>
    <w:rsid w:val="0011544B"/>
    <w:rsid w:val="00115A10"/>
    <w:rsid w:val="001160F6"/>
    <w:rsid w:val="00117A28"/>
    <w:rsid w:val="00120B05"/>
    <w:rsid w:val="001210CF"/>
    <w:rsid w:val="00121FD6"/>
    <w:rsid w:val="0012292E"/>
    <w:rsid w:val="001234C0"/>
    <w:rsid w:val="00126389"/>
    <w:rsid w:val="00127CA1"/>
    <w:rsid w:val="00130028"/>
    <w:rsid w:val="0013230C"/>
    <w:rsid w:val="00132F13"/>
    <w:rsid w:val="001340E5"/>
    <w:rsid w:val="00134738"/>
    <w:rsid w:val="00134E45"/>
    <w:rsid w:val="0013737C"/>
    <w:rsid w:val="0013738B"/>
    <w:rsid w:val="00137609"/>
    <w:rsid w:val="0013768E"/>
    <w:rsid w:val="001377EE"/>
    <w:rsid w:val="00140EF2"/>
    <w:rsid w:val="00140FF1"/>
    <w:rsid w:val="00141F49"/>
    <w:rsid w:val="001438D3"/>
    <w:rsid w:val="00143D87"/>
    <w:rsid w:val="001442D5"/>
    <w:rsid w:val="0014454D"/>
    <w:rsid w:val="00144979"/>
    <w:rsid w:val="00144B3B"/>
    <w:rsid w:val="001458B0"/>
    <w:rsid w:val="00146265"/>
    <w:rsid w:val="00146A33"/>
    <w:rsid w:val="00146F3C"/>
    <w:rsid w:val="00150894"/>
    <w:rsid w:val="00151406"/>
    <w:rsid w:val="00151999"/>
    <w:rsid w:val="00151F56"/>
    <w:rsid w:val="00152CB1"/>
    <w:rsid w:val="00153599"/>
    <w:rsid w:val="00153C9C"/>
    <w:rsid w:val="001549EF"/>
    <w:rsid w:val="00156D5E"/>
    <w:rsid w:val="00157687"/>
    <w:rsid w:val="00157BD5"/>
    <w:rsid w:val="00161AC9"/>
    <w:rsid w:val="00161E8E"/>
    <w:rsid w:val="00164A3C"/>
    <w:rsid w:val="001656F6"/>
    <w:rsid w:val="0016734A"/>
    <w:rsid w:val="00167733"/>
    <w:rsid w:val="001678CB"/>
    <w:rsid w:val="0017086B"/>
    <w:rsid w:val="00171893"/>
    <w:rsid w:val="0017208F"/>
    <w:rsid w:val="00173826"/>
    <w:rsid w:val="00173F59"/>
    <w:rsid w:val="001743FF"/>
    <w:rsid w:val="001754FC"/>
    <w:rsid w:val="0017707D"/>
    <w:rsid w:val="0017712D"/>
    <w:rsid w:val="00177179"/>
    <w:rsid w:val="0017794C"/>
    <w:rsid w:val="0018062E"/>
    <w:rsid w:val="001808D6"/>
    <w:rsid w:val="0018150C"/>
    <w:rsid w:val="00181F35"/>
    <w:rsid w:val="00183E32"/>
    <w:rsid w:val="00184004"/>
    <w:rsid w:val="0018410F"/>
    <w:rsid w:val="00184287"/>
    <w:rsid w:val="00184861"/>
    <w:rsid w:val="00184941"/>
    <w:rsid w:val="00184D02"/>
    <w:rsid w:val="001851CD"/>
    <w:rsid w:val="00185D84"/>
    <w:rsid w:val="001863F1"/>
    <w:rsid w:val="001864EC"/>
    <w:rsid w:val="001900C1"/>
    <w:rsid w:val="00190ADA"/>
    <w:rsid w:val="001916C2"/>
    <w:rsid w:val="00192457"/>
    <w:rsid w:val="00193D5B"/>
    <w:rsid w:val="0019563C"/>
    <w:rsid w:val="00195ABC"/>
    <w:rsid w:val="0019618D"/>
    <w:rsid w:val="00196AFA"/>
    <w:rsid w:val="00196D43"/>
    <w:rsid w:val="00197D60"/>
    <w:rsid w:val="001A0350"/>
    <w:rsid w:val="001A0A5D"/>
    <w:rsid w:val="001A0DF4"/>
    <w:rsid w:val="001A166F"/>
    <w:rsid w:val="001A16E5"/>
    <w:rsid w:val="001A2E52"/>
    <w:rsid w:val="001A535F"/>
    <w:rsid w:val="001A6269"/>
    <w:rsid w:val="001A6E70"/>
    <w:rsid w:val="001A6F8D"/>
    <w:rsid w:val="001B08E6"/>
    <w:rsid w:val="001B0983"/>
    <w:rsid w:val="001B2600"/>
    <w:rsid w:val="001B2846"/>
    <w:rsid w:val="001B3A51"/>
    <w:rsid w:val="001B3C33"/>
    <w:rsid w:val="001B3FE4"/>
    <w:rsid w:val="001B4316"/>
    <w:rsid w:val="001B4578"/>
    <w:rsid w:val="001B4B8B"/>
    <w:rsid w:val="001C0245"/>
    <w:rsid w:val="001C0E65"/>
    <w:rsid w:val="001C16FC"/>
    <w:rsid w:val="001C1AFB"/>
    <w:rsid w:val="001C3992"/>
    <w:rsid w:val="001C4BB3"/>
    <w:rsid w:val="001C53F1"/>
    <w:rsid w:val="001C578E"/>
    <w:rsid w:val="001C57EB"/>
    <w:rsid w:val="001C6C56"/>
    <w:rsid w:val="001C6DE9"/>
    <w:rsid w:val="001C7BE9"/>
    <w:rsid w:val="001D08AF"/>
    <w:rsid w:val="001D09C1"/>
    <w:rsid w:val="001D0A04"/>
    <w:rsid w:val="001D148B"/>
    <w:rsid w:val="001D16D5"/>
    <w:rsid w:val="001D4E1A"/>
    <w:rsid w:val="001D519B"/>
    <w:rsid w:val="001D5832"/>
    <w:rsid w:val="001D71CE"/>
    <w:rsid w:val="001D75D2"/>
    <w:rsid w:val="001E0662"/>
    <w:rsid w:val="001E15E1"/>
    <w:rsid w:val="001E2C69"/>
    <w:rsid w:val="001E38BE"/>
    <w:rsid w:val="001E4150"/>
    <w:rsid w:val="001E485E"/>
    <w:rsid w:val="001E4C11"/>
    <w:rsid w:val="001E70D0"/>
    <w:rsid w:val="001E7868"/>
    <w:rsid w:val="001E7FCD"/>
    <w:rsid w:val="001E7FD5"/>
    <w:rsid w:val="001F153F"/>
    <w:rsid w:val="001F2185"/>
    <w:rsid w:val="001F2874"/>
    <w:rsid w:val="001F315F"/>
    <w:rsid w:val="001F36FE"/>
    <w:rsid w:val="001F4AF7"/>
    <w:rsid w:val="001F50FA"/>
    <w:rsid w:val="001F5BB0"/>
    <w:rsid w:val="001F5EF8"/>
    <w:rsid w:val="001F71FC"/>
    <w:rsid w:val="002027A1"/>
    <w:rsid w:val="00203081"/>
    <w:rsid w:val="00203273"/>
    <w:rsid w:val="00203F4F"/>
    <w:rsid w:val="002045A7"/>
    <w:rsid w:val="002071CC"/>
    <w:rsid w:val="00207264"/>
    <w:rsid w:val="0021028A"/>
    <w:rsid w:val="00211030"/>
    <w:rsid w:val="0021151E"/>
    <w:rsid w:val="002115F2"/>
    <w:rsid w:val="002121E9"/>
    <w:rsid w:val="00212207"/>
    <w:rsid w:val="002133D8"/>
    <w:rsid w:val="00213A0F"/>
    <w:rsid w:val="00214650"/>
    <w:rsid w:val="0021587E"/>
    <w:rsid w:val="00215CD2"/>
    <w:rsid w:val="00215E15"/>
    <w:rsid w:val="0021650D"/>
    <w:rsid w:val="00217158"/>
    <w:rsid w:val="0022076A"/>
    <w:rsid w:val="002207F0"/>
    <w:rsid w:val="002213F7"/>
    <w:rsid w:val="00222C16"/>
    <w:rsid w:val="0022466B"/>
    <w:rsid w:val="00224EC4"/>
    <w:rsid w:val="0022508C"/>
    <w:rsid w:val="00225199"/>
    <w:rsid w:val="00225660"/>
    <w:rsid w:val="00226E41"/>
    <w:rsid w:val="002301E4"/>
    <w:rsid w:val="00230BC7"/>
    <w:rsid w:val="00230DA7"/>
    <w:rsid w:val="00231368"/>
    <w:rsid w:val="002326AB"/>
    <w:rsid w:val="00233440"/>
    <w:rsid w:val="00233B67"/>
    <w:rsid w:val="002344D1"/>
    <w:rsid w:val="00235010"/>
    <w:rsid w:val="002358CF"/>
    <w:rsid w:val="00235C0F"/>
    <w:rsid w:val="002368DD"/>
    <w:rsid w:val="00237692"/>
    <w:rsid w:val="00237834"/>
    <w:rsid w:val="00240095"/>
    <w:rsid w:val="00240256"/>
    <w:rsid w:val="00241578"/>
    <w:rsid w:val="0024167E"/>
    <w:rsid w:val="00241D45"/>
    <w:rsid w:val="00242208"/>
    <w:rsid w:val="002442DF"/>
    <w:rsid w:val="0024436B"/>
    <w:rsid w:val="0024483E"/>
    <w:rsid w:val="00245682"/>
    <w:rsid w:val="00246B9F"/>
    <w:rsid w:val="002511E9"/>
    <w:rsid w:val="0025217B"/>
    <w:rsid w:val="00252F5F"/>
    <w:rsid w:val="002533E9"/>
    <w:rsid w:val="00254696"/>
    <w:rsid w:val="0025513E"/>
    <w:rsid w:val="00256472"/>
    <w:rsid w:val="00257DD2"/>
    <w:rsid w:val="00260135"/>
    <w:rsid w:val="00260DB3"/>
    <w:rsid w:val="00261C95"/>
    <w:rsid w:val="00262408"/>
    <w:rsid w:val="00263745"/>
    <w:rsid w:val="0026393A"/>
    <w:rsid w:val="00263D80"/>
    <w:rsid w:val="002646FC"/>
    <w:rsid w:val="0026476D"/>
    <w:rsid w:val="00264B53"/>
    <w:rsid w:val="00264CA0"/>
    <w:rsid w:val="0026613C"/>
    <w:rsid w:val="00266C07"/>
    <w:rsid w:val="00267496"/>
    <w:rsid w:val="002723E3"/>
    <w:rsid w:val="00273425"/>
    <w:rsid w:val="00273E7F"/>
    <w:rsid w:val="0027457E"/>
    <w:rsid w:val="00274B6D"/>
    <w:rsid w:val="00274CCA"/>
    <w:rsid w:val="0027582D"/>
    <w:rsid w:val="00277051"/>
    <w:rsid w:val="002776E0"/>
    <w:rsid w:val="00277E6C"/>
    <w:rsid w:val="00280CF6"/>
    <w:rsid w:val="00281AD4"/>
    <w:rsid w:val="00281ED4"/>
    <w:rsid w:val="00282A7C"/>
    <w:rsid w:val="00282CD6"/>
    <w:rsid w:val="00283311"/>
    <w:rsid w:val="00283781"/>
    <w:rsid w:val="00283A46"/>
    <w:rsid w:val="00284272"/>
    <w:rsid w:val="002847B7"/>
    <w:rsid w:val="00284880"/>
    <w:rsid w:val="00286ECC"/>
    <w:rsid w:val="002904C8"/>
    <w:rsid w:val="002904D3"/>
    <w:rsid w:val="002907DF"/>
    <w:rsid w:val="0029133B"/>
    <w:rsid w:val="002927D2"/>
    <w:rsid w:val="00292E0D"/>
    <w:rsid w:val="00293DCA"/>
    <w:rsid w:val="002956EB"/>
    <w:rsid w:val="002957E6"/>
    <w:rsid w:val="0029584C"/>
    <w:rsid w:val="00295E77"/>
    <w:rsid w:val="00296515"/>
    <w:rsid w:val="0029694E"/>
    <w:rsid w:val="00296AC0"/>
    <w:rsid w:val="00297362"/>
    <w:rsid w:val="002A066F"/>
    <w:rsid w:val="002A20A2"/>
    <w:rsid w:val="002A2129"/>
    <w:rsid w:val="002A290B"/>
    <w:rsid w:val="002A2961"/>
    <w:rsid w:val="002A3538"/>
    <w:rsid w:val="002A3D40"/>
    <w:rsid w:val="002A70C5"/>
    <w:rsid w:val="002A74C9"/>
    <w:rsid w:val="002A7DB9"/>
    <w:rsid w:val="002B055F"/>
    <w:rsid w:val="002B0F59"/>
    <w:rsid w:val="002B2806"/>
    <w:rsid w:val="002B2AB9"/>
    <w:rsid w:val="002B2F5D"/>
    <w:rsid w:val="002B3C60"/>
    <w:rsid w:val="002B3DB1"/>
    <w:rsid w:val="002B4F99"/>
    <w:rsid w:val="002B6B30"/>
    <w:rsid w:val="002B6D78"/>
    <w:rsid w:val="002B73D5"/>
    <w:rsid w:val="002B75CE"/>
    <w:rsid w:val="002B7645"/>
    <w:rsid w:val="002C06C0"/>
    <w:rsid w:val="002C0AEE"/>
    <w:rsid w:val="002C0BFC"/>
    <w:rsid w:val="002C1147"/>
    <w:rsid w:val="002C1E29"/>
    <w:rsid w:val="002C1F1E"/>
    <w:rsid w:val="002C2136"/>
    <w:rsid w:val="002C2639"/>
    <w:rsid w:val="002C279E"/>
    <w:rsid w:val="002C3E32"/>
    <w:rsid w:val="002C46C0"/>
    <w:rsid w:val="002C53B0"/>
    <w:rsid w:val="002C57FC"/>
    <w:rsid w:val="002C5D55"/>
    <w:rsid w:val="002C695C"/>
    <w:rsid w:val="002D11E3"/>
    <w:rsid w:val="002D1395"/>
    <w:rsid w:val="002D18DA"/>
    <w:rsid w:val="002D2173"/>
    <w:rsid w:val="002D34D9"/>
    <w:rsid w:val="002D3B05"/>
    <w:rsid w:val="002D3E1A"/>
    <w:rsid w:val="002D58A5"/>
    <w:rsid w:val="002D5923"/>
    <w:rsid w:val="002D6003"/>
    <w:rsid w:val="002D61AB"/>
    <w:rsid w:val="002D7E0E"/>
    <w:rsid w:val="002E06EF"/>
    <w:rsid w:val="002E0DE9"/>
    <w:rsid w:val="002E24DB"/>
    <w:rsid w:val="002E27C7"/>
    <w:rsid w:val="002E397D"/>
    <w:rsid w:val="002E5D64"/>
    <w:rsid w:val="002E6314"/>
    <w:rsid w:val="002E6A7D"/>
    <w:rsid w:val="002E72BD"/>
    <w:rsid w:val="002E7DCD"/>
    <w:rsid w:val="002F0BF6"/>
    <w:rsid w:val="002F0DF2"/>
    <w:rsid w:val="002F1126"/>
    <w:rsid w:val="002F2459"/>
    <w:rsid w:val="002F2FDD"/>
    <w:rsid w:val="002F360E"/>
    <w:rsid w:val="002F3A3F"/>
    <w:rsid w:val="002F3DB2"/>
    <w:rsid w:val="002F3DF3"/>
    <w:rsid w:val="002F3E0D"/>
    <w:rsid w:val="002F3F9D"/>
    <w:rsid w:val="002F637F"/>
    <w:rsid w:val="002F6A76"/>
    <w:rsid w:val="002F7217"/>
    <w:rsid w:val="00300A3B"/>
    <w:rsid w:val="0030138A"/>
    <w:rsid w:val="00301960"/>
    <w:rsid w:val="00303E58"/>
    <w:rsid w:val="003046CA"/>
    <w:rsid w:val="003057F3"/>
    <w:rsid w:val="00305AAA"/>
    <w:rsid w:val="0030632C"/>
    <w:rsid w:val="00306436"/>
    <w:rsid w:val="00310235"/>
    <w:rsid w:val="00310BDA"/>
    <w:rsid w:val="00310F8E"/>
    <w:rsid w:val="003110E2"/>
    <w:rsid w:val="003125EB"/>
    <w:rsid w:val="003132B4"/>
    <w:rsid w:val="003146A7"/>
    <w:rsid w:val="003151E1"/>
    <w:rsid w:val="003154F0"/>
    <w:rsid w:val="00315B44"/>
    <w:rsid w:val="00315E0C"/>
    <w:rsid w:val="00315E2A"/>
    <w:rsid w:val="00316B76"/>
    <w:rsid w:val="003203BF"/>
    <w:rsid w:val="00320D42"/>
    <w:rsid w:val="00320F15"/>
    <w:rsid w:val="00322359"/>
    <w:rsid w:val="0032307D"/>
    <w:rsid w:val="00323988"/>
    <w:rsid w:val="00323E62"/>
    <w:rsid w:val="00324EA6"/>
    <w:rsid w:val="00325355"/>
    <w:rsid w:val="00325FFC"/>
    <w:rsid w:val="00326080"/>
    <w:rsid w:val="003263C0"/>
    <w:rsid w:val="00326428"/>
    <w:rsid w:val="00327666"/>
    <w:rsid w:val="00327C42"/>
    <w:rsid w:val="00330BCA"/>
    <w:rsid w:val="00331D38"/>
    <w:rsid w:val="003325BE"/>
    <w:rsid w:val="00333316"/>
    <w:rsid w:val="00333860"/>
    <w:rsid w:val="00333CD6"/>
    <w:rsid w:val="00335DC6"/>
    <w:rsid w:val="003365BC"/>
    <w:rsid w:val="00336A90"/>
    <w:rsid w:val="003371B6"/>
    <w:rsid w:val="00337363"/>
    <w:rsid w:val="00337D55"/>
    <w:rsid w:val="00340527"/>
    <w:rsid w:val="0034069B"/>
    <w:rsid w:val="00340CA6"/>
    <w:rsid w:val="00341286"/>
    <w:rsid w:val="00341473"/>
    <w:rsid w:val="00342EF1"/>
    <w:rsid w:val="00343253"/>
    <w:rsid w:val="003436B9"/>
    <w:rsid w:val="003439C6"/>
    <w:rsid w:val="00345227"/>
    <w:rsid w:val="00346FC3"/>
    <w:rsid w:val="00347CC7"/>
    <w:rsid w:val="00347D31"/>
    <w:rsid w:val="00347EFB"/>
    <w:rsid w:val="0035024E"/>
    <w:rsid w:val="00350560"/>
    <w:rsid w:val="00351045"/>
    <w:rsid w:val="0035129A"/>
    <w:rsid w:val="003517C1"/>
    <w:rsid w:val="00351C37"/>
    <w:rsid w:val="00353196"/>
    <w:rsid w:val="00353347"/>
    <w:rsid w:val="00354C65"/>
    <w:rsid w:val="003554C1"/>
    <w:rsid w:val="00355541"/>
    <w:rsid w:val="00356E4D"/>
    <w:rsid w:val="003578EC"/>
    <w:rsid w:val="00357935"/>
    <w:rsid w:val="0036053B"/>
    <w:rsid w:val="0036239F"/>
    <w:rsid w:val="0036283D"/>
    <w:rsid w:val="00362AA1"/>
    <w:rsid w:val="00362CC9"/>
    <w:rsid w:val="00363BE8"/>
    <w:rsid w:val="0036411B"/>
    <w:rsid w:val="003644FA"/>
    <w:rsid w:val="00364BA9"/>
    <w:rsid w:val="003669FF"/>
    <w:rsid w:val="00366B16"/>
    <w:rsid w:val="00366F00"/>
    <w:rsid w:val="003670AC"/>
    <w:rsid w:val="0036742F"/>
    <w:rsid w:val="003678E6"/>
    <w:rsid w:val="00370B66"/>
    <w:rsid w:val="00370D9C"/>
    <w:rsid w:val="00371482"/>
    <w:rsid w:val="003716D2"/>
    <w:rsid w:val="00372F74"/>
    <w:rsid w:val="0037401D"/>
    <w:rsid w:val="003768BC"/>
    <w:rsid w:val="00376AAD"/>
    <w:rsid w:val="0037727B"/>
    <w:rsid w:val="00377BD6"/>
    <w:rsid w:val="00380223"/>
    <w:rsid w:val="00380BD1"/>
    <w:rsid w:val="003810B5"/>
    <w:rsid w:val="00381736"/>
    <w:rsid w:val="00382091"/>
    <w:rsid w:val="00382BB7"/>
    <w:rsid w:val="00382BF8"/>
    <w:rsid w:val="00383EB8"/>
    <w:rsid w:val="00384CD1"/>
    <w:rsid w:val="00385317"/>
    <w:rsid w:val="00386676"/>
    <w:rsid w:val="00386D64"/>
    <w:rsid w:val="00387B42"/>
    <w:rsid w:val="00387CCA"/>
    <w:rsid w:val="003904ED"/>
    <w:rsid w:val="003912F9"/>
    <w:rsid w:val="003927FB"/>
    <w:rsid w:val="00393524"/>
    <w:rsid w:val="003938CF"/>
    <w:rsid w:val="00394F61"/>
    <w:rsid w:val="00396816"/>
    <w:rsid w:val="0039686F"/>
    <w:rsid w:val="0039771C"/>
    <w:rsid w:val="00397D84"/>
    <w:rsid w:val="003A185B"/>
    <w:rsid w:val="003A2013"/>
    <w:rsid w:val="003A2087"/>
    <w:rsid w:val="003A2A89"/>
    <w:rsid w:val="003A3657"/>
    <w:rsid w:val="003A4141"/>
    <w:rsid w:val="003A5EF2"/>
    <w:rsid w:val="003A64AC"/>
    <w:rsid w:val="003A74C2"/>
    <w:rsid w:val="003A795E"/>
    <w:rsid w:val="003A7962"/>
    <w:rsid w:val="003B0ADE"/>
    <w:rsid w:val="003B1D6D"/>
    <w:rsid w:val="003B305A"/>
    <w:rsid w:val="003B322A"/>
    <w:rsid w:val="003B34E8"/>
    <w:rsid w:val="003B50D3"/>
    <w:rsid w:val="003B530E"/>
    <w:rsid w:val="003B5F17"/>
    <w:rsid w:val="003B619E"/>
    <w:rsid w:val="003B633E"/>
    <w:rsid w:val="003B67F0"/>
    <w:rsid w:val="003B6EB7"/>
    <w:rsid w:val="003B7940"/>
    <w:rsid w:val="003B7D25"/>
    <w:rsid w:val="003B7ECB"/>
    <w:rsid w:val="003C02BD"/>
    <w:rsid w:val="003C1C10"/>
    <w:rsid w:val="003C2274"/>
    <w:rsid w:val="003C4B0B"/>
    <w:rsid w:val="003C4C4A"/>
    <w:rsid w:val="003C4E5A"/>
    <w:rsid w:val="003C569E"/>
    <w:rsid w:val="003C63A3"/>
    <w:rsid w:val="003C66F3"/>
    <w:rsid w:val="003D1018"/>
    <w:rsid w:val="003D18F6"/>
    <w:rsid w:val="003D35F4"/>
    <w:rsid w:val="003D3792"/>
    <w:rsid w:val="003D4169"/>
    <w:rsid w:val="003D47F1"/>
    <w:rsid w:val="003D5C68"/>
    <w:rsid w:val="003D631B"/>
    <w:rsid w:val="003D6591"/>
    <w:rsid w:val="003D6883"/>
    <w:rsid w:val="003D6EDC"/>
    <w:rsid w:val="003E0836"/>
    <w:rsid w:val="003E0869"/>
    <w:rsid w:val="003E1687"/>
    <w:rsid w:val="003E16B6"/>
    <w:rsid w:val="003E1814"/>
    <w:rsid w:val="003E2F10"/>
    <w:rsid w:val="003E30AF"/>
    <w:rsid w:val="003E3AA5"/>
    <w:rsid w:val="003E54D9"/>
    <w:rsid w:val="003E5A35"/>
    <w:rsid w:val="003E7885"/>
    <w:rsid w:val="003E78F2"/>
    <w:rsid w:val="003E7F8C"/>
    <w:rsid w:val="003F02A1"/>
    <w:rsid w:val="003F0700"/>
    <w:rsid w:val="003F0744"/>
    <w:rsid w:val="003F13BD"/>
    <w:rsid w:val="003F17FC"/>
    <w:rsid w:val="003F270F"/>
    <w:rsid w:val="003F28A4"/>
    <w:rsid w:val="003F4117"/>
    <w:rsid w:val="003F4EF7"/>
    <w:rsid w:val="003F5713"/>
    <w:rsid w:val="003F674B"/>
    <w:rsid w:val="003F67A6"/>
    <w:rsid w:val="003F78EB"/>
    <w:rsid w:val="004008E4"/>
    <w:rsid w:val="004009C5"/>
    <w:rsid w:val="004013F6"/>
    <w:rsid w:val="00403A60"/>
    <w:rsid w:val="004063C2"/>
    <w:rsid w:val="0040663F"/>
    <w:rsid w:val="0040779D"/>
    <w:rsid w:val="0041051F"/>
    <w:rsid w:val="00411E36"/>
    <w:rsid w:val="00411EA5"/>
    <w:rsid w:val="004122C3"/>
    <w:rsid w:val="00412361"/>
    <w:rsid w:val="0041257C"/>
    <w:rsid w:val="004130AA"/>
    <w:rsid w:val="004138D1"/>
    <w:rsid w:val="0041396D"/>
    <w:rsid w:val="00413B19"/>
    <w:rsid w:val="00413DB5"/>
    <w:rsid w:val="00414EAD"/>
    <w:rsid w:val="004153DD"/>
    <w:rsid w:val="00416869"/>
    <w:rsid w:val="004168CB"/>
    <w:rsid w:val="00417096"/>
    <w:rsid w:val="00417423"/>
    <w:rsid w:val="00420C24"/>
    <w:rsid w:val="0042220F"/>
    <w:rsid w:val="00422F77"/>
    <w:rsid w:val="00423C7D"/>
    <w:rsid w:val="00424730"/>
    <w:rsid w:val="00426323"/>
    <w:rsid w:val="00427A7A"/>
    <w:rsid w:val="00431FE3"/>
    <w:rsid w:val="0043403E"/>
    <w:rsid w:val="004340AB"/>
    <w:rsid w:val="00434B23"/>
    <w:rsid w:val="00434BDA"/>
    <w:rsid w:val="00436435"/>
    <w:rsid w:val="00440576"/>
    <w:rsid w:val="00440FF1"/>
    <w:rsid w:val="004414F0"/>
    <w:rsid w:val="00441658"/>
    <w:rsid w:val="00441949"/>
    <w:rsid w:val="00443325"/>
    <w:rsid w:val="0044377A"/>
    <w:rsid w:val="004459D6"/>
    <w:rsid w:val="0044677A"/>
    <w:rsid w:val="00446C04"/>
    <w:rsid w:val="0044718C"/>
    <w:rsid w:val="0045007B"/>
    <w:rsid w:val="0045041A"/>
    <w:rsid w:val="00451391"/>
    <w:rsid w:val="00451DD6"/>
    <w:rsid w:val="00452078"/>
    <w:rsid w:val="004531F1"/>
    <w:rsid w:val="00453A2F"/>
    <w:rsid w:val="00453D69"/>
    <w:rsid w:val="004541ED"/>
    <w:rsid w:val="00455B5C"/>
    <w:rsid w:val="00455E21"/>
    <w:rsid w:val="00455ED8"/>
    <w:rsid w:val="00457A20"/>
    <w:rsid w:val="00457B27"/>
    <w:rsid w:val="00457D32"/>
    <w:rsid w:val="00460470"/>
    <w:rsid w:val="004608C4"/>
    <w:rsid w:val="00460A49"/>
    <w:rsid w:val="00460B07"/>
    <w:rsid w:val="00460E6F"/>
    <w:rsid w:val="00461B03"/>
    <w:rsid w:val="00462FFB"/>
    <w:rsid w:val="00463527"/>
    <w:rsid w:val="004639CE"/>
    <w:rsid w:val="00463FBD"/>
    <w:rsid w:val="00464869"/>
    <w:rsid w:val="00464E5F"/>
    <w:rsid w:val="00470BA7"/>
    <w:rsid w:val="0047100A"/>
    <w:rsid w:val="00471136"/>
    <w:rsid w:val="004714F5"/>
    <w:rsid w:val="0047153A"/>
    <w:rsid w:val="00472169"/>
    <w:rsid w:val="00472BCE"/>
    <w:rsid w:val="00472C77"/>
    <w:rsid w:val="004732EC"/>
    <w:rsid w:val="00473997"/>
    <w:rsid w:val="004747D7"/>
    <w:rsid w:val="00474B3D"/>
    <w:rsid w:val="004754E2"/>
    <w:rsid w:val="004756C1"/>
    <w:rsid w:val="0047641F"/>
    <w:rsid w:val="00476E49"/>
    <w:rsid w:val="00476FDD"/>
    <w:rsid w:val="00477483"/>
    <w:rsid w:val="004814DF"/>
    <w:rsid w:val="00482592"/>
    <w:rsid w:val="0048409F"/>
    <w:rsid w:val="00485F63"/>
    <w:rsid w:val="004868E0"/>
    <w:rsid w:val="00486AEE"/>
    <w:rsid w:val="00487033"/>
    <w:rsid w:val="004876CF"/>
    <w:rsid w:val="00490F45"/>
    <w:rsid w:val="00492E37"/>
    <w:rsid w:val="00493930"/>
    <w:rsid w:val="00493A93"/>
    <w:rsid w:val="00494F96"/>
    <w:rsid w:val="00495B71"/>
    <w:rsid w:val="00496C97"/>
    <w:rsid w:val="004A0CB9"/>
    <w:rsid w:val="004A1843"/>
    <w:rsid w:val="004A1EB3"/>
    <w:rsid w:val="004A2E9C"/>
    <w:rsid w:val="004A4024"/>
    <w:rsid w:val="004A431A"/>
    <w:rsid w:val="004A6399"/>
    <w:rsid w:val="004A6635"/>
    <w:rsid w:val="004A6D07"/>
    <w:rsid w:val="004A6F8D"/>
    <w:rsid w:val="004A7652"/>
    <w:rsid w:val="004B019A"/>
    <w:rsid w:val="004B0216"/>
    <w:rsid w:val="004B0EF9"/>
    <w:rsid w:val="004B2DCC"/>
    <w:rsid w:val="004B2F8F"/>
    <w:rsid w:val="004B3265"/>
    <w:rsid w:val="004B33C4"/>
    <w:rsid w:val="004B3C3B"/>
    <w:rsid w:val="004B4488"/>
    <w:rsid w:val="004B455F"/>
    <w:rsid w:val="004B4B6C"/>
    <w:rsid w:val="004B5DF4"/>
    <w:rsid w:val="004B6369"/>
    <w:rsid w:val="004B6618"/>
    <w:rsid w:val="004B71EC"/>
    <w:rsid w:val="004B7CB4"/>
    <w:rsid w:val="004C015B"/>
    <w:rsid w:val="004C1A30"/>
    <w:rsid w:val="004C1FDD"/>
    <w:rsid w:val="004C21F2"/>
    <w:rsid w:val="004C3765"/>
    <w:rsid w:val="004C4627"/>
    <w:rsid w:val="004C4A85"/>
    <w:rsid w:val="004C4FA0"/>
    <w:rsid w:val="004C6308"/>
    <w:rsid w:val="004D17C1"/>
    <w:rsid w:val="004D1941"/>
    <w:rsid w:val="004D197E"/>
    <w:rsid w:val="004D3E0C"/>
    <w:rsid w:val="004D44A6"/>
    <w:rsid w:val="004D64CB"/>
    <w:rsid w:val="004D7838"/>
    <w:rsid w:val="004E155B"/>
    <w:rsid w:val="004E1ECA"/>
    <w:rsid w:val="004E274C"/>
    <w:rsid w:val="004E6806"/>
    <w:rsid w:val="004E6C39"/>
    <w:rsid w:val="004E7CEB"/>
    <w:rsid w:val="004F01A3"/>
    <w:rsid w:val="004F04FA"/>
    <w:rsid w:val="004F0EE8"/>
    <w:rsid w:val="004F1632"/>
    <w:rsid w:val="004F1E7E"/>
    <w:rsid w:val="004F2421"/>
    <w:rsid w:val="004F407C"/>
    <w:rsid w:val="004F4879"/>
    <w:rsid w:val="004F48CE"/>
    <w:rsid w:val="004F59EA"/>
    <w:rsid w:val="00500257"/>
    <w:rsid w:val="00500665"/>
    <w:rsid w:val="005017A4"/>
    <w:rsid w:val="005027EC"/>
    <w:rsid w:val="00502863"/>
    <w:rsid w:val="00503A7A"/>
    <w:rsid w:val="00503D82"/>
    <w:rsid w:val="00503DDB"/>
    <w:rsid w:val="00504DA8"/>
    <w:rsid w:val="00505F7A"/>
    <w:rsid w:val="00506A6F"/>
    <w:rsid w:val="00511039"/>
    <w:rsid w:val="00512548"/>
    <w:rsid w:val="00513C3C"/>
    <w:rsid w:val="005142CC"/>
    <w:rsid w:val="00514984"/>
    <w:rsid w:val="0051605A"/>
    <w:rsid w:val="00516A25"/>
    <w:rsid w:val="00520484"/>
    <w:rsid w:val="00520652"/>
    <w:rsid w:val="00521258"/>
    <w:rsid w:val="00521AF4"/>
    <w:rsid w:val="00522D98"/>
    <w:rsid w:val="00524EB5"/>
    <w:rsid w:val="00525A74"/>
    <w:rsid w:val="00525BE4"/>
    <w:rsid w:val="00526638"/>
    <w:rsid w:val="00527039"/>
    <w:rsid w:val="00527EE3"/>
    <w:rsid w:val="00527FFC"/>
    <w:rsid w:val="0053088F"/>
    <w:rsid w:val="0053163B"/>
    <w:rsid w:val="00531BD1"/>
    <w:rsid w:val="00532D7E"/>
    <w:rsid w:val="005330F7"/>
    <w:rsid w:val="00533CFF"/>
    <w:rsid w:val="00534249"/>
    <w:rsid w:val="0053425C"/>
    <w:rsid w:val="00534A37"/>
    <w:rsid w:val="0053500D"/>
    <w:rsid w:val="0053598E"/>
    <w:rsid w:val="00535BA6"/>
    <w:rsid w:val="00536351"/>
    <w:rsid w:val="005401A9"/>
    <w:rsid w:val="005404B5"/>
    <w:rsid w:val="00540EC5"/>
    <w:rsid w:val="00541939"/>
    <w:rsid w:val="005419F2"/>
    <w:rsid w:val="00541BC5"/>
    <w:rsid w:val="00542701"/>
    <w:rsid w:val="005433B2"/>
    <w:rsid w:val="00543571"/>
    <w:rsid w:val="005436CE"/>
    <w:rsid w:val="00544FB7"/>
    <w:rsid w:val="00546027"/>
    <w:rsid w:val="0054608F"/>
    <w:rsid w:val="005461B0"/>
    <w:rsid w:val="00546FBD"/>
    <w:rsid w:val="00551070"/>
    <w:rsid w:val="0055124E"/>
    <w:rsid w:val="00551F21"/>
    <w:rsid w:val="0055299A"/>
    <w:rsid w:val="00552F1F"/>
    <w:rsid w:val="0055344C"/>
    <w:rsid w:val="005543A7"/>
    <w:rsid w:val="005545D6"/>
    <w:rsid w:val="005545FE"/>
    <w:rsid w:val="00555B32"/>
    <w:rsid w:val="00555D8A"/>
    <w:rsid w:val="0055600B"/>
    <w:rsid w:val="00556EA4"/>
    <w:rsid w:val="0055761F"/>
    <w:rsid w:val="00557F64"/>
    <w:rsid w:val="00560D8D"/>
    <w:rsid w:val="00560EAB"/>
    <w:rsid w:val="00561410"/>
    <w:rsid w:val="00562000"/>
    <w:rsid w:val="0056242A"/>
    <w:rsid w:val="00562796"/>
    <w:rsid w:val="00562FFF"/>
    <w:rsid w:val="00563598"/>
    <w:rsid w:val="00564ABA"/>
    <w:rsid w:val="00564BB4"/>
    <w:rsid w:val="00565C2A"/>
    <w:rsid w:val="00567159"/>
    <w:rsid w:val="005672D6"/>
    <w:rsid w:val="005716D9"/>
    <w:rsid w:val="00571921"/>
    <w:rsid w:val="00573585"/>
    <w:rsid w:val="00573BA6"/>
    <w:rsid w:val="00575335"/>
    <w:rsid w:val="00575DF5"/>
    <w:rsid w:val="0057747C"/>
    <w:rsid w:val="00577733"/>
    <w:rsid w:val="00580C72"/>
    <w:rsid w:val="005811B4"/>
    <w:rsid w:val="00583070"/>
    <w:rsid w:val="00583C87"/>
    <w:rsid w:val="0058466F"/>
    <w:rsid w:val="005855D5"/>
    <w:rsid w:val="00585D1A"/>
    <w:rsid w:val="00586158"/>
    <w:rsid w:val="00586DD8"/>
    <w:rsid w:val="00587E35"/>
    <w:rsid w:val="005900A8"/>
    <w:rsid w:val="0059075E"/>
    <w:rsid w:val="00591058"/>
    <w:rsid w:val="00591103"/>
    <w:rsid w:val="0059128C"/>
    <w:rsid w:val="00592E96"/>
    <w:rsid w:val="00592FEC"/>
    <w:rsid w:val="005934E0"/>
    <w:rsid w:val="0059374C"/>
    <w:rsid w:val="005937A9"/>
    <w:rsid w:val="00594151"/>
    <w:rsid w:val="005945D2"/>
    <w:rsid w:val="00594A5C"/>
    <w:rsid w:val="00595324"/>
    <w:rsid w:val="00595D43"/>
    <w:rsid w:val="00597B01"/>
    <w:rsid w:val="00597EB1"/>
    <w:rsid w:val="005A0633"/>
    <w:rsid w:val="005A077D"/>
    <w:rsid w:val="005A2A3E"/>
    <w:rsid w:val="005A2F94"/>
    <w:rsid w:val="005A525A"/>
    <w:rsid w:val="005A6475"/>
    <w:rsid w:val="005B23A6"/>
    <w:rsid w:val="005B3205"/>
    <w:rsid w:val="005B468F"/>
    <w:rsid w:val="005B5A06"/>
    <w:rsid w:val="005B631E"/>
    <w:rsid w:val="005B764D"/>
    <w:rsid w:val="005C0255"/>
    <w:rsid w:val="005C0C6B"/>
    <w:rsid w:val="005C177B"/>
    <w:rsid w:val="005C1C8A"/>
    <w:rsid w:val="005C28E8"/>
    <w:rsid w:val="005C2BDD"/>
    <w:rsid w:val="005C2EF8"/>
    <w:rsid w:val="005C304B"/>
    <w:rsid w:val="005C3543"/>
    <w:rsid w:val="005C3818"/>
    <w:rsid w:val="005C52B4"/>
    <w:rsid w:val="005C5625"/>
    <w:rsid w:val="005C5AF6"/>
    <w:rsid w:val="005C5C48"/>
    <w:rsid w:val="005C64BD"/>
    <w:rsid w:val="005C7566"/>
    <w:rsid w:val="005C75A7"/>
    <w:rsid w:val="005C7E43"/>
    <w:rsid w:val="005D0262"/>
    <w:rsid w:val="005D0B9F"/>
    <w:rsid w:val="005D2251"/>
    <w:rsid w:val="005D2810"/>
    <w:rsid w:val="005D2A96"/>
    <w:rsid w:val="005D529D"/>
    <w:rsid w:val="005D755D"/>
    <w:rsid w:val="005E031D"/>
    <w:rsid w:val="005E123F"/>
    <w:rsid w:val="005E1568"/>
    <w:rsid w:val="005E1628"/>
    <w:rsid w:val="005E1B77"/>
    <w:rsid w:val="005E3124"/>
    <w:rsid w:val="005E35BB"/>
    <w:rsid w:val="005E3FCF"/>
    <w:rsid w:val="005E48FF"/>
    <w:rsid w:val="005E583E"/>
    <w:rsid w:val="005E599A"/>
    <w:rsid w:val="005E666C"/>
    <w:rsid w:val="005E6D3C"/>
    <w:rsid w:val="005E6D40"/>
    <w:rsid w:val="005E6F6A"/>
    <w:rsid w:val="005E79AC"/>
    <w:rsid w:val="005E7A59"/>
    <w:rsid w:val="005E7DE7"/>
    <w:rsid w:val="005F08D3"/>
    <w:rsid w:val="005F0BDE"/>
    <w:rsid w:val="005F0DF6"/>
    <w:rsid w:val="005F102D"/>
    <w:rsid w:val="005F11C3"/>
    <w:rsid w:val="005F2AFF"/>
    <w:rsid w:val="005F37C3"/>
    <w:rsid w:val="005F6EC2"/>
    <w:rsid w:val="005F738C"/>
    <w:rsid w:val="005F7408"/>
    <w:rsid w:val="005F749A"/>
    <w:rsid w:val="00601203"/>
    <w:rsid w:val="0060216A"/>
    <w:rsid w:val="00602E68"/>
    <w:rsid w:val="00603169"/>
    <w:rsid w:val="006054B2"/>
    <w:rsid w:val="00607C13"/>
    <w:rsid w:val="00610891"/>
    <w:rsid w:val="00610EDF"/>
    <w:rsid w:val="00611F1E"/>
    <w:rsid w:val="006139CE"/>
    <w:rsid w:val="0061547D"/>
    <w:rsid w:val="00620D06"/>
    <w:rsid w:val="00620D1A"/>
    <w:rsid w:val="006219F9"/>
    <w:rsid w:val="00621DD9"/>
    <w:rsid w:val="0062285C"/>
    <w:rsid w:val="0062322B"/>
    <w:rsid w:val="00625E60"/>
    <w:rsid w:val="006271F9"/>
    <w:rsid w:val="0062728D"/>
    <w:rsid w:val="0063136F"/>
    <w:rsid w:val="00631D83"/>
    <w:rsid w:val="00634558"/>
    <w:rsid w:val="00637A48"/>
    <w:rsid w:val="00637E2F"/>
    <w:rsid w:val="00640955"/>
    <w:rsid w:val="006429AC"/>
    <w:rsid w:val="00643144"/>
    <w:rsid w:val="006435AD"/>
    <w:rsid w:val="00643A8F"/>
    <w:rsid w:val="00643E37"/>
    <w:rsid w:val="006459A7"/>
    <w:rsid w:val="0064656C"/>
    <w:rsid w:val="006465BB"/>
    <w:rsid w:val="00646730"/>
    <w:rsid w:val="0064696D"/>
    <w:rsid w:val="00646EBF"/>
    <w:rsid w:val="00646EF4"/>
    <w:rsid w:val="00647229"/>
    <w:rsid w:val="00651414"/>
    <w:rsid w:val="00651869"/>
    <w:rsid w:val="00651D12"/>
    <w:rsid w:val="0065226B"/>
    <w:rsid w:val="006528B1"/>
    <w:rsid w:val="00652911"/>
    <w:rsid w:val="00652924"/>
    <w:rsid w:val="00652AAB"/>
    <w:rsid w:val="00653A35"/>
    <w:rsid w:val="00653DED"/>
    <w:rsid w:val="0065450D"/>
    <w:rsid w:val="00654F34"/>
    <w:rsid w:val="00656045"/>
    <w:rsid w:val="006577C3"/>
    <w:rsid w:val="00657CB8"/>
    <w:rsid w:val="006601C8"/>
    <w:rsid w:val="0066103E"/>
    <w:rsid w:val="006630BD"/>
    <w:rsid w:val="006630D2"/>
    <w:rsid w:val="0066388D"/>
    <w:rsid w:val="00663FB0"/>
    <w:rsid w:val="00664E03"/>
    <w:rsid w:val="00665CA0"/>
    <w:rsid w:val="00666546"/>
    <w:rsid w:val="00666C02"/>
    <w:rsid w:val="0066794C"/>
    <w:rsid w:val="00667BAA"/>
    <w:rsid w:val="006704FB"/>
    <w:rsid w:val="00670DE0"/>
    <w:rsid w:val="00671352"/>
    <w:rsid w:val="00671B56"/>
    <w:rsid w:val="0067345D"/>
    <w:rsid w:val="006744C7"/>
    <w:rsid w:val="006746CA"/>
    <w:rsid w:val="00677501"/>
    <w:rsid w:val="0067757E"/>
    <w:rsid w:val="0068072A"/>
    <w:rsid w:val="00680BEF"/>
    <w:rsid w:val="0068151E"/>
    <w:rsid w:val="00681A7F"/>
    <w:rsid w:val="006821FC"/>
    <w:rsid w:val="00682891"/>
    <w:rsid w:val="00682C6A"/>
    <w:rsid w:val="00684027"/>
    <w:rsid w:val="006846BC"/>
    <w:rsid w:val="0068480E"/>
    <w:rsid w:val="0068596C"/>
    <w:rsid w:val="006867A3"/>
    <w:rsid w:val="006912A0"/>
    <w:rsid w:val="00691A9C"/>
    <w:rsid w:val="00693578"/>
    <w:rsid w:val="00693EAD"/>
    <w:rsid w:val="00696470"/>
    <w:rsid w:val="00696A4F"/>
    <w:rsid w:val="00696A98"/>
    <w:rsid w:val="00697B5F"/>
    <w:rsid w:val="00697F1E"/>
    <w:rsid w:val="00697F40"/>
    <w:rsid w:val="006A075F"/>
    <w:rsid w:val="006A09E1"/>
    <w:rsid w:val="006A1002"/>
    <w:rsid w:val="006A200C"/>
    <w:rsid w:val="006A2180"/>
    <w:rsid w:val="006A21FC"/>
    <w:rsid w:val="006A3298"/>
    <w:rsid w:val="006A353D"/>
    <w:rsid w:val="006A3C94"/>
    <w:rsid w:val="006A3D9B"/>
    <w:rsid w:val="006A4D26"/>
    <w:rsid w:val="006A548F"/>
    <w:rsid w:val="006A5A82"/>
    <w:rsid w:val="006A6098"/>
    <w:rsid w:val="006A689A"/>
    <w:rsid w:val="006A6A6D"/>
    <w:rsid w:val="006A71CC"/>
    <w:rsid w:val="006A7DC4"/>
    <w:rsid w:val="006B0801"/>
    <w:rsid w:val="006B0FE0"/>
    <w:rsid w:val="006B1A77"/>
    <w:rsid w:val="006B26C2"/>
    <w:rsid w:val="006B279D"/>
    <w:rsid w:val="006B27DA"/>
    <w:rsid w:val="006B3596"/>
    <w:rsid w:val="006B3640"/>
    <w:rsid w:val="006B3EA6"/>
    <w:rsid w:val="006B5793"/>
    <w:rsid w:val="006B789F"/>
    <w:rsid w:val="006B7A98"/>
    <w:rsid w:val="006C0316"/>
    <w:rsid w:val="006C07FC"/>
    <w:rsid w:val="006C1099"/>
    <w:rsid w:val="006C1CAA"/>
    <w:rsid w:val="006C2625"/>
    <w:rsid w:val="006C314B"/>
    <w:rsid w:val="006C38E1"/>
    <w:rsid w:val="006C4F40"/>
    <w:rsid w:val="006C51BA"/>
    <w:rsid w:val="006C5235"/>
    <w:rsid w:val="006C5369"/>
    <w:rsid w:val="006C59B5"/>
    <w:rsid w:val="006C71BD"/>
    <w:rsid w:val="006D1032"/>
    <w:rsid w:val="006D1102"/>
    <w:rsid w:val="006D1238"/>
    <w:rsid w:val="006D1883"/>
    <w:rsid w:val="006D2054"/>
    <w:rsid w:val="006D260E"/>
    <w:rsid w:val="006D2DBC"/>
    <w:rsid w:val="006D2F96"/>
    <w:rsid w:val="006D3B8A"/>
    <w:rsid w:val="006D41E4"/>
    <w:rsid w:val="006D58B8"/>
    <w:rsid w:val="006D767D"/>
    <w:rsid w:val="006E0F79"/>
    <w:rsid w:val="006E1954"/>
    <w:rsid w:val="006E2A40"/>
    <w:rsid w:val="006E34A8"/>
    <w:rsid w:val="006E46B5"/>
    <w:rsid w:val="006E4FAA"/>
    <w:rsid w:val="006E5C2B"/>
    <w:rsid w:val="006E6914"/>
    <w:rsid w:val="006E7AA9"/>
    <w:rsid w:val="006E7E96"/>
    <w:rsid w:val="006F235E"/>
    <w:rsid w:val="006F23FD"/>
    <w:rsid w:val="006F289D"/>
    <w:rsid w:val="006F31D4"/>
    <w:rsid w:val="006F38F1"/>
    <w:rsid w:val="006F402D"/>
    <w:rsid w:val="006F40F2"/>
    <w:rsid w:val="006F562A"/>
    <w:rsid w:val="006F6993"/>
    <w:rsid w:val="006F7493"/>
    <w:rsid w:val="0070010C"/>
    <w:rsid w:val="0070062F"/>
    <w:rsid w:val="00701F7A"/>
    <w:rsid w:val="007024A8"/>
    <w:rsid w:val="007030AE"/>
    <w:rsid w:val="00703959"/>
    <w:rsid w:val="00704479"/>
    <w:rsid w:val="00704D3C"/>
    <w:rsid w:val="00704E4A"/>
    <w:rsid w:val="00705A6A"/>
    <w:rsid w:val="00705DE2"/>
    <w:rsid w:val="00706AD7"/>
    <w:rsid w:val="00707680"/>
    <w:rsid w:val="007078CF"/>
    <w:rsid w:val="00710096"/>
    <w:rsid w:val="00711711"/>
    <w:rsid w:val="0071181A"/>
    <w:rsid w:val="007119F3"/>
    <w:rsid w:val="007122E2"/>
    <w:rsid w:val="007125E7"/>
    <w:rsid w:val="0071354E"/>
    <w:rsid w:val="0071410C"/>
    <w:rsid w:val="00716263"/>
    <w:rsid w:val="007178E1"/>
    <w:rsid w:val="007200C5"/>
    <w:rsid w:val="007215F5"/>
    <w:rsid w:val="007224FF"/>
    <w:rsid w:val="00722F1D"/>
    <w:rsid w:val="00722FB6"/>
    <w:rsid w:val="00725171"/>
    <w:rsid w:val="007259EC"/>
    <w:rsid w:val="00725AEB"/>
    <w:rsid w:val="00725B8B"/>
    <w:rsid w:val="007261F1"/>
    <w:rsid w:val="0072688D"/>
    <w:rsid w:val="00726DAB"/>
    <w:rsid w:val="007272C4"/>
    <w:rsid w:val="007319BA"/>
    <w:rsid w:val="0073233F"/>
    <w:rsid w:val="00732504"/>
    <w:rsid w:val="00732BD8"/>
    <w:rsid w:val="00732FDB"/>
    <w:rsid w:val="0073318A"/>
    <w:rsid w:val="007336EB"/>
    <w:rsid w:val="00733937"/>
    <w:rsid w:val="0073433B"/>
    <w:rsid w:val="007348F5"/>
    <w:rsid w:val="007349AD"/>
    <w:rsid w:val="00734BF1"/>
    <w:rsid w:val="0073535C"/>
    <w:rsid w:val="00735AAA"/>
    <w:rsid w:val="00737614"/>
    <w:rsid w:val="00737AFA"/>
    <w:rsid w:val="00737D87"/>
    <w:rsid w:val="00737ED1"/>
    <w:rsid w:val="00740A15"/>
    <w:rsid w:val="00741494"/>
    <w:rsid w:val="0074201F"/>
    <w:rsid w:val="007427F9"/>
    <w:rsid w:val="007436BB"/>
    <w:rsid w:val="00744D35"/>
    <w:rsid w:val="00747027"/>
    <w:rsid w:val="00747712"/>
    <w:rsid w:val="0075028F"/>
    <w:rsid w:val="00750AA2"/>
    <w:rsid w:val="00751EC1"/>
    <w:rsid w:val="0075444E"/>
    <w:rsid w:val="0075479A"/>
    <w:rsid w:val="0075564E"/>
    <w:rsid w:val="00755884"/>
    <w:rsid w:val="00756F3B"/>
    <w:rsid w:val="00757897"/>
    <w:rsid w:val="007609C4"/>
    <w:rsid w:val="00760BA8"/>
    <w:rsid w:val="00761DD6"/>
    <w:rsid w:val="00762225"/>
    <w:rsid w:val="00763250"/>
    <w:rsid w:val="0076485D"/>
    <w:rsid w:val="00764AD6"/>
    <w:rsid w:val="00766329"/>
    <w:rsid w:val="00766BE7"/>
    <w:rsid w:val="00767CCB"/>
    <w:rsid w:val="00770408"/>
    <w:rsid w:val="007704F4"/>
    <w:rsid w:val="00770A12"/>
    <w:rsid w:val="00770E30"/>
    <w:rsid w:val="0077168B"/>
    <w:rsid w:val="007724FA"/>
    <w:rsid w:val="007746EE"/>
    <w:rsid w:val="00775327"/>
    <w:rsid w:val="00775525"/>
    <w:rsid w:val="00775E43"/>
    <w:rsid w:val="007776AF"/>
    <w:rsid w:val="00780274"/>
    <w:rsid w:val="00780576"/>
    <w:rsid w:val="0078173D"/>
    <w:rsid w:val="00782BC5"/>
    <w:rsid w:val="00783CA3"/>
    <w:rsid w:val="00784221"/>
    <w:rsid w:val="00784F81"/>
    <w:rsid w:val="00786961"/>
    <w:rsid w:val="00787225"/>
    <w:rsid w:val="007878D3"/>
    <w:rsid w:val="00790FE5"/>
    <w:rsid w:val="00792A17"/>
    <w:rsid w:val="007963CF"/>
    <w:rsid w:val="00797B55"/>
    <w:rsid w:val="007A0E9C"/>
    <w:rsid w:val="007A1B01"/>
    <w:rsid w:val="007A2D0F"/>
    <w:rsid w:val="007A4DD2"/>
    <w:rsid w:val="007A5621"/>
    <w:rsid w:val="007A60C5"/>
    <w:rsid w:val="007A66B3"/>
    <w:rsid w:val="007A66EE"/>
    <w:rsid w:val="007A6EB7"/>
    <w:rsid w:val="007A6F74"/>
    <w:rsid w:val="007A7021"/>
    <w:rsid w:val="007B07CB"/>
    <w:rsid w:val="007B08F3"/>
    <w:rsid w:val="007B0931"/>
    <w:rsid w:val="007B4343"/>
    <w:rsid w:val="007B5006"/>
    <w:rsid w:val="007B5213"/>
    <w:rsid w:val="007B64D9"/>
    <w:rsid w:val="007B6686"/>
    <w:rsid w:val="007B66DA"/>
    <w:rsid w:val="007B7575"/>
    <w:rsid w:val="007B7BE9"/>
    <w:rsid w:val="007C00B6"/>
    <w:rsid w:val="007C19E0"/>
    <w:rsid w:val="007C301C"/>
    <w:rsid w:val="007C3517"/>
    <w:rsid w:val="007C3FD7"/>
    <w:rsid w:val="007C426D"/>
    <w:rsid w:val="007C4FFA"/>
    <w:rsid w:val="007C5871"/>
    <w:rsid w:val="007C5B0D"/>
    <w:rsid w:val="007C6824"/>
    <w:rsid w:val="007C6A42"/>
    <w:rsid w:val="007C6B3B"/>
    <w:rsid w:val="007C7B55"/>
    <w:rsid w:val="007C7DB0"/>
    <w:rsid w:val="007D0075"/>
    <w:rsid w:val="007D00C7"/>
    <w:rsid w:val="007D040A"/>
    <w:rsid w:val="007D0FF3"/>
    <w:rsid w:val="007D15F1"/>
    <w:rsid w:val="007D3142"/>
    <w:rsid w:val="007D4237"/>
    <w:rsid w:val="007D471C"/>
    <w:rsid w:val="007D6497"/>
    <w:rsid w:val="007D72FB"/>
    <w:rsid w:val="007D783A"/>
    <w:rsid w:val="007E0581"/>
    <w:rsid w:val="007E097E"/>
    <w:rsid w:val="007E0B7A"/>
    <w:rsid w:val="007E32B8"/>
    <w:rsid w:val="007E3631"/>
    <w:rsid w:val="007E3847"/>
    <w:rsid w:val="007E3BE3"/>
    <w:rsid w:val="007E4722"/>
    <w:rsid w:val="007E5634"/>
    <w:rsid w:val="007E5660"/>
    <w:rsid w:val="007E7100"/>
    <w:rsid w:val="007E739E"/>
    <w:rsid w:val="007E79CF"/>
    <w:rsid w:val="007F0F80"/>
    <w:rsid w:val="007F128A"/>
    <w:rsid w:val="007F1A56"/>
    <w:rsid w:val="007F2A9B"/>
    <w:rsid w:val="007F3724"/>
    <w:rsid w:val="007F3FEA"/>
    <w:rsid w:val="007F4586"/>
    <w:rsid w:val="007F4B38"/>
    <w:rsid w:val="007F5474"/>
    <w:rsid w:val="007F7DC1"/>
    <w:rsid w:val="00800295"/>
    <w:rsid w:val="00800819"/>
    <w:rsid w:val="00800C26"/>
    <w:rsid w:val="00800D3E"/>
    <w:rsid w:val="008014CF"/>
    <w:rsid w:val="00802219"/>
    <w:rsid w:val="0080254D"/>
    <w:rsid w:val="0080323B"/>
    <w:rsid w:val="00803599"/>
    <w:rsid w:val="00803A44"/>
    <w:rsid w:val="00803D86"/>
    <w:rsid w:val="0080492A"/>
    <w:rsid w:val="00804F6E"/>
    <w:rsid w:val="00805F71"/>
    <w:rsid w:val="00806616"/>
    <w:rsid w:val="00807683"/>
    <w:rsid w:val="00810A31"/>
    <w:rsid w:val="00811298"/>
    <w:rsid w:val="00811577"/>
    <w:rsid w:val="00811724"/>
    <w:rsid w:val="00812133"/>
    <w:rsid w:val="00814AA7"/>
    <w:rsid w:val="00816618"/>
    <w:rsid w:val="0081715B"/>
    <w:rsid w:val="008172B2"/>
    <w:rsid w:val="00817873"/>
    <w:rsid w:val="00817BC1"/>
    <w:rsid w:val="008202C3"/>
    <w:rsid w:val="00820572"/>
    <w:rsid w:val="00821762"/>
    <w:rsid w:val="0082326A"/>
    <w:rsid w:val="008232BC"/>
    <w:rsid w:val="00823431"/>
    <w:rsid w:val="00823FEA"/>
    <w:rsid w:val="0082442A"/>
    <w:rsid w:val="0082457A"/>
    <w:rsid w:val="00824FAB"/>
    <w:rsid w:val="00826179"/>
    <w:rsid w:val="008261BD"/>
    <w:rsid w:val="008270B8"/>
    <w:rsid w:val="00827717"/>
    <w:rsid w:val="00827854"/>
    <w:rsid w:val="00827B36"/>
    <w:rsid w:val="00831234"/>
    <w:rsid w:val="0083134D"/>
    <w:rsid w:val="008319A2"/>
    <w:rsid w:val="008321EB"/>
    <w:rsid w:val="0083463B"/>
    <w:rsid w:val="00834D0A"/>
    <w:rsid w:val="00834D81"/>
    <w:rsid w:val="00834D82"/>
    <w:rsid w:val="00835EB2"/>
    <w:rsid w:val="00836BF7"/>
    <w:rsid w:val="00836FCF"/>
    <w:rsid w:val="00837188"/>
    <w:rsid w:val="00837BC1"/>
    <w:rsid w:val="00837D5C"/>
    <w:rsid w:val="00837DE5"/>
    <w:rsid w:val="00837F3D"/>
    <w:rsid w:val="00840061"/>
    <w:rsid w:val="00840107"/>
    <w:rsid w:val="0084297E"/>
    <w:rsid w:val="00842B75"/>
    <w:rsid w:val="00842F4D"/>
    <w:rsid w:val="00843B4D"/>
    <w:rsid w:val="00844483"/>
    <w:rsid w:val="00844AC3"/>
    <w:rsid w:val="0084507C"/>
    <w:rsid w:val="00846BFB"/>
    <w:rsid w:val="008473C9"/>
    <w:rsid w:val="00847D60"/>
    <w:rsid w:val="00847E05"/>
    <w:rsid w:val="00852CE7"/>
    <w:rsid w:val="00852DE4"/>
    <w:rsid w:val="00855F88"/>
    <w:rsid w:val="008560DD"/>
    <w:rsid w:val="0085653D"/>
    <w:rsid w:val="00856B77"/>
    <w:rsid w:val="008573F5"/>
    <w:rsid w:val="008575F9"/>
    <w:rsid w:val="008605F1"/>
    <w:rsid w:val="00860E24"/>
    <w:rsid w:val="008619CA"/>
    <w:rsid w:val="00862B81"/>
    <w:rsid w:val="00864AC9"/>
    <w:rsid w:val="008658A0"/>
    <w:rsid w:val="00865A9B"/>
    <w:rsid w:val="00865F2A"/>
    <w:rsid w:val="00866557"/>
    <w:rsid w:val="00866AEE"/>
    <w:rsid w:val="008676D0"/>
    <w:rsid w:val="00867FB1"/>
    <w:rsid w:val="008700AF"/>
    <w:rsid w:val="008707BC"/>
    <w:rsid w:val="00871007"/>
    <w:rsid w:val="00871567"/>
    <w:rsid w:val="008717CA"/>
    <w:rsid w:val="00871E2C"/>
    <w:rsid w:val="00872FF8"/>
    <w:rsid w:val="008737E4"/>
    <w:rsid w:val="008739F6"/>
    <w:rsid w:val="0087705E"/>
    <w:rsid w:val="0087711B"/>
    <w:rsid w:val="00880620"/>
    <w:rsid w:val="0088076A"/>
    <w:rsid w:val="00881071"/>
    <w:rsid w:val="00882EEF"/>
    <w:rsid w:val="00882F5A"/>
    <w:rsid w:val="00883E87"/>
    <w:rsid w:val="00883E8C"/>
    <w:rsid w:val="0088461A"/>
    <w:rsid w:val="008852CE"/>
    <w:rsid w:val="0089057B"/>
    <w:rsid w:val="00890737"/>
    <w:rsid w:val="00891A49"/>
    <w:rsid w:val="008928BF"/>
    <w:rsid w:val="008935C4"/>
    <w:rsid w:val="008940E0"/>
    <w:rsid w:val="008944A6"/>
    <w:rsid w:val="00894D35"/>
    <w:rsid w:val="0089585E"/>
    <w:rsid w:val="00896725"/>
    <w:rsid w:val="008967EC"/>
    <w:rsid w:val="00897C1D"/>
    <w:rsid w:val="008A1349"/>
    <w:rsid w:val="008A2666"/>
    <w:rsid w:val="008A33E4"/>
    <w:rsid w:val="008A4D29"/>
    <w:rsid w:val="008A611F"/>
    <w:rsid w:val="008A6201"/>
    <w:rsid w:val="008A6C73"/>
    <w:rsid w:val="008A77F8"/>
    <w:rsid w:val="008A7CAC"/>
    <w:rsid w:val="008A7DFE"/>
    <w:rsid w:val="008B0906"/>
    <w:rsid w:val="008B09E9"/>
    <w:rsid w:val="008B0AC3"/>
    <w:rsid w:val="008B0E31"/>
    <w:rsid w:val="008B20BF"/>
    <w:rsid w:val="008B235D"/>
    <w:rsid w:val="008B2602"/>
    <w:rsid w:val="008B3753"/>
    <w:rsid w:val="008B3EF9"/>
    <w:rsid w:val="008B43BF"/>
    <w:rsid w:val="008B4EC0"/>
    <w:rsid w:val="008B6BAC"/>
    <w:rsid w:val="008C03F8"/>
    <w:rsid w:val="008C1040"/>
    <w:rsid w:val="008C24BA"/>
    <w:rsid w:val="008C376A"/>
    <w:rsid w:val="008C37F1"/>
    <w:rsid w:val="008C3A4A"/>
    <w:rsid w:val="008C5367"/>
    <w:rsid w:val="008C6594"/>
    <w:rsid w:val="008C6D8A"/>
    <w:rsid w:val="008D0811"/>
    <w:rsid w:val="008D0A3E"/>
    <w:rsid w:val="008D0E4E"/>
    <w:rsid w:val="008D1855"/>
    <w:rsid w:val="008D1B44"/>
    <w:rsid w:val="008D3FD2"/>
    <w:rsid w:val="008D4873"/>
    <w:rsid w:val="008D4EC5"/>
    <w:rsid w:val="008D5FC2"/>
    <w:rsid w:val="008D6D63"/>
    <w:rsid w:val="008D725F"/>
    <w:rsid w:val="008D7F9C"/>
    <w:rsid w:val="008E0042"/>
    <w:rsid w:val="008E04A6"/>
    <w:rsid w:val="008E0D30"/>
    <w:rsid w:val="008E0DEA"/>
    <w:rsid w:val="008E3924"/>
    <w:rsid w:val="008E399F"/>
    <w:rsid w:val="008E432E"/>
    <w:rsid w:val="008E4B89"/>
    <w:rsid w:val="008E4E08"/>
    <w:rsid w:val="008E5B74"/>
    <w:rsid w:val="008E6292"/>
    <w:rsid w:val="008E72EB"/>
    <w:rsid w:val="008E7441"/>
    <w:rsid w:val="008F0416"/>
    <w:rsid w:val="008F0A2D"/>
    <w:rsid w:val="008F1E4C"/>
    <w:rsid w:val="008F27A9"/>
    <w:rsid w:val="008F2AD9"/>
    <w:rsid w:val="008F3A8E"/>
    <w:rsid w:val="008F49FC"/>
    <w:rsid w:val="008F5587"/>
    <w:rsid w:val="008F5F0F"/>
    <w:rsid w:val="008F5FFF"/>
    <w:rsid w:val="008F74DE"/>
    <w:rsid w:val="009007F7"/>
    <w:rsid w:val="00901536"/>
    <w:rsid w:val="009015B3"/>
    <w:rsid w:val="00903E9B"/>
    <w:rsid w:val="0090450C"/>
    <w:rsid w:val="00904AE3"/>
    <w:rsid w:val="00904B51"/>
    <w:rsid w:val="00905677"/>
    <w:rsid w:val="00905C16"/>
    <w:rsid w:val="0090666B"/>
    <w:rsid w:val="00906784"/>
    <w:rsid w:val="00906AC7"/>
    <w:rsid w:val="00907928"/>
    <w:rsid w:val="0091147A"/>
    <w:rsid w:val="009120FF"/>
    <w:rsid w:val="00912AD5"/>
    <w:rsid w:val="009134F2"/>
    <w:rsid w:val="00913A6F"/>
    <w:rsid w:val="00914DE4"/>
    <w:rsid w:val="00915D97"/>
    <w:rsid w:val="0091629A"/>
    <w:rsid w:val="00916973"/>
    <w:rsid w:val="00917E24"/>
    <w:rsid w:val="00917E31"/>
    <w:rsid w:val="0092057B"/>
    <w:rsid w:val="0092141A"/>
    <w:rsid w:val="0092562F"/>
    <w:rsid w:val="00925D44"/>
    <w:rsid w:val="009261BE"/>
    <w:rsid w:val="0092681A"/>
    <w:rsid w:val="00926A85"/>
    <w:rsid w:val="00926B28"/>
    <w:rsid w:val="00927139"/>
    <w:rsid w:val="00927745"/>
    <w:rsid w:val="0092788E"/>
    <w:rsid w:val="00930051"/>
    <w:rsid w:val="009305CE"/>
    <w:rsid w:val="00930A48"/>
    <w:rsid w:val="0093141D"/>
    <w:rsid w:val="00931B7F"/>
    <w:rsid w:val="00931CCD"/>
    <w:rsid w:val="009324B9"/>
    <w:rsid w:val="00932510"/>
    <w:rsid w:val="00932884"/>
    <w:rsid w:val="009337BD"/>
    <w:rsid w:val="00933B90"/>
    <w:rsid w:val="00933D84"/>
    <w:rsid w:val="009347B4"/>
    <w:rsid w:val="00935016"/>
    <w:rsid w:val="009353FD"/>
    <w:rsid w:val="009359D6"/>
    <w:rsid w:val="00935A0D"/>
    <w:rsid w:val="00936648"/>
    <w:rsid w:val="00936DFC"/>
    <w:rsid w:val="0093713A"/>
    <w:rsid w:val="00937144"/>
    <w:rsid w:val="00937BFD"/>
    <w:rsid w:val="009404DB"/>
    <w:rsid w:val="00940D41"/>
    <w:rsid w:val="009414F3"/>
    <w:rsid w:val="0094166A"/>
    <w:rsid w:val="0094240A"/>
    <w:rsid w:val="00944EA4"/>
    <w:rsid w:val="009464AB"/>
    <w:rsid w:val="00946C48"/>
    <w:rsid w:val="00946EF1"/>
    <w:rsid w:val="009473DA"/>
    <w:rsid w:val="0094783F"/>
    <w:rsid w:val="00950BDC"/>
    <w:rsid w:val="00951D62"/>
    <w:rsid w:val="0095231D"/>
    <w:rsid w:val="00952652"/>
    <w:rsid w:val="00953B34"/>
    <w:rsid w:val="00953DE0"/>
    <w:rsid w:val="00956F0E"/>
    <w:rsid w:val="009618C7"/>
    <w:rsid w:val="00961F27"/>
    <w:rsid w:val="0096219F"/>
    <w:rsid w:val="0096264E"/>
    <w:rsid w:val="00962723"/>
    <w:rsid w:val="00962EAB"/>
    <w:rsid w:val="0096311A"/>
    <w:rsid w:val="00963758"/>
    <w:rsid w:val="00963BB9"/>
    <w:rsid w:val="00964937"/>
    <w:rsid w:val="009653DE"/>
    <w:rsid w:val="00965A36"/>
    <w:rsid w:val="00966804"/>
    <w:rsid w:val="00966EB5"/>
    <w:rsid w:val="00967033"/>
    <w:rsid w:val="009677F2"/>
    <w:rsid w:val="009705F0"/>
    <w:rsid w:val="009710E9"/>
    <w:rsid w:val="009717A5"/>
    <w:rsid w:val="00971917"/>
    <w:rsid w:val="00972E1E"/>
    <w:rsid w:val="00973289"/>
    <w:rsid w:val="009741AF"/>
    <w:rsid w:val="00974658"/>
    <w:rsid w:val="009750AA"/>
    <w:rsid w:val="0097698B"/>
    <w:rsid w:val="0097782E"/>
    <w:rsid w:val="0098094B"/>
    <w:rsid w:val="00984606"/>
    <w:rsid w:val="00985948"/>
    <w:rsid w:val="0098777D"/>
    <w:rsid w:val="009902F5"/>
    <w:rsid w:val="009911AD"/>
    <w:rsid w:val="009926B8"/>
    <w:rsid w:val="00993059"/>
    <w:rsid w:val="0099313B"/>
    <w:rsid w:val="00993E1E"/>
    <w:rsid w:val="00995150"/>
    <w:rsid w:val="009954A6"/>
    <w:rsid w:val="00995AFB"/>
    <w:rsid w:val="009963FB"/>
    <w:rsid w:val="00996812"/>
    <w:rsid w:val="009A08AE"/>
    <w:rsid w:val="009A21DE"/>
    <w:rsid w:val="009A2337"/>
    <w:rsid w:val="009A3717"/>
    <w:rsid w:val="009A3F18"/>
    <w:rsid w:val="009A4274"/>
    <w:rsid w:val="009A4FCA"/>
    <w:rsid w:val="009A5943"/>
    <w:rsid w:val="009A6799"/>
    <w:rsid w:val="009A679A"/>
    <w:rsid w:val="009A6E97"/>
    <w:rsid w:val="009A6F94"/>
    <w:rsid w:val="009B01EF"/>
    <w:rsid w:val="009B05D1"/>
    <w:rsid w:val="009B28A1"/>
    <w:rsid w:val="009B3093"/>
    <w:rsid w:val="009B3CF3"/>
    <w:rsid w:val="009B3E20"/>
    <w:rsid w:val="009B3F67"/>
    <w:rsid w:val="009B4B12"/>
    <w:rsid w:val="009B5393"/>
    <w:rsid w:val="009B5F1C"/>
    <w:rsid w:val="009B7557"/>
    <w:rsid w:val="009C0C34"/>
    <w:rsid w:val="009C20B3"/>
    <w:rsid w:val="009C20D5"/>
    <w:rsid w:val="009C22BC"/>
    <w:rsid w:val="009C383E"/>
    <w:rsid w:val="009C48F7"/>
    <w:rsid w:val="009C504E"/>
    <w:rsid w:val="009C6867"/>
    <w:rsid w:val="009C7DBE"/>
    <w:rsid w:val="009D0272"/>
    <w:rsid w:val="009D0D41"/>
    <w:rsid w:val="009D10EA"/>
    <w:rsid w:val="009D187F"/>
    <w:rsid w:val="009D1CBE"/>
    <w:rsid w:val="009D2487"/>
    <w:rsid w:val="009D2E6F"/>
    <w:rsid w:val="009D31A0"/>
    <w:rsid w:val="009D3DF7"/>
    <w:rsid w:val="009D41A2"/>
    <w:rsid w:val="009D51AA"/>
    <w:rsid w:val="009D51B8"/>
    <w:rsid w:val="009D5241"/>
    <w:rsid w:val="009D53A7"/>
    <w:rsid w:val="009D55E0"/>
    <w:rsid w:val="009D5624"/>
    <w:rsid w:val="009D5A18"/>
    <w:rsid w:val="009D619D"/>
    <w:rsid w:val="009D7124"/>
    <w:rsid w:val="009D75FB"/>
    <w:rsid w:val="009E0450"/>
    <w:rsid w:val="009E3892"/>
    <w:rsid w:val="009E3B3D"/>
    <w:rsid w:val="009E5824"/>
    <w:rsid w:val="009E5EB7"/>
    <w:rsid w:val="009E6517"/>
    <w:rsid w:val="009E7C9A"/>
    <w:rsid w:val="009F0163"/>
    <w:rsid w:val="009F1251"/>
    <w:rsid w:val="009F34C4"/>
    <w:rsid w:val="009F3D24"/>
    <w:rsid w:val="009F3F12"/>
    <w:rsid w:val="009F42E4"/>
    <w:rsid w:val="009F43E4"/>
    <w:rsid w:val="009F486E"/>
    <w:rsid w:val="009F6BFE"/>
    <w:rsid w:val="009F6C60"/>
    <w:rsid w:val="00A00CE4"/>
    <w:rsid w:val="00A01BF6"/>
    <w:rsid w:val="00A02096"/>
    <w:rsid w:val="00A02701"/>
    <w:rsid w:val="00A02D1D"/>
    <w:rsid w:val="00A03B2A"/>
    <w:rsid w:val="00A0488F"/>
    <w:rsid w:val="00A066BE"/>
    <w:rsid w:val="00A06825"/>
    <w:rsid w:val="00A06FBE"/>
    <w:rsid w:val="00A11CFA"/>
    <w:rsid w:val="00A12A40"/>
    <w:rsid w:val="00A12E8E"/>
    <w:rsid w:val="00A1320E"/>
    <w:rsid w:val="00A133D0"/>
    <w:rsid w:val="00A1407E"/>
    <w:rsid w:val="00A141F0"/>
    <w:rsid w:val="00A143DE"/>
    <w:rsid w:val="00A14DC2"/>
    <w:rsid w:val="00A14E9A"/>
    <w:rsid w:val="00A160BF"/>
    <w:rsid w:val="00A16749"/>
    <w:rsid w:val="00A169BB"/>
    <w:rsid w:val="00A16DDC"/>
    <w:rsid w:val="00A16FBE"/>
    <w:rsid w:val="00A17CD7"/>
    <w:rsid w:val="00A2311F"/>
    <w:rsid w:val="00A237DE"/>
    <w:rsid w:val="00A2409A"/>
    <w:rsid w:val="00A2428F"/>
    <w:rsid w:val="00A246DF"/>
    <w:rsid w:val="00A24A89"/>
    <w:rsid w:val="00A25699"/>
    <w:rsid w:val="00A26E47"/>
    <w:rsid w:val="00A2726C"/>
    <w:rsid w:val="00A303C9"/>
    <w:rsid w:val="00A308BC"/>
    <w:rsid w:val="00A311AB"/>
    <w:rsid w:val="00A31274"/>
    <w:rsid w:val="00A31EA3"/>
    <w:rsid w:val="00A33D9A"/>
    <w:rsid w:val="00A3453B"/>
    <w:rsid w:val="00A34E2F"/>
    <w:rsid w:val="00A350E8"/>
    <w:rsid w:val="00A35550"/>
    <w:rsid w:val="00A36A5A"/>
    <w:rsid w:val="00A4119F"/>
    <w:rsid w:val="00A41C8B"/>
    <w:rsid w:val="00A420DA"/>
    <w:rsid w:val="00A42764"/>
    <w:rsid w:val="00A4281A"/>
    <w:rsid w:val="00A428D4"/>
    <w:rsid w:val="00A43613"/>
    <w:rsid w:val="00A44D7B"/>
    <w:rsid w:val="00A44D7E"/>
    <w:rsid w:val="00A44ED2"/>
    <w:rsid w:val="00A45046"/>
    <w:rsid w:val="00A456F2"/>
    <w:rsid w:val="00A45996"/>
    <w:rsid w:val="00A46E97"/>
    <w:rsid w:val="00A47F28"/>
    <w:rsid w:val="00A507C5"/>
    <w:rsid w:val="00A50A80"/>
    <w:rsid w:val="00A50D7D"/>
    <w:rsid w:val="00A5106F"/>
    <w:rsid w:val="00A518EC"/>
    <w:rsid w:val="00A522DD"/>
    <w:rsid w:val="00A5442D"/>
    <w:rsid w:val="00A5475A"/>
    <w:rsid w:val="00A55312"/>
    <w:rsid w:val="00A56F6E"/>
    <w:rsid w:val="00A57A98"/>
    <w:rsid w:val="00A57DFF"/>
    <w:rsid w:val="00A57E67"/>
    <w:rsid w:val="00A60702"/>
    <w:rsid w:val="00A614F3"/>
    <w:rsid w:val="00A61553"/>
    <w:rsid w:val="00A61703"/>
    <w:rsid w:val="00A6216A"/>
    <w:rsid w:val="00A62594"/>
    <w:rsid w:val="00A62D13"/>
    <w:rsid w:val="00A63183"/>
    <w:rsid w:val="00A66C83"/>
    <w:rsid w:val="00A67178"/>
    <w:rsid w:val="00A674C5"/>
    <w:rsid w:val="00A67B69"/>
    <w:rsid w:val="00A70904"/>
    <w:rsid w:val="00A70C5A"/>
    <w:rsid w:val="00A7268D"/>
    <w:rsid w:val="00A74CFE"/>
    <w:rsid w:val="00A754AE"/>
    <w:rsid w:val="00A763EC"/>
    <w:rsid w:val="00A767A7"/>
    <w:rsid w:val="00A800A2"/>
    <w:rsid w:val="00A8021B"/>
    <w:rsid w:val="00A81BC2"/>
    <w:rsid w:val="00A82B81"/>
    <w:rsid w:val="00A8404B"/>
    <w:rsid w:val="00A84239"/>
    <w:rsid w:val="00A86387"/>
    <w:rsid w:val="00A8672E"/>
    <w:rsid w:val="00A8677E"/>
    <w:rsid w:val="00A87076"/>
    <w:rsid w:val="00A87E0D"/>
    <w:rsid w:val="00A90DDA"/>
    <w:rsid w:val="00A90EB7"/>
    <w:rsid w:val="00A9127B"/>
    <w:rsid w:val="00A93363"/>
    <w:rsid w:val="00A9374B"/>
    <w:rsid w:val="00A939F1"/>
    <w:rsid w:val="00A9583F"/>
    <w:rsid w:val="00A95E87"/>
    <w:rsid w:val="00A961A3"/>
    <w:rsid w:val="00A96601"/>
    <w:rsid w:val="00A96732"/>
    <w:rsid w:val="00A96DE0"/>
    <w:rsid w:val="00A97206"/>
    <w:rsid w:val="00AA0923"/>
    <w:rsid w:val="00AA1232"/>
    <w:rsid w:val="00AA133E"/>
    <w:rsid w:val="00AA1895"/>
    <w:rsid w:val="00AA1898"/>
    <w:rsid w:val="00AA34A6"/>
    <w:rsid w:val="00AA4653"/>
    <w:rsid w:val="00AB0922"/>
    <w:rsid w:val="00AB15FD"/>
    <w:rsid w:val="00AB5F44"/>
    <w:rsid w:val="00AB5FC6"/>
    <w:rsid w:val="00AC02E8"/>
    <w:rsid w:val="00AC1BE5"/>
    <w:rsid w:val="00AC1F75"/>
    <w:rsid w:val="00AC23D0"/>
    <w:rsid w:val="00AC29C2"/>
    <w:rsid w:val="00AC301E"/>
    <w:rsid w:val="00AC3B1E"/>
    <w:rsid w:val="00AC3B46"/>
    <w:rsid w:val="00AC3BD2"/>
    <w:rsid w:val="00AC4FC4"/>
    <w:rsid w:val="00AC5EA4"/>
    <w:rsid w:val="00AC6B82"/>
    <w:rsid w:val="00AC6D7F"/>
    <w:rsid w:val="00AC70C5"/>
    <w:rsid w:val="00AC77C1"/>
    <w:rsid w:val="00AD01EA"/>
    <w:rsid w:val="00AD03B4"/>
    <w:rsid w:val="00AD0FC7"/>
    <w:rsid w:val="00AD17B8"/>
    <w:rsid w:val="00AD1DCC"/>
    <w:rsid w:val="00AD2556"/>
    <w:rsid w:val="00AD376A"/>
    <w:rsid w:val="00AD3EE1"/>
    <w:rsid w:val="00AD4F4C"/>
    <w:rsid w:val="00AD5139"/>
    <w:rsid w:val="00AD6ACB"/>
    <w:rsid w:val="00AD6FC9"/>
    <w:rsid w:val="00AD7682"/>
    <w:rsid w:val="00AE0CAE"/>
    <w:rsid w:val="00AE1154"/>
    <w:rsid w:val="00AE1ADF"/>
    <w:rsid w:val="00AE4A3A"/>
    <w:rsid w:val="00AF06C6"/>
    <w:rsid w:val="00AF377C"/>
    <w:rsid w:val="00AF46CF"/>
    <w:rsid w:val="00AF5736"/>
    <w:rsid w:val="00AF5B8A"/>
    <w:rsid w:val="00AF5DB0"/>
    <w:rsid w:val="00AF5E50"/>
    <w:rsid w:val="00AF5EE8"/>
    <w:rsid w:val="00AF6124"/>
    <w:rsid w:val="00AF63ED"/>
    <w:rsid w:val="00AF683B"/>
    <w:rsid w:val="00AF75D7"/>
    <w:rsid w:val="00B00A9A"/>
    <w:rsid w:val="00B012BC"/>
    <w:rsid w:val="00B02585"/>
    <w:rsid w:val="00B0354A"/>
    <w:rsid w:val="00B0368E"/>
    <w:rsid w:val="00B03D70"/>
    <w:rsid w:val="00B04920"/>
    <w:rsid w:val="00B057A7"/>
    <w:rsid w:val="00B06444"/>
    <w:rsid w:val="00B06B78"/>
    <w:rsid w:val="00B06FCB"/>
    <w:rsid w:val="00B0722B"/>
    <w:rsid w:val="00B07B8B"/>
    <w:rsid w:val="00B07EF3"/>
    <w:rsid w:val="00B10658"/>
    <w:rsid w:val="00B112C9"/>
    <w:rsid w:val="00B12B43"/>
    <w:rsid w:val="00B12EB2"/>
    <w:rsid w:val="00B13B42"/>
    <w:rsid w:val="00B16742"/>
    <w:rsid w:val="00B16C78"/>
    <w:rsid w:val="00B1748C"/>
    <w:rsid w:val="00B17E6A"/>
    <w:rsid w:val="00B20363"/>
    <w:rsid w:val="00B2055E"/>
    <w:rsid w:val="00B21468"/>
    <w:rsid w:val="00B21C45"/>
    <w:rsid w:val="00B225DC"/>
    <w:rsid w:val="00B2370C"/>
    <w:rsid w:val="00B240ED"/>
    <w:rsid w:val="00B24461"/>
    <w:rsid w:val="00B24976"/>
    <w:rsid w:val="00B25242"/>
    <w:rsid w:val="00B25740"/>
    <w:rsid w:val="00B26F83"/>
    <w:rsid w:val="00B300F7"/>
    <w:rsid w:val="00B3056D"/>
    <w:rsid w:val="00B31322"/>
    <w:rsid w:val="00B31E2B"/>
    <w:rsid w:val="00B326A8"/>
    <w:rsid w:val="00B33183"/>
    <w:rsid w:val="00B339DE"/>
    <w:rsid w:val="00B33AE9"/>
    <w:rsid w:val="00B34BF5"/>
    <w:rsid w:val="00B352E2"/>
    <w:rsid w:val="00B360D0"/>
    <w:rsid w:val="00B370D2"/>
    <w:rsid w:val="00B371AC"/>
    <w:rsid w:val="00B37C6A"/>
    <w:rsid w:val="00B37CA3"/>
    <w:rsid w:val="00B42611"/>
    <w:rsid w:val="00B43383"/>
    <w:rsid w:val="00B43DC7"/>
    <w:rsid w:val="00B43E53"/>
    <w:rsid w:val="00B43FEE"/>
    <w:rsid w:val="00B44255"/>
    <w:rsid w:val="00B443A7"/>
    <w:rsid w:val="00B44AFC"/>
    <w:rsid w:val="00B4518F"/>
    <w:rsid w:val="00B451A6"/>
    <w:rsid w:val="00B4546D"/>
    <w:rsid w:val="00B47355"/>
    <w:rsid w:val="00B501BA"/>
    <w:rsid w:val="00B50735"/>
    <w:rsid w:val="00B50E2A"/>
    <w:rsid w:val="00B51A11"/>
    <w:rsid w:val="00B51B4B"/>
    <w:rsid w:val="00B526BA"/>
    <w:rsid w:val="00B52BDC"/>
    <w:rsid w:val="00B54A63"/>
    <w:rsid w:val="00B567C8"/>
    <w:rsid w:val="00B56E3C"/>
    <w:rsid w:val="00B56E96"/>
    <w:rsid w:val="00B57268"/>
    <w:rsid w:val="00B57CC1"/>
    <w:rsid w:val="00B607E2"/>
    <w:rsid w:val="00B609A5"/>
    <w:rsid w:val="00B60C19"/>
    <w:rsid w:val="00B61E2E"/>
    <w:rsid w:val="00B62BF2"/>
    <w:rsid w:val="00B6320A"/>
    <w:rsid w:val="00B63F70"/>
    <w:rsid w:val="00B64547"/>
    <w:rsid w:val="00B64939"/>
    <w:rsid w:val="00B64973"/>
    <w:rsid w:val="00B6584E"/>
    <w:rsid w:val="00B665AB"/>
    <w:rsid w:val="00B70704"/>
    <w:rsid w:val="00B716CD"/>
    <w:rsid w:val="00B7198C"/>
    <w:rsid w:val="00B71C48"/>
    <w:rsid w:val="00B71C95"/>
    <w:rsid w:val="00B7221B"/>
    <w:rsid w:val="00B726B0"/>
    <w:rsid w:val="00B72CB8"/>
    <w:rsid w:val="00B75A19"/>
    <w:rsid w:val="00B75E0D"/>
    <w:rsid w:val="00B76324"/>
    <w:rsid w:val="00B779A1"/>
    <w:rsid w:val="00B810EB"/>
    <w:rsid w:val="00B813F1"/>
    <w:rsid w:val="00B81680"/>
    <w:rsid w:val="00B81CB2"/>
    <w:rsid w:val="00B8339C"/>
    <w:rsid w:val="00B844F0"/>
    <w:rsid w:val="00B8599E"/>
    <w:rsid w:val="00B86344"/>
    <w:rsid w:val="00B86819"/>
    <w:rsid w:val="00B86FD6"/>
    <w:rsid w:val="00B87F81"/>
    <w:rsid w:val="00B90565"/>
    <w:rsid w:val="00B90F5E"/>
    <w:rsid w:val="00B9134E"/>
    <w:rsid w:val="00B91CA8"/>
    <w:rsid w:val="00B933B4"/>
    <w:rsid w:val="00B9361B"/>
    <w:rsid w:val="00B93B28"/>
    <w:rsid w:val="00B94CF3"/>
    <w:rsid w:val="00B9614C"/>
    <w:rsid w:val="00B963A8"/>
    <w:rsid w:val="00B963B8"/>
    <w:rsid w:val="00B9683B"/>
    <w:rsid w:val="00B97345"/>
    <w:rsid w:val="00B9780E"/>
    <w:rsid w:val="00B97D04"/>
    <w:rsid w:val="00BA1471"/>
    <w:rsid w:val="00BA2115"/>
    <w:rsid w:val="00BA2DFB"/>
    <w:rsid w:val="00BA3154"/>
    <w:rsid w:val="00BA3CCA"/>
    <w:rsid w:val="00BA4B36"/>
    <w:rsid w:val="00BA5408"/>
    <w:rsid w:val="00BA5D91"/>
    <w:rsid w:val="00BB157E"/>
    <w:rsid w:val="00BB20E6"/>
    <w:rsid w:val="00BB21E6"/>
    <w:rsid w:val="00BB24A5"/>
    <w:rsid w:val="00BB2858"/>
    <w:rsid w:val="00BB291F"/>
    <w:rsid w:val="00BB2EA8"/>
    <w:rsid w:val="00BB46C3"/>
    <w:rsid w:val="00BB5DB8"/>
    <w:rsid w:val="00BB6767"/>
    <w:rsid w:val="00BB6F06"/>
    <w:rsid w:val="00BB7010"/>
    <w:rsid w:val="00BB7B84"/>
    <w:rsid w:val="00BB7BCB"/>
    <w:rsid w:val="00BB7CED"/>
    <w:rsid w:val="00BB7FAE"/>
    <w:rsid w:val="00BC07AD"/>
    <w:rsid w:val="00BC1135"/>
    <w:rsid w:val="00BC1C22"/>
    <w:rsid w:val="00BC240F"/>
    <w:rsid w:val="00BC27B6"/>
    <w:rsid w:val="00BC3993"/>
    <w:rsid w:val="00BC4911"/>
    <w:rsid w:val="00BC5718"/>
    <w:rsid w:val="00BC5812"/>
    <w:rsid w:val="00BC5A97"/>
    <w:rsid w:val="00BC60DB"/>
    <w:rsid w:val="00BC7997"/>
    <w:rsid w:val="00BD06C1"/>
    <w:rsid w:val="00BD0F3B"/>
    <w:rsid w:val="00BD21DB"/>
    <w:rsid w:val="00BD26F7"/>
    <w:rsid w:val="00BD28E8"/>
    <w:rsid w:val="00BD2A7E"/>
    <w:rsid w:val="00BD307E"/>
    <w:rsid w:val="00BD3136"/>
    <w:rsid w:val="00BD4509"/>
    <w:rsid w:val="00BD7541"/>
    <w:rsid w:val="00BD764F"/>
    <w:rsid w:val="00BD7B88"/>
    <w:rsid w:val="00BE32F9"/>
    <w:rsid w:val="00BE4222"/>
    <w:rsid w:val="00BE4D90"/>
    <w:rsid w:val="00BE54DD"/>
    <w:rsid w:val="00BE5A9C"/>
    <w:rsid w:val="00BE6466"/>
    <w:rsid w:val="00BE6737"/>
    <w:rsid w:val="00BE6FE6"/>
    <w:rsid w:val="00BE75D2"/>
    <w:rsid w:val="00BE79B0"/>
    <w:rsid w:val="00BE7A8C"/>
    <w:rsid w:val="00BE7AE6"/>
    <w:rsid w:val="00BE7C07"/>
    <w:rsid w:val="00BF0D2F"/>
    <w:rsid w:val="00BF140E"/>
    <w:rsid w:val="00BF2F7E"/>
    <w:rsid w:val="00BF3965"/>
    <w:rsid w:val="00BF3AB0"/>
    <w:rsid w:val="00BF439B"/>
    <w:rsid w:val="00BF5279"/>
    <w:rsid w:val="00BF5ACA"/>
    <w:rsid w:val="00BF63E7"/>
    <w:rsid w:val="00BF6619"/>
    <w:rsid w:val="00BF66A8"/>
    <w:rsid w:val="00C00F82"/>
    <w:rsid w:val="00C01ED7"/>
    <w:rsid w:val="00C03343"/>
    <w:rsid w:val="00C0383F"/>
    <w:rsid w:val="00C04008"/>
    <w:rsid w:val="00C04199"/>
    <w:rsid w:val="00C047D2"/>
    <w:rsid w:val="00C05F6C"/>
    <w:rsid w:val="00C06E06"/>
    <w:rsid w:val="00C07E1A"/>
    <w:rsid w:val="00C1039A"/>
    <w:rsid w:val="00C108C1"/>
    <w:rsid w:val="00C11737"/>
    <w:rsid w:val="00C11956"/>
    <w:rsid w:val="00C128F1"/>
    <w:rsid w:val="00C12F91"/>
    <w:rsid w:val="00C1331E"/>
    <w:rsid w:val="00C13EC5"/>
    <w:rsid w:val="00C1471F"/>
    <w:rsid w:val="00C16228"/>
    <w:rsid w:val="00C16512"/>
    <w:rsid w:val="00C20236"/>
    <w:rsid w:val="00C20BC2"/>
    <w:rsid w:val="00C2195D"/>
    <w:rsid w:val="00C21E3C"/>
    <w:rsid w:val="00C22028"/>
    <w:rsid w:val="00C235F9"/>
    <w:rsid w:val="00C24163"/>
    <w:rsid w:val="00C247AB"/>
    <w:rsid w:val="00C25A5A"/>
    <w:rsid w:val="00C3010C"/>
    <w:rsid w:val="00C303A8"/>
    <w:rsid w:val="00C3156A"/>
    <w:rsid w:val="00C3202A"/>
    <w:rsid w:val="00C323FC"/>
    <w:rsid w:val="00C32E9F"/>
    <w:rsid w:val="00C3492B"/>
    <w:rsid w:val="00C34A1C"/>
    <w:rsid w:val="00C34F42"/>
    <w:rsid w:val="00C35766"/>
    <w:rsid w:val="00C358FA"/>
    <w:rsid w:val="00C35B0F"/>
    <w:rsid w:val="00C374B7"/>
    <w:rsid w:val="00C40130"/>
    <w:rsid w:val="00C40C07"/>
    <w:rsid w:val="00C41D9A"/>
    <w:rsid w:val="00C42019"/>
    <w:rsid w:val="00C4243C"/>
    <w:rsid w:val="00C42DED"/>
    <w:rsid w:val="00C42E43"/>
    <w:rsid w:val="00C4446C"/>
    <w:rsid w:val="00C44C49"/>
    <w:rsid w:val="00C4535F"/>
    <w:rsid w:val="00C453B1"/>
    <w:rsid w:val="00C50C43"/>
    <w:rsid w:val="00C50F9A"/>
    <w:rsid w:val="00C520F5"/>
    <w:rsid w:val="00C53F81"/>
    <w:rsid w:val="00C542F1"/>
    <w:rsid w:val="00C54DDC"/>
    <w:rsid w:val="00C55192"/>
    <w:rsid w:val="00C555E3"/>
    <w:rsid w:val="00C55FBB"/>
    <w:rsid w:val="00C56B70"/>
    <w:rsid w:val="00C56CE4"/>
    <w:rsid w:val="00C57B12"/>
    <w:rsid w:val="00C61EE6"/>
    <w:rsid w:val="00C62C95"/>
    <w:rsid w:val="00C64C10"/>
    <w:rsid w:val="00C6548C"/>
    <w:rsid w:val="00C65C8E"/>
    <w:rsid w:val="00C669C2"/>
    <w:rsid w:val="00C66FB9"/>
    <w:rsid w:val="00C67112"/>
    <w:rsid w:val="00C673A0"/>
    <w:rsid w:val="00C67A47"/>
    <w:rsid w:val="00C707C4"/>
    <w:rsid w:val="00C71B1F"/>
    <w:rsid w:val="00C73C4E"/>
    <w:rsid w:val="00C7409D"/>
    <w:rsid w:val="00C74279"/>
    <w:rsid w:val="00C752D8"/>
    <w:rsid w:val="00C75A7F"/>
    <w:rsid w:val="00C80112"/>
    <w:rsid w:val="00C80317"/>
    <w:rsid w:val="00C80A84"/>
    <w:rsid w:val="00C80DCE"/>
    <w:rsid w:val="00C80F27"/>
    <w:rsid w:val="00C80FBE"/>
    <w:rsid w:val="00C81988"/>
    <w:rsid w:val="00C81A38"/>
    <w:rsid w:val="00C828CC"/>
    <w:rsid w:val="00C83316"/>
    <w:rsid w:val="00C834F1"/>
    <w:rsid w:val="00C83A5B"/>
    <w:rsid w:val="00C85EE3"/>
    <w:rsid w:val="00C915B9"/>
    <w:rsid w:val="00C916E5"/>
    <w:rsid w:val="00C91BFC"/>
    <w:rsid w:val="00C9246D"/>
    <w:rsid w:val="00C924AB"/>
    <w:rsid w:val="00C928AC"/>
    <w:rsid w:val="00C92F0B"/>
    <w:rsid w:val="00C9345F"/>
    <w:rsid w:val="00C938DF"/>
    <w:rsid w:val="00C93FA0"/>
    <w:rsid w:val="00C94202"/>
    <w:rsid w:val="00C94CA4"/>
    <w:rsid w:val="00C956B3"/>
    <w:rsid w:val="00C95804"/>
    <w:rsid w:val="00C95D92"/>
    <w:rsid w:val="00C96B90"/>
    <w:rsid w:val="00C974A1"/>
    <w:rsid w:val="00CA04EF"/>
    <w:rsid w:val="00CA06B0"/>
    <w:rsid w:val="00CA079B"/>
    <w:rsid w:val="00CA0B2B"/>
    <w:rsid w:val="00CA121C"/>
    <w:rsid w:val="00CA15BA"/>
    <w:rsid w:val="00CA190B"/>
    <w:rsid w:val="00CA1A0C"/>
    <w:rsid w:val="00CA375C"/>
    <w:rsid w:val="00CA38DB"/>
    <w:rsid w:val="00CA621E"/>
    <w:rsid w:val="00CA62B7"/>
    <w:rsid w:val="00CA64EA"/>
    <w:rsid w:val="00CA66C1"/>
    <w:rsid w:val="00CA7998"/>
    <w:rsid w:val="00CB0687"/>
    <w:rsid w:val="00CB0BC8"/>
    <w:rsid w:val="00CB16B9"/>
    <w:rsid w:val="00CB1D8A"/>
    <w:rsid w:val="00CB3220"/>
    <w:rsid w:val="00CB3EEC"/>
    <w:rsid w:val="00CB40CF"/>
    <w:rsid w:val="00CB4A92"/>
    <w:rsid w:val="00CB4E9B"/>
    <w:rsid w:val="00CB5889"/>
    <w:rsid w:val="00CB5B52"/>
    <w:rsid w:val="00CB7EEA"/>
    <w:rsid w:val="00CC0AC0"/>
    <w:rsid w:val="00CC0D9F"/>
    <w:rsid w:val="00CC11D3"/>
    <w:rsid w:val="00CC1BCF"/>
    <w:rsid w:val="00CC1BE5"/>
    <w:rsid w:val="00CC20D1"/>
    <w:rsid w:val="00CC259D"/>
    <w:rsid w:val="00CC27F2"/>
    <w:rsid w:val="00CC33F7"/>
    <w:rsid w:val="00CC41AA"/>
    <w:rsid w:val="00CC46F6"/>
    <w:rsid w:val="00CC4925"/>
    <w:rsid w:val="00CC5076"/>
    <w:rsid w:val="00CC5959"/>
    <w:rsid w:val="00CC5BB3"/>
    <w:rsid w:val="00CC6766"/>
    <w:rsid w:val="00CC6793"/>
    <w:rsid w:val="00CC7023"/>
    <w:rsid w:val="00CD0B77"/>
    <w:rsid w:val="00CD1CD5"/>
    <w:rsid w:val="00CD27A9"/>
    <w:rsid w:val="00CD2CBD"/>
    <w:rsid w:val="00CD3D55"/>
    <w:rsid w:val="00CD48FD"/>
    <w:rsid w:val="00CD493C"/>
    <w:rsid w:val="00CD504D"/>
    <w:rsid w:val="00CD5CD7"/>
    <w:rsid w:val="00CD7BB9"/>
    <w:rsid w:val="00CE0519"/>
    <w:rsid w:val="00CE055A"/>
    <w:rsid w:val="00CE14BE"/>
    <w:rsid w:val="00CE1AE5"/>
    <w:rsid w:val="00CE1BBD"/>
    <w:rsid w:val="00CE21FD"/>
    <w:rsid w:val="00CE24A2"/>
    <w:rsid w:val="00CE2D49"/>
    <w:rsid w:val="00CE3155"/>
    <w:rsid w:val="00CE37EC"/>
    <w:rsid w:val="00CE3BA9"/>
    <w:rsid w:val="00CE3D7A"/>
    <w:rsid w:val="00CE49D8"/>
    <w:rsid w:val="00CE4DAA"/>
    <w:rsid w:val="00CE6103"/>
    <w:rsid w:val="00CE6290"/>
    <w:rsid w:val="00CE6BA5"/>
    <w:rsid w:val="00CE7003"/>
    <w:rsid w:val="00CE7235"/>
    <w:rsid w:val="00CF1D19"/>
    <w:rsid w:val="00CF20B4"/>
    <w:rsid w:val="00CF22D0"/>
    <w:rsid w:val="00CF2703"/>
    <w:rsid w:val="00CF50B3"/>
    <w:rsid w:val="00CF5D3B"/>
    <w:rsid w:val="00CF667B"/>
    <w:rsid w:val="00CF6A52"/>
    <w:rsid w:val="00CF7203"/>
    <w:rsid w:val="00D006AB"/>
    <w:rsid w:val="00D0100A"/>
    <w:rsid w:val="00D018DC"/>
    <w:rsid w:val="00D01D32"/>
    <w:rsid w:val="00D02184"/>
    <w:rsid w:val="00D0292C"/>
    <w:rsid w:val="00D02D7A"/>
    <w:rsid w:val="00D04774"/>
    <w:rsid w:val="00D06045"/>
    <w:rsid w:val="00D06534"/>
    <w:rsid w:val="00D06A66"/>
    <w:rsid w:val="00D120B5"/>
    <w:rsid w:val="00D12E37"/>
    <w:rsid w:val="00D1300D"/>
    <w:rsid w:val="00D13D3E"/>
    <w:rsid w:val="00D14E5A"/>
    <w:rsid w:val="00D15549"/>
    <w:rsid w:val="00D1567A"/>
    <w:rsid w:val="00D15E1F"/>
    <w:rsid w:val="00D16246"/>
    <w:rsid w:val="00D169EB"/>
    <w:rsid w:val="00D16C28"/>
    <w:rsid w:val="00D170EB"/>
    <w:rsid w:val="00D1726B"/>
    <w:rsid w:val="00D17A86"/>
    <w:rsid w:val="00D17D6A"/>
    <w:rsid w:val="00D22D99"/>
    <w:rsid w:val="00D235C6"/>
    <w:rsid w:val="00D23DB7"/>
    <w:rsid w:val="00D23DC8"/>
    <w:rsid w:val="00D24286"/>
    <w:rsid w:val="00D24BCE"/>
    <w:rsid w:val="00D252B5"/>
    <w:rsid w:val="00D25B6A"/>
    <w:rsid w:val="00D260A0"/>
    <w:rsid w:val="00D2644C"/>
    <w:rsid w:val="00D26B42"/>
    <w:rsid w:val="00D3044A"/>
    <w:rsid w:val="00D307B5"/>
    <w:rsid w:val="00D30C7D"/>
    <w:rsid w:val="00D3130D"/>
    <w:rsid w:val="00D315AB"/>
    <w:rsid w:val="00D32AA7"/>
    <w:rsid w:val="00D32BCE"/>
    <w:rsid w:val="00D338F8"/>
    <w:rsid w:val="00D33A8A"/>
    <w:rsid w:val="00D33FCE"/>
    <w:rsid w:val="00D34780"/>
    <w:rsid w:val="00D354F7"/>
    <w:rsid w:val="00D3592E"/>
    <w:rsid w:val="00D35F0E"/>
    <w:rsid w:val="00D40160"/>
    <w:rsid w:val="00D40274"/>
    <w:rsid w:val="00D40984"/>
    <w:rsid w:val="00D41046"/>
    <w:rsid w:val="00D418E6"/>
    <w:rsid w:val="00D434D6"/>
    <w:rsid w:val="00D438A4"/>
    <w:rsid w:val="00D43E64"/>
    <w:rsid w:val="00D44590"/>
    <w:rsid w:val="00D44839"/>
    <w:rsid w:val="00D45BA0"/>
    <w:rsid w:val="00D4691A"/>
    <w:rsid w:val="00D46B7E"/>
    <w:rsid w:val="00D4705D"/>
    <w:rsid w:val="00D470D4"/>
    <w:rsid w:val="00D47AC9"/>
    <w:rsid w:val="00D51176"/>
    <w:rsid w:val="00D520C2"/>
    <w:rsid w:val="00D531B1"/>
    <w:rsid w:val="00D544A2"/>
    <w:rsid w:val="00D544C3"/>
    <w:rsid w:val="00D5634C"/>
    <w:rsid w:val="00D610EC"/>
    <w:rsid w:val="00D61339"/>
    <w:rsid w:val="00D616DF"/>
    <w:rsid w:val="00D61BE5"/>
    <w:rsid w:val="00D6232B"/>
    <w:rsid w:val="00D62FDB"/>
    <w:rsid w:val="00D63D20"/>
    <w:rsid w:val="00D645AF"/>
    <w:rsid w:val="00D656E7"/>
    <w:rsid w:val="00D65984"/>
    <w:rsid w:val="00D65D84"/>
    <w:rsid w:val="00D66BA9"/>
    <w:rsid w:val="00D66DB0"/>
    <w:rsid w:val="00D66DF4"/>
    <w:rsid w:val="00D71A89"/>
    <w:rsid w:val="00D723E9"/>
    <w:rsid w:val="00D7271C"/>
    <w:rsid w:val="00D73016"/>
    <w:rsid w:val="00D74632"/>
    <w:rsid w:val="00D756E5"/>
    <w:rsid w:val="00D7781C"/>
    <w:rsid w:val="00D77A8D"/>
    <w:rsid w:val="00D77C89"/>
    <w:rsid w:val="00D8108B"/>
    <w:rsid w:val="00D82001"/>
    <w:rsid w:val="00D8210B"/>
    <w:rsid w:val="00D82D7E"/>
    <w:rsid w:val="00D83025"/>
    <w:rsid w:val="00D852AB"/>
    <w:rsid w:val="00D86AA0"/>
    <w:rsid w:val="00D875A5"/>
    <w:rsid w:val="00D902C8"/>
    <w:rsid w:val="00D9048A"/>
    <w:rsid w:val="00D9078B"/>
    <w:rsid w:val="00D90B7F"/>
    <w:rsid w:val="00D93404"/>
    <w:rsid w:val="00D93628"/>
    <w:rsid w:val="00D93D63"/>
    <w:rsid w:val="00D9586E"/>
    <w:rsid w:val="00D95891"/>
    <w:rsid w:val="00D96173"/>
    <w:rsid w:val="00D96C32"/>
    <w:rsid w:val="00D9744B"/>
    <w:rsid w:val="00D97491"/>
    <w:rsid w:val="00D97CC1"/>
    <w:rsid w:val="00DA02BC"/>
    <w:rsid w:val="00DA31D9"/>
    <w:rsid w:val="00DA3C1B"/>
    <w:rsid w:val="00DA3F8F"/>
    <w:rsid w:val="00DA4D5D"/>
    <w:rsid w:val="00DA4F59"/>
    <w:rsid w:val="00DA50EA"/>
    <w:rsid w:val="00DA69F2"/>
    <w:rsid w:val="00DA7CA0"/>
    <w:rsid w:val="00DB05DF"/>
    <w:rsid w:val="00DB0CD7"/>
    <w:rsid w:val="00DB159F"/>
    <w:rsid w:val="00DB19F5"/>
    <w:rsid w:val="00DB1DA4"/>
    <w:rsid w:val="00DB2838"/>
    <w:rsid w:val="00DB2D2A"/>
    <w:rsid w:val="00DB2D6A"/>
    <w:rsid w:val="00DB39DC"/>
    <w:rsid w:val="00DB5AA4"/>
    <w:rsid w:val="00DB6C69"/>
    <w:rsid w:val="00DB7776"/>
    <w:rsid w:val="00DC2CF2"/>
    <w:rsid w:val="00DC2E6C"/>
    <w:rsid w:val="00DC3427"/>
    <w:rsid w:val="00DC3F8F"/>
    <w:rsid w:val="00DC4519"/>
    <w:rsid w:val="00DC7C74"/>
    <w:rsid w:val="00DD007D"/>
    <w:rsid w:val="00DD0237"/>
    <w:rsid w:val="00DD0E42"/>
    <w:rsid w:val="00DD176B"/>
    <w:rsid w:val="00DD2914"/>
    <w:rsid w:val="00DD29E3"/>
    <w:rsid w:val="00DD37F5"/>
    <w:rsid w:val="00DD3A61"/>
    <w:rsid w:val="00DD3D3C"/>
    <w:rsid w:val="00DD3EB4"/>
    <w:rsid w:val="00DD42C5"/>
    <w:rsid w:val="00DD4314"/>
    <w:rsid w:val="00DD57DD"/>
    <w:rsid w:val="00DD7665"/>
    <w:rsid w:val="00DE0030"/>
    <w:rsid w:val="00DE07F9"/>
    <w:rsid w:val="00DE0D09"/>
    <w:rsid w:val="00DE10AD"/>
    <w:rsid w:val="00DE1BD8"/>
    <w:rsid w:val="00DE332C"/>
    <w:rsid w:val="00DE457E"/>
    <w:rsid w:val="00DE481B"/>
    <w:rsid w:val="00DE4C17"/>
    <w:rsid w:val="00DE63AE"/>
    <w:rsid w:val="00DE7011"/>
    <w:rsid w:val="00DE7941"/>
    <w:rsid w:val="00DF37C4"/>
    <w:rsid w:val="00DF54ED"/>
    <w:rsid w:val="00DF5C36"/>
    <w:rsid w:val="00DF65F7"/>
    <w:rsid w:val="00DF6936"/>
    <w:rsid w:val="00DF72B3"/>
    <w:rsid w:val="00DF7761"/>
    <w:rsid w:val="00DF787D"/>
    <w:rsid w:val="00DF7B49"/>
    <w:rsid w:val="00DF7E3A"/>
    <w:rsid w:val="00E00060"/>
    <w:rsid w:val="00E007F9"/>
    <w:rsid w:val="00E0080D"/>
    <w:rsid w:val="00E01584"/>
    <w:rsid w:val="00E0188F"/>
    <w:rsid w:val="00E021E6"/>
    <w:rsid w:val="00E02764"/>
    <w:rsid w:val="00E037F4"/>
    <w:rsid w:val="00E03C99"/>
    <w:rsid w:val="00E03F03"/>
    <w:rsid w:val="00E04B1C"/>
    <w:rsid w:val="00E07058"/>
    <w:rsid w:val="00E0735E"/>
    <w:rsid w:val="00E073A2"/>
    <w:rsid w:val="00E10AEF"/>
    <w:rsid w:val="00E10AFF"/>
    <w:rsid w:val="00E11D96"/>
    <w:rsid w:val="00E11FF7"/>
    <w:rsid w:val="00E1373F"/>
    <w:rsid w:val="00E13D8D"/>
    <w:rsid w:val="00E13EC1"/>
    <w:rsid w:val="00E13FE4"/>
    <w:rsid w:val="00E14164"/>
    <w:rsid w:val="00E15321"/>
    <w:rsid w:val="00E17FE7"/>
    <w:rsid w:val="00E20BF1"/>
    <w:rsid w:val="00E2296E"/>
    <w:rsid w:val="00E22BC0"/>
    <w:rsid w:val="00E23AAD"/>
    <w:rsid w:val="00E23C10"/>
    <w:rsid w:val="00E23F79"/>
    <w:rsid w:val="00E24718"/>
    <w:rsid w:val="00E24828"/>
    <w:rsid w:val="00E260CA"/>
    <w:rsid w:val="00E27985"/>
    <w:rsid w:val="00E30389"/>
    <w:rsid w:val="00E30B53"/>
    <w:rsid w:val="00E30D04"/>
    <w:rsid w:val="00E30ED9"/>
    <w:rsid w:val="00E32D4C"/>
    <w:rsid w:val="00E3340B"/>
    <w:rsid w:val="00E338A1"/>
    <w:rsid w:val="00E34AF2"/>
    <w:rsid w:val="00E34B44"/>
    <w:rsid w:val="00E35226"/>
    <w:rsid w:val="00E35330"/>
    <w:rsid w:val="00E3557A"/>
    <w:rsid w:val="00E35BC4"/>
    <w:rsid w:val="00E35D1C"/>
    <w:rsid w:val="00E35E61"/>
    <w:rsid w:val="00E368F1"/>
    <w:rsid w:val="00E36B9D"/>
    <w:rsid w:val="00E3713E"/>
    <w:rsid w:val="00E377EB"/>
    <w:rsid w:val="00E37CC1"/>
    <w:rsid w:val="00E403DF"/>
    <w:rsid w:val="00E414BF"/>
    <w:rsid w:val="00E41618"/>
    <w:rsid w:val="00E41772"/>
    <w:rsid w:val="00E4182C"/>
    <w:rsid w:val="00E430C1"/>
    <w:rsid w:val="00E43363"/>
    <w:rsid w:val="00E438B3"/>
    <w:rsid w:val="00E43FD2"/>
    <w:rsid w:val="00E44156"/>
    <w:rsid w:val="00E4514C"/>
    <w:rsid w:val="00E45B7D"/>
    <w:rsid w:val="00E46117"/>
    <w:rsid w:val="00E46E43"/>
    <w:rsid w:val="00E47DA0"/>
    <w:rsid w:val="00E515E4"/>
    <w:rsid w:val="00E51D6C"/>
    <w:rsid w:val="00E52119"/>
    <w:rsid w:val="00E538DD"/>
    <w:rsid w:val="00E549C5"/>
    <w:rsid w:val="00E54C7A"/>
    <w:rsid w:val="00E56467"/>
    <w:rsid w:val="00E564D0"/>
    <w:rsid w:val="00E569BB"/>
    <w:rsid w:val="00E56C45"/>
    <w:rsid w:val="00E60B21"/>
    <w:rsid w:val="00E6153E"/>
    <w:rsid w:val="00E6212D"/>
    <w:rsid w:val="00E6312E"/>
    <w:rsid w:val="00E63652"/>
    <w:rsid w:val="00E63ACD"/>
    <w:rsid w:val="00E667F1"/>
    <w:rsid w:val="00E66EF4"/>
    <w:rsid w:val="00E67A2B"/>
    <w:rsid w:val="00E67B88"/>
    <w:rsid w:val="00E702C2"/>
    <w:rsid w:val="00E70996"/>
    <w:rsid w:val="00E7144D"/>
    <w:rsid w:val="00E71937"/>
    <w:rsid w:val="00E71A84"/>
    <w:rsid w:val="00E7455B"/>
    <w:rsid w:val="00E7562E"/>
    <w:rsid w:val="00E77672"/>
    <w:rsid w:val="00E77B8F"/>
    <w:rsid w:val="00E77D51"/>
    <w:rsid w:val="00E825CE"/>
    <w:rsid w:val="00E82DA0"/>
    <w:rsid w:val="00E86810"/>
    <w:rsid w:val="00E87401"/>
    <w:rsid w:val="00E87F13"/>
    <w:rsid w:val="00E901F2"/>
    <w:rsid w:val="00E90E93"/>
    <w:rsid w:val="00E912A3"/>
    <w:rsid w:val="00E931F6"/>
    <w:rsid w:val="00E934F2"/>
    <w:rsid w:val="00E94613"/>
    <w:rsid w:val="00E9468B"/>
    <w:rsid w:val="00E94C0A"/>
    <w:rsid w:val="00E94F5A"/>
    <w:rsid w:val="00E95540"/>
    <w:rsid w:val="00E956B1"/>
    <w:rsid w:val="00E9774F"/>
    <w:rsid w:val="00E97F97"/>
    <w:rsid w:val="00EA00F1"/>
    <w:rsid w:val="00EA0336"/>
    <w:rsid w:val="00EA1316"/>
    <w:rsid w:val="00EA1615"/>
    <w:rsid w:val="00EA1F2B"/>
    <w:rsid w:val="00EA48A6"/>
    <w:rsid w:val="00EA4F84"/>
    <w:rsid w:val="00EA526E"/>
    <w:rsid w:val="00EA5E7B"/>
    <w:rsid w:val="00EA67FE"/>
    <w:rsid w:val="00EA68CA"/>
    <w:rsid w:val="00EA6A4B"/>
    <w:rsid w:val="00EA7180"/>
    <w:rsid w:val="00EA751C"/>
    <w:rsid w:val="00EA76E4"/>
    <w:rsid w:val="00EA7A1B"/>
    <w:rsid w:val="00EA7A9A"/>
    <w:rsid w:val="00EB30A6"/>
    <w:rsid w:val="00EB3205"/>
    <w:rsid w:val="00EB38C3"/>
    <w:rsid w:val="00EB455E"/>
    <w:rsid w:val="00EB58D0"/>
    <w:rsid w:val="00EB5BA1"/>
    <w:rsid w:val="00EB5FA1"/>
    <w:rsid w:val="00EB61A8"/>
    <w:rsid w:val="00EB7E69"/>
    <w:rsid w:val="00EC0004"/>
    <w:rsid w:val="00EC0566"/>
    <w:rsid w:val="00EC1488"/>
    <w:rsid w:val="00EC1F27"/>
    <w:rsid w:val="00EC25D3"/>
    <w:rsid w:val="00EC280D"/>
    <w:rsid w:val="00EC2F59"/>
    <w:rsid w:val="00EC3090"/>
    <w:rsid w:val="00EC3C92"/>
    <w:rsid w:val="00EC4FDE"/>
    <w:rsid w:val="00EC557D"/>
    <w:rsid w:val="00EC7542"/>
    <w:rsid w:val="00EC7D30"/>
    <w:rsid w:val="00ED0A64"/>
    <w:rsid w:val="00ED100B"/>
    <w:rsid w:val="00ED1035"/>
    <w:rsid w:val="00ED139D"/>
    <w:rsid w:val="00ED1F21"/>
    <w:rsid w:val="00ED2421"/>
    <w:rsid w:val="00ED2CD5"/>
    <w:rsid w:val="00ED3169"/>
    <w:rsid w:val="00ED53FC"/>
    <w:rsid w:val="00ED6A9E"/>
    <w:rsid w:val="00ED731F"/>
    <w:rsid w:val="00ED7817"/>
    <w:rsid w:val="00ED7B71"/>
    <w:rsid w:val="00EE0685"/>
    <w:rsid w:val="00EE0735"/>
    <w:rsid w:val="00EE0E5E"/>
    <w:rsid w:val="00EE194D"/>
    <w:rsid w:val="00EE1A89"/>
    <w:rsid w:val="00EE30C1"/>
    <w:rsid w:val="00EE3D93"/>
    <w:rsid w:val="00EE4058"/>
    <w:rsid w:val="00EE460E"/>
    <w:rsid w:val="00EE6267"/>
    <w:rsid w:val="00EE6372"/>
    <w:rsid w:val="00EE6408"/>
    <w:rsid w:val="00EE6854"/>
    <w:rsid w:val="00EE6D1D"/>
    <w:rsid w:val="00EE7D99"/>
    <w:rsid w:val="00EF073E"/>
    <w:rsid w:val="00EF1D20"/>
    <w:rsid w:val="00EF2AE2"/>
    <w:rsid w:val="00EF318F"/>
    <w:rsid w:val="00EF35A6"/>
    <w:rsid w:val="00EF382D"/>
    <w:rsid w:val="00EF4429"/>
    <w:rsid w:val="00EF48F4"/>
    <w:rsid w:val="00EF51D7"/>
    <w:rsid w:val="00EF5F63"/>
    <w:rsid w:val="00EF6226"/>
    <w:rsid w:val="00EF72FF"/>
    <w:rsid w:val="00EF78B1"/>
    <w:rsid w:val="00F00366"/>
    <w:rsid w:val="00F0097A"/>
    <w:rsid w:val="00F03576"/>
    <w:rsid w:val="00F03695"/>
    <w:rsid w:val="00F03844"/>
    <w:rsid w:val="00F03A0E"/>
    <w:rsid w:val="00F03FB4"/>
    <w:rsid w:val="00F065EF"/>
    <w:rsid w:val="00F071A4"/>
    <w:rsid w:val="00F071CF"/>
    <w:rsid w:val="00F11034"/>
    <w:rsid w:val="00F113FC"/>
    <w:rsid w:val="00F11A82"/>
    <w:rsid w:val="00F13968"/>
    <w:rsid w:val="00F13B36"/>
    <w:rsid w:val="00F14920"/>
    <w:rsid w:val="00F14EC7"/>
    <w:rsid w:val="00F151E6"/>
    <w:rsid w:val="00F15E12"/>
    <w:rsid w:val="00F15FBB"/>
    <w:rsid w:val="00F166B9"/>
    <w:rsid w:val="00F1799B"/>
    <w:rsid w:val="00F17AD0"/>
    <w:rsid w:val="00F216AD"/>
    <w:rsid w:val="00F21C74"/>
    <w:rsid w:val="00F231E8"/>
    <w:rsid w:val="00F2492E"/>
    <w:rsid w:val="00F25503"/>
    <w:rsid w:val="00F25A83"/>
    <w:rsid w:val="00F26BA0"/>
    <w:rsid w:val="00F27630"/>
    <w:rsid w:val="00F27EE0"/>
    <w:rsid w:val="00F3175B"/>
    <w:rsid w:val="00F31A6A"/>
    <w:rsid w:val="00F31DFA"/>
    <w:rsid w:val="00F32BCC"/>
    <w:rsid w:val="00F33CEB"/>
    <w:rsid w:val="00F341F6"/>
    <w:rsid w:val="00F34918"/>
    <w:rsid w:val="00F350F1"/>
    <w:rsid w:val="00F3542A"/>
    <w:rsid w:val="00F3554A"/>
    <w:rsid w:val="00F365C3"/>
    <w:rsid w:val="00F36A17"/>
    <w:rsid w:val="00F374A6"/>
    <w:rsid w:val="00F37950"/>
    <w:rsid w:val="00F40C49"/>
    <w:rsid w:val="00F412BA"/>
    <w:rsid w:val="00F42407"/>
    <w:rsid w:val="00F42912"/>
    <w:rsid w:val="00F42A6B"/>
    <w:rsid w:val="00F42F8F"/>
    <w:rsid w:val="00F45E59"/>
    <w:rsid w:val="00F460BD"/>
    <w:rsid w:val="00F46E70"/>
    <w:rsid w:val="00F47057"/>
    <w:rsid w:val="00F47731"/>
    <w:rsid w:val="00F47A61"/>
    <w:rsid w:val="00F5040E"/>
    <w:rsid w:val="00F5069C"/>
    <w:rsid w:val="00F50FA3"/>
    <w:rsid w:val="00F51E71"/>
    <w:rsid w:val="00F5265B"/>
    <w:rsid w:val="00F53636"/>
    <w:rsid w:val="00F54161"/>
    <w:rsid w:val="00F541EA"/>
    <w:rsid w:val="00F55859"/>
    <w:rsid w:val="00F57DA5"/>
    <w:rsid w:val="00F60498"/>
    <w:rsid w:val="00F60847"/>
    <w:rsid w:val="00F60932"/>
    <w:rsid w:val="00F60AE6"/>
    <w:rsid w:val="00F61CAC"/>
    <w:rsid w:val="00F61E51"/>
    <w:rsid w:val="00F6286B"/>
    <w:rsid w:val="00F62CF0"/>
    <w:rsid w:val="00F6427B"/>
    <w:rsid w:val="00F64BEF"/>
    <w:rsid w:val="00F6550B"/>
    <w:rsid w:val="00F65B95"/>
    <w:rsid w:val="00F6664A"/>
    <w:rsid w:val="00F67E02"/>
    <w:rsid w:val="00F67E81"/>
    <w:rsid w:val="00F7012E"/>
    <w:rsid w:val="00F704C6"/>
    <w:rsid w:val="00F70636"/>
    <w:rsid w:val="00F70E58"/>
    <w:rsid w:val="00F712AC"/>
    <w:rsid w:val="00F7155B"/>
    <w:rsid w:val="00F71EB3"/>
    <w:rsid w:val="00F72BE0"/>
    <w:rsid w:val="00F72E22"/>
    <w:rsid w:val="00F73539"/>
    <w:rsid w:val="00F7353E"/>
    <w:rsid w:val="00F73F9F"/>
    <w:rsid w:val="00F74F81"/>
    <w:rsid w:val="00F7505F"/>
    <w:rsid w:val="00F75474"/>
    <w:rsid w:val="00F7570F"/>
    <w:rsid w:val="00F75712"/>
    <w:rsid w:val="00F76979"/>
    <w:rsid w:val="00F76C12"/>
    <w:rsid w:val="00F77A58"/>
    <w:rsid w:val="00F80AAF"/>
    <w:rsid w:val="00F825DE"/>
    <w:rsid w:val="00F8377D"/>
    <w:rsid w:val="00F83C65"/>
    <w:rsid w:val="00F84ACB"/>
    <w:rsid w:val="00F8547C"/>
    <w:rsid w:val="00F8598E"/>
    <w:rsid w:val="00F85A50"/>
    <w:rsid w:val="00F866F4"/>
    <w:rsid w:val="00F872E6"/>
    <w:rsid w:val="00F878E4"/>
    <w:rsid w:val="00F87F63"/>
    <w:rsid w:val="00F9129A"/>
    <w:rsid w:val="00F91A07"/>
    <w:rsid w:val="00F91E43"/>
    <w:rsid w:val="00F91EF2"/>
    <w:rsid w:val="00F9201B"/>
    <w:rsid w:val="00F93911"/>
    <w:rsid w:val="00F941D7"/>
    <w:rsid w:val="00F94DEB"/>
    <w:rsid w:val="00F954A6"/>
    <w:rsid w:val="00F9571D"/>
    <w:rsid w:val="00F95757"/>
    <w:rsid w:val="00F95A00"/>
    <w:rsid w:val="00F96CFA"/>
    <w:rsid w:val="00F97047"/>
    <w:rsid w:val="00F97D51"/>
    <w:rsid w:val="00F97E5C"/>
    <w:rsid w:val="00FA0CB0"/>
    <w:rsid w:val="00FA0F18"/>
    <w:rsid w:val="00FA0FA0"/>
    <w:rsid w:val="00FA14E7"/>
    <w:rsid w:val="00FA1E14"/>
    <w:rsid w:val="00FA257C"/>
    <w:rsid w:val="00FA29AC"/>
    <w:rsid w:val="00FA3105"/>
    <w:rsid w:val="00FA3E14"/>
    <w:rsid w:val="00FA49C2"/>
    <w:rsid w:val="00FA5582"/>
    <w:rsid w:val="00FA5778"/>
    <w:rsid w:val="00FA6811"/>
    <w:rsid w:val="00FA6909"/>
    <w:rsid w:val="00FA6F98"/>
    <w:rsid w:val="00FA7AB8"/>
    <w:rsid w:val="00FB00DA"/>
    <w:rsid w:val="00FB1003"/>
    <w:rsid w:val="00FB23E3"/>
    <w:rsid w:val="00FB243F"/>
    <w:rsid w:val="00FB27DD"/>
    <w:rsid w:val="00FB29B6"/>
    <w:rsid w:val="00FB3B7C"/>
    <w:rsid w:val="00FB4437"/>
    <w:rsid w:val="00FB4B41"/>
    <w:rsid w:val="00FB5769"/>
    <w:rsid w:val="00FB5936"/>
    <w:rsid w:val="00FB659B"/>
    <w:rsid w:val="00FB7238"/>
    <w:rsid w:val="00FC0CDD"/>
    <w:rsid w:val="00FC1F5E"/>
    <w:rsid w:val="00FC40A4"/>
    <w:rsid w:val="00FC4FFD"/>
    <w:rsid w:val="00FC5A16"/>
    <w:rsid w:val="00FC766E"/>
    <w:rsid w:val="00FC7A4F"/>
    <w:rsid w:val="00FC7A64"/>
    <w:rsid w:val="00FD00EA"/>
    <w:rsid w:val="00FD06BD"/>
    <w:rsid w:val="00FD1A3E"/>
    <w:rsid w:val="00FD1A93"/>
    <w:rsid w:val="00FD221E"/>
    <w:rsid w:val="00FD28C7"/>
    <w:rsid w:val="00FD37E1"/>
    <w:rsid w:val="00FD429B"/>
    <w:rsid w:val="00FD4871"/>
    <w:rsid w:val="00FD4A48"/>
    <w:rsid w:val="00FD50D0"/>
    <w:rsid w:val="00FD5D7F"/>
    <w:rsid w:val="00FD5D89"/>
    <w:rsid w:val="00FD67E5"/>
    <w:rsid w:val="00FE03B9"/>
    <w:rsid w:val="00FE1F16"/>
    <w:rsid w:val="00FE2771"/>
    <w:rsid w:val="00FE321E"/>
    <w:rsid w:val="00FE68C9"/>
    <w:rsid w:val="00FE7315"/>
    <w:rsid w:val="00FF3C86"/>
    <w:rsid w:val="00FF4E7B"/>
    <w:rsid w:val="00FF508B"/>
    <w:rsid w:val="00FF54F8"/>
    <w:rsid w:val="00FF6285"/>
    <w:rsid w:val="00FF6E28"/>
    <w:rsid w:val="00FF7CCC"/>
    <w:rsid w:val="02802078"/>
    <w:rsid w:val="0336385C"/>
    <w:rsid w:val="0391E8CD"/>
    <w:rsid w:val="04BFE5EE"/>
    <w:rsid w:val="04F78F13"/>
    <w:rsid w:val="0526C027"/>
    <w:rsid w:val="05FDA4EF"/>
    <w:rsid w:val="06EDC5A2"/>
    <w:rsid w:val="071C8456"/>
    <w:rsid w:val="087C8DA9"/>
    <w:rsid w:val="09A90186"/>
    <w:rsid w:val="09C7F204"/>
    <w:rsid w:val="09C8EF5C"/>
    <w:rsid w:val="0C0D500B"/>
    <w:rsid w:val="0C5F06C9"/>
    <w:rsid w:val="0D3AD088"/>
    <w:rsid w:val="0FA276E4"/>
    <w:rsid w:val="0FE081C0"/>
    <w:rsid w:val="118AAA6C"/>
    <w:rsid w:val="1368D22B"/>
    <w:rsid w:val="14DC2B33"/>
    <w:rsid w:val="153014E7"/>
    <w:rsid w:val="153DFF29"/>
    <w:rsid w:val="15769DE8"/>
    <w:rsid w:val="16A4EABC"/>
    <w:rsid w:val="17A7749B"/>
    <w:rsid w:val="1AA322FF"/>
    <w:rsid w:val="1CEA0B9E"/>
    <w:rsid w:val="1D79FEE7"/>
    <w:rsid w:val="1D9AD29B"/>
    <w:rsid w:val="1EFF671C"/>
    <w:rsid w:val="1F059431"/>
    <w:rsid w:val="1FE69B09"/>
    <w:rsid w:val="219CE0DE"/>
    <w:rsid w:val="2297F762"/>
    <w:rsid w:val="239587F6"/>
    <w:rsid w:val="23D24EB5"/>
    <w:rsid w:val="24822823"/>
    <w:rsid w:val="25420C2F"/>
    <w:rsid w:val="25DB320E"/>
    <w:rsid w:val="260B89AA"/>
    <w:rsid w:val="26A6D14C"/>
    <w:rsid w:val="278DE5B4"/>
    <w:rsid w:val="2B84170F"/>
    <w:rsid w:val="2BBEF878"/>
    <w:rsid w:val="2C9E22E5"/>
    <w:rsid w:val="2CA5EA6F"/>
    <w:rsid w:val="2CCD84FA"/>
    <w:rsid w:val="2CDD6BF3"/>
    <w:rsid w:val="2D3B1930"/>
    <w:rsid w:val="2D6F3523"/>
    <w:rsid w:val="2E629827"/>
    <w:rsid w:val="2FA44CAC"/>
    <w:rsid w:val="309D1F92"/>
    <w:rsid w:val="30B52453"/>
    <w:rsid w:val="31007E84"/>
    <w:rsid w:val="31CBEB61"/>
    <w:rsid w:val="3248305A"/>
    <w:rsid w:val="33BAB12E"/>
    <w:rsid w:val="3720704B"/>
    <w:rsid w:val="38BE95C4"/>
    <w:rsid w:val="39391E4D"/>
    <w:rsid w:val="397BF404"/>
    <w:rsid w:val="3B1818BA"/>
    <w:rsid w:val="3B6AA9F4"/>
    <w:rsid w:val="3CBE24FC"/>
    <w:rsid w:val="3DBEFA8B"/>
    <w:rsid w:val="3E19966C"/>
    <w:rsid w:val="3F4207D7"/>
    <w:rsid w:val="3FA8137C"/>
    <w:rsid w:val="4061674D"/>
    <w:rsid w:val="4362FA95"/>
    <w:rsid w:val="448239F7"/>
    <w:rsid w:val="46C0FE85"/>
    <w:rsid w:val="47407B9C"/>
    <w:rsid w:val="497B5A22"/>
    <w:rsid w:val="4A312EEC"/>
    <w:rsid w:val="4AF1B705"/>
    <w:rsid w:val="4E1DEC8B"/>
    <w:rsid w:val="4EC24FE8"/>
    <w:rsid w:val="4F67A8C1"/>
    <w:rsid w:val="4FF4DFDF"/>
    <w:rsid w:val="501BDC1F"/>
    <w:rsid w:val="50A9E495"/>
    <w:rsid w:val="52B2998B"/>
    <w:rsid w:val="53441423"/>
    <w:rsid w:val="54163133"/>
    <w:rsid w:val="54E0C900"/>
    <w:rsid w:val="5709DA47"/>
    <w:rsid w:val="5907C80A"/>
    <w:rsid w:val="59181E75"/>
    <w:rsid w:val="596B7788"/>
    <w:rsid w:val="5AA45B81"/>
    <w:rsid w:val="5CB2ADBF"/>
    <w:rsid w:val="5D19B0F9"/>
    <w:rsid w:val="5DC8AD97"/>
    <w:rsid w:val="5E7A8DF4"/>
    <w:rsid w:val="5F9F4C91"/>
    <w:rsid w:val="6027B07F"/>
    <w:rsid w:val="61EC5379"/>
    <w:rsid w:val="649E23EB"/>
    <w:rsid w:val="65616ABA"/>
    <w:rsid w:val="65B468A3"/>
    <w:rsid w:val="65DF5B7D"/>
    <w:rsid w:val="6620FF09"/>
    <w:rsid w:val="67009201"/>
    <w:rsid w:val="69C3EDC2"/>
    <w:rsid w:val="6C72A12C"/>
    <w:rsid w:val="6DB80FE6"/>
    <w:rsid w:val="70DA88D8"/>
    <w:rsid w:val="70FB789F"/>
    <w:rsid w:val="715509B3"/>
    <w:rsid w:val="71EC14D6"/>
    <w:rsid w:val="725B201A"/>
    <w:rsid w:val="727D5A81"/>
    <w:rsid w:val="74F5CDBD"/>
    <w:rsid w:val="766FFE6E"/>
    <w:rsid w:val="76B3350C"/>
    <w:rsid w:val="76BA37B3"/>
    <w:rsid w:val="7765B865"/>
    <w:rsid w:val="77FD0AF1"/>
    <w:rsid w:val="7999CE1C"/>
    <w:rsid w:val="7A7A6059"/>
    <w:rsid w:val="7ACDF2CC"/>
    <w:rsid w:val="7ACFEB89"/>
    <w:rsid w:val="7CE3E5F1"/>
    <w:rsid w:val="7E86388B"/>
    <w:rsid w:val="7FCACBA3"/>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23A2A54A-54F0-4C41-A2BC-C74A4E42A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78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nhideWhenUsed/>
    <w:rsid w:val="00DD57DD"/>
    <w:rPr>
      <w:sz w:val="16"/>
      <w:szCs w:val="16"/>
    </w:rPr>
  </w:style>
  <w:style w:type="paragraph" w:styleId="CommentText">
    <w:name w:val="annotation text"/>
    <w:basedOn w:val="Normal"/>
    <w:link w:val="CommentTextChar"/>
    <w:unhideWhenUsed/>
    <w:rsid w:val="00DD57DD"/>
    <w:pPr>
      <w:spacing w:line="240" w:lineRule="auto"/>
    </w:pPr>
    <w:rPr>
      <w:sz w:val="20"/>
      <w:szCs w:val="20"/>
    </w:rPr>
  </w:style>
  <w:style w:type="character" w:customStyle="1" w:styleId="CommentTextChar">
    <w:name w:val="Comment Text Char"/>
    <w:basedOn w:val="DefaultParagraphFont"/>
    <w:link w:val="CommentText"/>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qFormat/>
    <w:rsid w:val="0089057B"/>
    <w:pPr>
      <w:numPr>
        <w:numId w:val="3"/>
      </w:numPr>
      <w:spacing w:after="0" w:line="240" w:lineRule="auto"/>
    </w:pPr>
    <w:rPr>
      <w:lang w:val="en-GB"/>
    </w:rPr>
  </w:style>
  <w:style w:type="paragraph" w:styleId="EndnoteText">
    <w:name w:val="endnote text"/>
    <w:basedOn w:val="Normal"/>
    <w:link w:val="EndnoteTextChar"/>
    <w:uiPriority w:val="99"/>
    <w:semiHidden/>
    <w:unhideWhenUsed/>
    <w:rsid w:val="0089057B"/>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89057B"/>
    <w:rPr>
      <w:sz w:val="20"/>
      <w:szCs w:val="20"/>
      <w:lang w:val="en-GB"/>
    </w:rPr>
  </w:style>
  <w:style w:type="character" w:styleId="UnresolvedMention">
    <w:name w:val="Unresolved Mention"/>
    <w:basedOn w:val="DefaultParagraphFont"/>
    <w:uiPriority w:val="99"/>
    <w:semiHidden/>
    <w:unhideWhenUsed/>
    <w:rsid w:val="00351C37"/>
    <w:rPr>
      <w:color w:val="605E5C"/>
      <w:shd w:val="clear" w:color="auto" w:fill="E1DFDD"/>
    </w:rPr>
  </w:style>
  <w:style w:type="character" w:customStyle="1" w:styleId="ListParagraphChar">
    <w:name w:val="List Paragraph Char"/>
    <w:basedOn w:val="DefaultParagraphFont"/>
    <w:link w:val="ListParagraph"/>
    <w:uiPriority w:val="1"/>
    <w:rsid w:val="000327C8"/>
  </w:style>
  <w:style w:type="character" w:styleId="Mention">
    <w:name w:val="Mention"/>
    <w:basedOn w:val="DefaultParagraphFont"/>
    <w:uiPriority w:val="99"/>
    <w:unhideWhenUsed/>
    <w:rsid w:val="000C5A56"/>
    <w:rPr>
      <w:color w:val="2B579A"/>
      <w:shd w:val="clear" w:color="auto" w:fill="E1DFDD"/>
    </w:rPr>
  </w:style>
  <w:style w:type="paragraph" w:styleId="Revision">
    <w:name w:val="Revision"/>
    <w:hidden/>
    <w:uiPriority w:val="99"/>
    <w:semiHidden/>
    <w:rsid w:val="0082442A"/>
    <w:pPr>
      <w:spacing w:after="0" w:line="240" w:lineRule="auto"/>
    </w:pPr>
  </w:style>
  <w:style w:type="character" w:customStyle="1" w:styleId="Heading1Char">
    <w:name w:val="Heading 1 Char"/>
    <w:basedOn w:val="DefaultParagraphFont"/>
    <w:link w:val="Heading1"/>
    <w:uiPriority w:val="9"/>
    <w:rsid w:val="003E788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FA31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ariaJoseOrtiz xmlns="a7b50396-0b06-45c1-b28e-46f86d566a10" xsi:nil="true"/>
    <Pre_x002d_selection xmlns="a7b50396-0b06-45c1-b28e-46f86d566a10">true</Pre_x002d_selection>
    <TaxKeywordTaxHTField xmlns="c15478a5-0be8-4f5d-8383-b307d5ba8bf6">
      <Terms xmlns="http://schemas.microsoft.com/office/infopath/2007/PartnerControls"/>
    </TaxKeywordTaxHTField>
    <_Flow_SignoffStatus xmlns="a7b50396-0b06-45c1-b28e-46f86d566a10" xsi:nil="true"/>
    <Sent xmlns="a7b50396-0b06-45c1-b28e-46f86d566a10" xsi:nil="true"/>
    <Notes xmlns="a7b50396-0b06-45c1-b28e-46f86d566a10" xsi:nil="true"/>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Reviewer xmlns="a7b50396-0b06-45c1-b28e-46f86d566a10" xsi:nil="true"/>
    <lcf76f155ced4ddcb4097134ff3c332f xmlns="a7b50396-0b06-45c1-b28e-46f86d566a10">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6AAE0403-F81F-44DA-BD3B-1EC3B7A7A776}">
  <ds:schemaRefs>
    <ds:schemaRef ds:uri="http://schemas.microsoft.com/sharepoint/v3/contenttype/forms"/>
  </ds:schemaRefs>
</ds:datastoreItem>
</file>

<file path=customXml/itemProps3.xml><?xml version="1.0" encoding="utf-8"?>
<ds:datastoreItem xmlns:ds="http://schemas.openxmlformats.org/officeDocument/2006/customXml" ds:itemID="{FA726264-47AC-40AC-88EA-FAD0D581EA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8270B4-8173-40EB-BD59-19D8223943F9}">
  <ds:schemaRefs>
    <ds:schemaRef ds:uri="http://schemas.microsoft.com/office/2006/metadata/properties"/>
    <ds:schemaRef ds:uri="http://schemas.microsoft.com/office/infopath/2007/PartnerControls"/>
    <ds:schemaRef ds:uri="a7b50396-0b06-45c1-b28e-46f86d566a10"/>
    <ds:schemaRef ds:uri="c15478a5-0be8-4f5d-8383-b307d5ba8bf6"/>
    <ds:schemaRef ds:uri="985ec44e-1bab-4c0b-9df0-6ba128686fc9"/>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TotalTime>
  <Pages>2</Pages>
  <Words>555</Words>
  <Characters>316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ina Orlinskiy</dc:creator>
  <cp:keywords/>
  <dc:description/>
  <cp:lastModifiedBy>Catherine Brueckner</cp:lastModifiedBy>
  <cp:revision>5</cp:revision>
  <dcterms:created xsi:type="dcterms:W3CDTF">2026-03-25T03:52:00Z</dcterms:created>
  <dcterms:modified xsi:type="dcterms:W3CDTF">2026-03-2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Order">
    <vt:r8>100</vt:r8>
  </property>
  <property fmtid="{D5CDD505-2E9C-101B-9397-08002B2CF9AE}" pid="4" name="MediaServiceImageTags">
    <vt:lpwstr/>
  </property>
  <property fmtid="{D5CDD505-2E9C-101B-9397-08002B2CF9AE}" pid="5" name="ContentTypeId">
    <vt:lpwstr>0x0101009929416AA0540C42B015682282C961AD</vt:lpwstr>
  </property>
  <property fmtid="{D5CDD505-2E9C-101B-9397-08002B2CF9AE}" pid="6" name="docLang">
    <vt:lpwstr>en</vt:lpwstr>
  </property>
</Properties>
</file>